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B25782" w14:textId="273AA81C" w:rsidR="00EF04FA" w:rsidRPr="00B6326E" w:rsidRDefault="00EF04FA" w:rsidP="005E1BFB">
      <w:pPr>
        <w:pStyle w:val="Default"/>
        <w:spacing w:line="360" w:lineRule="auto"/>
        <w:jc w:val="both"/>
        <w:rPr>
          <w:rStyle w:val="apple-converted-space"/>
          <w:b/>
        </w:rPr>
      </w:pPr>
      <w:r w:rsidRPr="00B6326E">
        <w:rPr>
          <w:rStyle w:val="apple-converted-space"/>
          <w:b/>
        </w:rPr>
        <w:t>Supplementary Material 1: Data collection tool for Violence among PWDs section</w:t>
      </w:r>
    </w:p>
    <w:p w14:paraId="23F59620" w14:textId="77777777" w:rsidR="00EF04FA" w:rsidRPr="00B6326E" w:rsidRDefault="00EF04FA" w:rsidP="005E1BFB">
      <w:pPr>
        <w:pStyle w:val="Default"/>
        <w:spacing w:line="360" w:lineRule="auto"/>
        <w:jc w:val="both"/>
        <w:rPr>
          <w:rStyle w:val="apple-converted-space"/>
          <w:b/>
        </w:rPr>
      </w:pPr>
    </w:p>
    <w:p w14:paraId="5DEDBDB9" w14:textId="73D3EB44" w:rsidR="005E1BFB" w:rsidRPr="00B6326E" w:rsidRDefault="005E1BFB" w:rsidP="005E1BFB">
      <w:pPr>
        <w:pStyle w:val="Default"/>
        <w:spacing w:line="360" w:lineRule="auto"/>
        <w:jc w:val="both"/>
        <w:rPr>
          <w:rStyle w:val="apple-converted-space"/>
          <w:b/>
        </w:rPr>
      </w:pPr>
      <w:r w:rsidRPr="00B6326E">
        <w:rPr>
          <w:rStyle w:val="apple-converted-space"/>
          <w:b/>
        </w:rPr>
        <w:t>Structured questionnaire used for data collection</w:t>
      </w:r>
    </w:p>
    <w:p w14:paraId="033DA983" w14:textId="458D7DEA" w:rsidR="00BE3BB1" w:rsidRPr="00B6326E" w:rsidRDefault="00266908" w:rsidP="005E1BFB">
      <w:pPr>
        <w:pStyle w:val="Default"/>
        <w:spacing w:line="360" w:lineRule="auto"/>
        <w:jc w:val="both"/>
        <w:rPr>
          <w:rStyle w:val="apple-converted-space"/>
          <w:b/>
        </w:rPr>
      </w:pPr>
      <w:r w:rsidRPr="00B6326E">
        <w:rPr>
          <w:rStyle w:val="apple-converted-space"/>
          <w:b/>
        </w:rPr>
        <w:t>Name of sub-</w:t>
      </w:r>
      <w:r w:rsidR="00661EA3" w:rsidRPr="00B6326E">
        <w:rPr>
          <w:rStyle w:val="apple-converted-space"/>
          <w:b/>
        </w:rPr>
        <w:t>city_________________Name of Kebe</w:t>
      </w:r>
      <w:r w:rsidR="00AC1589" w:rsidRPr="00B6326E">
        <w:rPr>
          <w:rStyle w:val="apple-converted-space"/>
          <w:b/>
        </w:rPr>
        <w:t>l</w:t>
      </w:r>
      <w:r w:rsidR="00661EA3" w:rsidRPr="00B6326E">
        <w:rPr>
          <w:rStyle w:val="apple-converted-space"/>
          <w:b/>
        </w:rPr>
        <w:t>le_____________Household ID____</w:t>
      </w:r>
    </w:p>
    <w:p w14:paraId="3A796799" w14:textId="77777777" w:rsidR="00EF04FA" w:rsidRPr="00B6326E" w:rsidRDefault="00EF04FA">
      <w:pPr>
        <w:rPr>
          <w:color w:val="000000"/>
        </w:rPr>
      </w:pPr>
      <w:r w:rsidRPr="00B6326E">
        <w:rPr>
          <w:color w:val="000000"/>
        </w:rPr>
        <w:br w:type="page"/>
      </w:r>
    </w:p>
    <w:tbl>
      <w:tblPr>
        <w:tblStyle w:val="TableGrid"/>
        <w:tblpPr w:leftFromText="180" w:rightFromText="180" w:vertAnchor="page" w:horzAnchor="margin" w:tblpX="-162" w:tblpY="2446"/>
        <w:tblW w:w="10260" w:type="dxa"/>
        <w:tblLayout w:type="fixed"/>
        <w:tblLook w:val="04A0" w:firstRow="1" w:lastRow="0" w:firstColumn="1" w:lastColumn="0" w:noHBand="0" w:noVBand="1"/>
      </w:tblPr>
      <w:tblGrid>
        <w:gridCol w:w="763"/>
        <w:gridCol w:w="2668"/>
        <w:gridCol w:w="5155"/>
        <w:gridCol w:w="1674"/>
      </w:tblGrid>
      <w:tr w:rsidR="00BE3BB1" w:rsidRPr="00B6326E" w14:paraId="12956B61" w14:textId="77777777" w:rsidTr="004B4805">
        <w:trPr>
          <w:trHeight w:val="270"/>
        </w:trPr>
        <w:tc>
          <w:tcPr>
            <w:tcW w:w="10260" w:type="dxa"/>
            <w:gridSpan w:val="4"/>
          </w:tcPr>
          <w:p w14:paraId="2F1D5011" w14:textId="5A34E671" w:rsidR="00BE3BB1" w:rsidRPr="00B6326E" w:rsidRDefault="00BE3BB1" w:rsidP="00BE3BB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lastRenderedPageBreak/>
              <w:t>Section 1: Socio-demographic of participants</w:t>
            </w:r>
          </w:p>
        </w:tc>
      </w:tr>
      <w:tr w:rsidR="00BE3BB1" w:rsidRPr="00B6326E" w14:paraId="614A3BD7" w14:textId="77777777" w:rsidTr="00BE3BB1">
        <w:trPr>
          <w:trHeight w:val="267"/>
        </w:trPr>
        <w:tc>
          <w:tcPr>
            <w:tcW w:w="763" w:type="dxa"/>
          </w:tcPr>
          <w:p w14:paraId="7DAC89DC" w14:textId="78A37049" w:rsidR="00BE3BB1" w:rsidRPr="00B6326E" w:rsidRDefault="00BE3BB1" w:rsidP="00BE3BB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1</w:t>
            </w:r>
          </w:p>
        </w:tc>
        <w:tc>
          <w:tcPr>
            <w:tcW w:w="2668" w:type="dxa"/>
          </w:tcPr>
          <w:p w14:paraId="5F31C870" w14:textId="5DF8DECA" w:rsidR="00BE3BB1" w:rsidRPr="00B6326E" w:rsidRDefault="00BE3BB1" w:rsidP="00BE3BB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ow old are you?</w:t>
            </w:r>
          </w:p>
        </w:tc>
        <w:tc>
          <w:tcPr>
            <w:tcW w:w="5155" w:type="dxa"/>
          </w:tcPr>
          <w:p w14:paraId="13E352C6" w14:textId="1D61722B" w:rsidR="00BE3BB1" w:rsidRPr="00B6326E" w:rsidRDefault="00BE3BB1" w:rsidP="00BE3BB1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 w:color="000000"/>
                <w:lang w:eastAsia="en-AU"/>
              </w:rPr>
            </w:pPr>
            <w:r w:rsidRPr="00B6326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 w:color="000000"/>
                <w:lang w:eastAsia="en-AU"/>
              </w:rPr>
              <w:tab/>
            </w:r>
            <w:r w:rsidRPr="00B632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age in completed years  </w:t>
            </w:r>
          </w:p>
        </w:tc>
        <w:tc>
          <w:tcPr>
            <w:tcW w:w="1674" w:type="dxa"/>
          </w:tcPr>
          <w:p w14:paraId="12EB207E" w14:textId="77777777" w:rsidR="00BE3BB1" w:rsidRPr="00B6326E" w:rsidRDefault="00BE3BB1" w:rsidP="00BE3BB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52F72" w:rsidRPr="00B6326E" w14:paraId="002176D4" w14:textId="77777777" w:rsidTr="00BE3BB1">
        <w:trPr>
          <w:trHeight w:val="126"/>
        </w:trPr>
        <w:tc>
          <w:tcPr>
            <w:tcW w:w="763" w:type="dxa"/>
            <w:vMerge w:val="restart"/>
          </w:tcPr>
          <w:p w14:paraId="3B3EA222" w14:textId="69F1875C" w:rsidR="00A52F72" w:rsidRPr="00B6326E" w:rsidRDefault="00A52F72" w:rsidP="00BE3BB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2</w:t>
            </w:r>
          </w:p>
        </w:tc>
        <w:tc>
          <w:tcPr>
            <w:tcW w:w="2668" w:type="dxa"/>
            <w:vMerge w:val="restart"/>
          </w:tcPr>
          <w:p w14:paraId="6CDEC897" w14:textId="663CB4C3" w:rsidR="00A52F72" w:rsidRPr="00B6326E" w:rsidRDefault="00A52F72" w:rsidP="00BE3BB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ex </w:t>
            </w:r>
          </w:p>
        </w:tc>
        <w:tc>
          <w:tcPr>
            <w:tcW w:w="5155" w:type="dxa"/>
          </w:tcPr>
          <w:p w14:paraId="39C24BAE" w14:textId="605F6E82" w:rsidR="00A52F72" w:rsidRPr="00B6326E" w:rsidRDefault="00A52F72" w:rsidP="001E2EF2">
            <w:pPr>
              <w:pStyle w:val="ListParagraph"/>
              <w:numPr>
                <w:ilvl w:val="0"/>
                <w:numId w:val="18"/>
              </w:num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 w:color="000000"/>
                <w:lang w:eastAsia="en-AU"/>
              </w:rPr>
            </w:pPr>
            <w:r w:rsidRPr="00B632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ale</w:t>
            </w:r>
            <w:r w:rsidRPr="00B6326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 w:color="000000"/>
                <w:lang w:eastAsia="en-AU"/>
              </w:rPr>
              <w:t xml:space="preserve"> </w:t>
            </w:r>
          </w:p>
        </w:tc>
        <w:tc>
          <w:tcPr>
            <w:tcW w:w="1674" w:type="dxa"/>
          </w:tcPr>
          <w:p w14:paraId="6DDE3198" w14:textId="77777777" w:rsidR="00A52F72" w:rsidRPr="00B6326E" w:rsidRDefault="00A52F72" w:rsidP="00BE3BB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52F72" w:rsidRPr="00B6326E" w14:paraId="504F7E82" w14:textId="77777777" w:rsidTr="00BE3BB1">
        <w:trPr>
          <w:trHeight w:val="135"/>
        </w:trPr>
        <w:tc>
          <w:tcPr>
            <w:tcW w:w="763" w:type="dxa"/>
            <w:vMerge/>
          </w:tcPr>
          <w:p w14:paraId="5C4AABF7" w14:textId="77777777" w:rsidR="00A52F72" w:rsidRPr="00B6326E" w:rsidRDefault="00A52F72" w:rsidP="00BE3BB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68" w:type="dxa"/>
            <w:vMerge/>
          </w:tcPr>
          <w:p w14:paraId="37B3FE12" w14:textId="77777777" w:rsidR="00A52F72" w:rsidRPr="00B6326E" w:rsidRDefault="00A52F72" w:rsidP="00BE3BB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155" w:type="dxa"/>
          </w:tcPr>
          <w:p w14:paraId="0F26BC21" w14:textId="649B144C" w:rsidR="00A52F72" w:rsidRPr="00B6326E" w:rsidRDefault="00A52F72" w:rsidP="001E2EF2">
            <w:pPr>
              <w:pStyle w:val="ListParagraph"/>
              <w:numPr>
                <w:ilvl w:val="0"/>
                <w:numId w:val="18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632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Female </w:t>
            </w:r>
          </w:p>
        </w:tc>
        <w:tc>
          <w:tcPr>
            <w:tcW w:w="1674" w:type="dxa"/>
          </w:tcPr>
          <w:p w14:paraId="5C0BEB52" w14:textId="77777777" w:rsidR="00A52F72" w:rsidRPr="00B6326E" w:rsidRDefault="00A52F72" w:rsidP="00BE3BB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4099C" w:rsidRPr="00B6326E" w14:paraId="3979E5A6" w14:textId="77777777" w:rsidTr="00BE3BB1">
        <w:tc>
          <w:tcPr>
            <w:tcW w:w="763" w:type="dxa"/>
          </w:tcPr>
          <w:p w14:paraId="09451B7E" w14:textId="3AFD40CC" w:rsidR="005E1BFB" w:rsidRPr="00B6326E" w:rsidRDefault="00574819" w:rsidP="00BE3BB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  <w:r w:rsidR="00A52F72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668" w:type="dxa"/>
          </w:tcPr>
          <w:p w14:paraId="3B3C6D8A" w14:textId="77777777" w:rsidR="005E1BFB" w:rsidRPr="00B6326E" w:rsidRDefault="008751F1" w:rsidP="00BE3BB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hat is the highest level of formal education you have completed?</w:t>
            </w:r>
          </w:p>
        </w:tc>
        <w:tc>
          <w:tcPr>
            <w:tcW w:w="5155" w:type="dxa"/>
          </w:tcPr>
          <w:p w14:paraId="18432CE3" w14:textId="1708727A" w:rsidR="00B65BED" w:rsidRPr="00B6326E" w:rsidRDefault="00B65BED" w:rsidP="001E2EF2">
            <w:pPr>
              <w:pStyle w:val="ListParagraph"/>
              <w:numPr>
                <w:ilvl w:val="0"/>
                <w:numId w:val="8"/>
              </w:numPr>
              <w:tabs>
                <w:tab w:val="left" w:pos="1896"/>
              </w:tabs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  <w:t xml:space="preserve">No </w:t>
            </w:r>
            <w:r w:rsidR="00F12EA9" w:rsidRPr="00B6326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  <w:t>formal education</w:t>
            </w:r>
            <w:r w:rsidRPr="00B6326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14:paraId="641DCD90" w14:textId="70FDF7CF" w:rsidR="00B65BED" w:rsidRPr="00B6326E" w:rsidRDefault="00B65BED" w:rsidP="001E2EF2">
            <w:pPr>
              <w:pStyle w:val="ListParagraph"/>
              <w:numPr>
                <w:ilvl w:val="0"/>
                <w:numId w:val="8"/>
              </w:numPr>
              <w:tabs>
                <w:tab w:val="left" w:pos="1896"/>
              </w:tabs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  <w:t xml:space="preserve">Primary </w:t>
            </w:r>
            <w:r w:rsidR="00F12EA9" w:rsidRPr="00B6326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  <w:t>education (</w:t>
            </w:r>
            <w:r w:rsidR="00A94143" w:rsidRPr="00B6326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  <w:t>1-8)</w:t>
            </w:r>
          </w:p>
          <w:p w14:paraId="666409FE" w14:textId="022CC615" w:rsidR="00B65BED" w:rsidRPr="00B6326E" w:rsidRDefault="00B65BED" w:rsidP="001E2EF2">
            <w:pPr>
              <w:pStyle w:val="ListParagraph"/>
              <w:numPr>
                <w:ilvl w:val="0"/>
                <w:numId w:val="8"/>
              </w:numPr>
              <w:tabs>
                <w:tab w:val="left" w:pos="1896"/>
              </w:tabs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  <w:t xml:space="preserve">Secondary education </w:t>
            </w:r>
            <w:r w:rsidR="00A94143" w:rsidRPr="00B6326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  <w:t>(9-12)</w:t>
            </w:r>
          </w:p>
          <w:p w14:paraId="26E038B5" w14:textId="107EC27A" w:rsidR="005E1BFB" w:rsidRPr="00B6326E" w:rsidRDefault="00AC1589" w:rsidP="001E2EF2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  <w:t>Tertiary</w:t>
            </w:r>
            <w:r w:rsidR="00B65BED" w:rsidRPr="00B6326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  <w:t xml:space="preserve"> and </w:t>
            </w:r>
            <w:r w:rsidR="00F12EA9" w:rsidRPr="00B6326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  <w:t>above (</w:t>
            </w:r>
            <w:r w:rsidR="00A94143" w:rsidRPr="00B6326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  <w:t>12</w:t>
            </w:r>
            <w:r w:rsidR="00A94143" w:rsidRPr="00B6326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vertAlign w:val="superscript"/>
              </w:rPr>
              <w:t>+</w:t>
            </w:r>
            <w:r w:rsidR="00A94143" w:rsidRPr="00B6326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674" w:type="dxa"/>
          </w:tcPr>
          <w:p w14:paraId="02EC2CA8" w14:textId="77777777" w:rsidR="005E1BFB" w:rsidRPr="00B6326E" w:rsidRDefault="005E1BFB" w:rsidP="00BE3BB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4099C" w:rsidRPr="00B6326E" w14:paraId="5DD46A52" w14:textId="77777777" w:rsidTr="00BE3BB1">
        <w:trPr>
          <w:trHeight w:val="1667"/>
        </w:trPr>
        <w:tc>
          <w:tcPr>
            <w:tcW w:w="763" w:type="dxa"/>
          </w:tcPr>
          <w:p w14:paraId="146BE920" w14:textId="714B9AFE" w:rsidR="005E1BFB" w:rsidRPr="00B6326E" w:rsidRDefault="00574819" w:rsidP="00BE3BB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  <w:r w:rsidR="00A52F72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668" w:type="dxa"/>
          </w:tcPr>
          <w:p w14:paraId="0ADB369D" w14:textId="77777777" w:rsidR="005E1BFB" w:rsidRPr="00B6326E" w:rsidRDefault="001335A0" w:rsidP="00BE3BB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hat is your main o</w:t>
            </w:r>
            <w:r w:rsidR="00E51553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cupation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? </w:t>
            </w:r>
            <w:r w:rsidR="00E51553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14:paraId="16CACB2D" w14:textId="77777777" w:rsidR="003145EB" w:rsidRPr="00B6326E" w:rsidRDefault="003145EB" w:rsidP="00BE3BB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7CE14247" w14:textId="77777777" w:rsidR="003145EB" w:rsidRPr="00B6326E" w:rsidRDefault="003145EB" w:rsidP="00BE3BB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E330A25" w14:textId="77777777" w:rsidR="003145EB" w:rsidRPr="00B6326E" w:rsidRDefault="003145EB" w:rsidP="00BE3BB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5718E6D6" w14:textId="77777777" w:rsidR="003145EB" w:rsidRPr="00B6326E" w:rsidRDefault="003145EB" w:rsidP="00BE3BB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155" w:type="dxa"/>
          </w:tcPr>
          <w:p w14:paraId="0DF4CCBC" w14:textId="77777777" w:rsidR="00F12EA9" w:rsidRPr="00B6326E" w:rsidRDefault="0084099C" w:rsidP="001E2EF2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ot </w:t>
            </w:r>
            <w:r w:rsidR="00F12EA9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ployed (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ve no job)</w:t>
            </w:r>
          </w:p>
          <w:p w14:paraId="047A51C0" w14:textId="6F1EDC42" w:rsidR="0084099C" w:rsidRPr="00B6326E" w:rsidRDefault="0084099C" w:rsidP="001E2EF2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overnment employee</w:t>
            </w:r>
          </w:p>
          <w:p w14:paraId="639EF835" w14:textId="77777777" w:rsidR="0084099C" w:rsidRPr="00B6326E" w:rsidRDefault="0084099C" w:rsidP="001E2EF2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n-governmental employee</w:t>
            </w:r>
          </w:p>
          <w:p w14:paraId="64A4F1B4" w14:textId="77777777" w:rsidR="0084099C" w:rsidRPr="00B6326E" w:rsidRDefault="0084099C" w:rsidP="001E2EF2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ivate employee</w:t>
            </w:r>
          </w:p>
          <w:p w14:paraId="26D9682D" w14:textId="77777777" w:rsidR="0084099C" w:rsidRPr="00B6326E" w:rsidRDefault="0084099C" w:rsidP="001E2EF2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lf-employee</w:t>
            </w:r>
          </w:p>
          <w:p w14:paraId="7D7E3B65" w14:textId="279D1287" w:rsidR="0084099C" w:rsidRPr="00B6326E" w:rsidRDefault="0084099C" w:rsidP="001E2EF2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ther</w:t>
            </w:r>
            <w:r w:rsidR="00F12EA9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pecify)</w:t>
            </w:r>
          </w:p>
        </w:tc>
        <w:tc>
          <w:tcPr>
            <w:tcW w:w="1674" w:type="dxa"/>
          </w:tcPr>
          <w:p w14:paraId="6EB9829B" w14:textId="77777777" w:rsidR="005E1BFB" w:rsidRPr="00B6326E" w:rsidRDefault="005E1BFB" w:rsidP="00BE3BB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4099C" w:rsidRPr="00B6326E" w14:paraId="5E4EF21A" w14:textId="77777777" w:rsidTr="00BE3BB1">
        <w:trPr>
          <w:trHeight w:val="930"/>
        </w:trPr>
        <w:tc>
          <w:tcPr>
            <w:tcW w:w="763" w:type="dxa"/>
          </w:tcPr>
          <w:p w14:paraId="7E369E2B" w14:textId="68991109" w:rsidR="008D7593" w:rsidRPr="00B6326E" w:rsidRDefault="00452390" w:rsidP="00BE3BB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DB7C5C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5</w:t>
            </w:r>
          </w:p>
        </w:tc>
        <w:tc>
          <w:tcPr>
            <w:tcW w:w="2668" w:type="dxa"/>
          </w:tcPr>
          <w:p w14:paraId="105EC3BF" w14:textId="3322D31F" w:rsidR="008D7593" w:rsidRPr="00B6326E" w:rsidRDefault="000E6550" w:rsidP="00BE3BB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ow often did you watch/listen or use (TV/Radio/internet)?</w:t>
            </w:r>
          </w:p>
        </w:tc>
        <w:tc>
          <w:tcPr>
            <w:tcW w:w="5155" w:type="dxa"/>
          </w:tcPr>
          <w:tbl>
            <w:tblPr>
              <w:tblW w:w="4591" w:type="dxa"/>
              <w:tblLayout w:type="fixed"/>
              <w:tblLook w:val="04A0" w:firstRow="1" w:lastRow="0" w:firstColumn="1" w:lastColumn="0" w:noHBand="0" w:noVBand="1"/>
            </w:tblPr>
            <w:tblGrid>
              <w:gridCol w:w="2899"/>
              <w:gridCol w:w="1692"/>
            </w:tblGrid>
            <w:tr w:rsidR="000E6550" w:rsidRPr="00B6326E" w14:paraId="695BCDB6" w14:textId="77777777" w:rsidTr="00442031">
              <w:trPr>
                <w:gridAfter w:val="1"/>
                <w:wAfter w:w="1692" w:type="dxa"/>
                <w:trHeight w:val="285"/>
              </w:trPr>
              <w:tc>
                <w:tcPr>
                  <w:tcW w:w="28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hideMark/>
                </w:tcPr>
                <w:p w14:paraId="1E882E10" w14:textId="3D1739F3" w:rsidR="000E6550" w:rsidRPr="00B6326E" w:rsidRDefault="000E6550" w:rsidP="00B6326E">
                  <w:pPr>
                    <w:pStyle w:val="ListParagraph"/>
                    <w:framePr w:hSpace="180" w:wrap="around" w:vAnchor="page" w:hAnchor="margin" w:x="-162" w:y="2446"/>
                    <w:numPr>
                      <w:ilvl w:val="0"/>
                      <w:numId w:val="10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Almost every day</w:t>
                  </w:r>
                </w:p>
              </w:tc>
            </w:tr>
            <w:tr w:rsidR="000E6550" w:rsidRPr="00B6326E" w14:paraId="2BA583CB" w14:textId="77777777" w:rsidTr="00442031">
              <w:trPr>
                <w:trHeight w:val="285"/>
              </w:trPr>
              <w:tc>
                <w:tcPr>
                  <w:tcW w:w="459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hideMark/>
                </w:tcPr>
                <w:p w14:paraId="65634045" w14:textId="6D601C96" w:rsidR="000E6550" w:rsidRPr="00B6326E" w:rsidRDefault="000E6550" w:rsidP="00B6326E">
                  <w:pPr>
                    <w:pStyle w:val="ListParagraph"/>
                    <w:framePr w:hSpace="180" w:wrap="around" w:vAnchor="page" w:hAnchor="margin" w:x="-162" w:y="2446"/>
                    <w:numPr>
                      <w:ilvl w:val="0"/>
                      <w:numId w:val="10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At least once a week</w:t>
                  </w:r>
                </w:p>
              </w:tc>
            </w:tr>
            <w:tr w:rsidR="000E6550" w:rsidRPr="00B6326E" w14:paraId="5D659FA9" w14:textId="77777777" w:rsidTr="00442031">
              <w:trPr>
                <w:trHeight w:val="285"/>
              </w:trPr>
              <w:tc>
                <w:tcPr>
                  <w:tcW w:w="459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hideMark/>
                </w:tcPr>
                <w:p w14:paraId="0D6864CA" w14:textId="77777777" w:rsidR="000E6550" w:rsidRPr="00B6326E" w:rsidRDefault="000E6550" w:rsidP="00B6326E">
                  <w:pPr>
                    <w:pStyle w:val="ListParagraph"/>
                    <w:framePr w:hSpace="180" w:wrap="around" w:vAnchor="page" w:hAnchor="margin" w:x="-162" w:y="2446"/>
                    <w:numPr>
                      <w:ilvl w:val="0"/>
                      <w:numId w:val="10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Less than once a week</w:t>
                  </w:r>
                </w:p>
                <w:p w14:paraId="14F02FC7" w14:textId="3CCED528" w:rsidR="0085424F" w:rsidRPr="00B6326E" w:rsidRDefault="0085424F" w:rsidP="00B6326E">
                  <w:pPr>
                    <w:pStyle w:val="ListParagraph"/>
                    <w:framePr w:hSpace="180" w:wrap="around" w:vAnchor="page" w:hAnchor="margin" w:x="-162" w:y="2446"/>
                    <w:numPr>
                      <w:ilvl w:val="0"/>
                      <w:numId w:val="10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No exposure to (TV/Radio/internet)</w:t>
                  </w:r>
                </w:p>
              </w:tc>
            </w:tr>
          </w:tbl>
          <w:p w14:paraId="1EAB0358" w14:textId="77777777" w:rsidR="008D7593" w:rsidRPr="00B6326E" w:rsidRDefault="008D7593" w:rsidP="00BE3BB1">
            <w:pPr>
              <w:pStyle w:val="TableParagraph"/>
              <w:tabs>
                <w:tab w:val="left" w:pos="949"/>
              </w:tabs>
              <w:spacing w:line="360" w:lineRule="auto"/>
              <w:ind w:left="502" w:right="96"/>
              <w:jc w:val="both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4" w:type="dxa"/>
          </w:tcPr>
          <w:p w14:paraId="21ABFE7E" w14:textId="77777777" w:rsidR="008D7593" w:rsidRPr="00B6326E" w:rsidRDefault="008D7593" w:rsidP="00BE3BB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4099C" w:rsidRPr="00B6326E" w14:paraId="528F3869" w14:textId="77777777" w:rsidTr="00BE3BB1">
        <w:trPr>
          <w:trHeight w:val="870"/>
        </w:trPr>
        <w:tc>
          <w:tcPr>
            <w:tcW w:w="763" w:type="dxa"/>
          </w:tcPr>
          <w:p w14:paraId="15AAB07B" w14:textId="35547DF5" w:rsidR="00C56D9E" w:rsidRPr="00B6326E" w:rsidRDefault="00452390" w:rsidP="00BE3BB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1</w:t>
            </w:r>
            <w:r w:rsidR="00DB7C5C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6</w:t>
            </w:r>
          </w:p>
        </w:tc>
        <w:tc>
          <w:tcPr>
            <w:tcW w:w="2668" w:type="dxa"/>
          </w:tcPr>
          <w:p w14:paraId="50411AC7" w14:textId="7D5E4DE2" w:rsidR="00C56D9E" w:rsidRPr="00B6326E" w:rsidRDefault="000E6550" w:rsidP="00BE3BB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ith whom you have been living with?</w:t>
            </w:r>
          </w:p>
        </w:tc>
        <w:tc>
          <w:tcPr>
            <w:tcW w:w="5155" w:type="dxa"/>
          </w:tcPr>
          <w:tbl>
            <w:tblPr>
              <w:tblW w:w="4171" w:type="dxa"/>
              <w:tblInd w:w="45" w:type="dxa"/>
              <w:tblLayout w:type="fixed"/>
              <w:tblLook w:val="04A0" w:firstRow="1" w:lastRow="0" w:firstColumn="1" w:lastColumn="0" w:noHBand="0" w:noVBand="1"/>
            </w:tblPr>
            <w:tblGrid>
              <w:gridCol w:w="2479"/>
              <w:gridCol w:w="1692"/>
            </w:tblGrid>
            <w:tr w:rsidR="00C56D9E" w:rsidRPr="00B6326E" w14:paraId="468CA57E" w14:textId="77777777" w:rsidTr="00A1009A">
              <w:trPr>
                <w:gridAfter w:val="1"/>
                <w:wAfter w:w="1692" w:type="dxa"/>
                <w:trHeight w:val="285"/>
              </w:trPr>
              <w:tc>
                <w:tcPr>
                  <w:tcW w:w="247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6CAD11B1" w14:textId="66056604" w:rsidR="00C56D9E" w:rsidRPr="00B6326E" w:rsidRDefault="000E6550" w:rsidP="00B6326E">
                  <w:pPr>
                    <w:pStyle w:val="ListParagraph"/>
                    <w:framePr w:hSpace="180" w:wrap="around" w:vAnchor="page" w:hAnchor="margin" w:x="-162" w:y="2446"/>
                    <w:numPr>
                      <w:ilvl w:val="0"/>
                      <w:numId w:val="11"/>
                    </w:numPr>
                    <w:spacing w:after="0" w:line="240" w:lineRule="auto"/>
                    <w:ind w:left="660" w:right="-375" w:hanging="30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With family</w:t>
                  </w:r>
                </w:p>
              </w:tc>
            </w:tr>
            <w:tr w:rsidR="00C56D9E" w:rsidRPr="00B6326E" w14:paraId="39BDEF34" w14:textId="77777777" w:rsidTr="00A1009A">
              <w:trPr>
                <w:trHeight w:val="285"/>
              </w:trPr>
              <w:tc>
                <w:tcPr>
                  <w:tcW w:w="417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7FA3609A" w14:textId="52A43512" w:rsidR="00C56D9E" w:rsidRPr="00B6326E" w:rsidRDefault="000E6550" w:rsidP="00B6326E">
                  <w:pPr>
                    <w:pStyle w:val="ListParagraph"/>
                    <w:framePr w:hSpace="180" w:wrap="around" w:vAnchor="page" w:hAnchor="margin" w:x="-162" w:y="2446"/>
                    <w:numPr>
                      <w:ilvl w:val="0"/>
                      <w:numId w:val="11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Alone </w:t>
                  </w:r>
                </w:p>
              </w:tc>
            </w:tr>
            <w:tr w:rsidR="00C56D9E" w:rsidRPr="00B6326E" w14:paraId="758C6CD9" w14:textId="77777777" w:rsidTr="00A1009A">
              <w:trPr>
                <w:trHeight w:val="285"/>
              </w:trPr>
              <w:tc>
                <w:tcPr>
                  <w:tcW w:w="417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468E7016" w14:textId="7793EEC9" w:rsidR="00C56D9E" w:rsidRPr="00B6326E" w:rsidRDefault="000E6550" w:rsidP="00B6326E">
                  <w:pPr>
                    <w:pStyle w:val="ListParagraph"/>
                    <w:framePr w:hSpace="180" w:wrap="around" w:vAnchor="page" w:hAnchor="margin" w:x="-162" w:y="2446"/>
                    <w:numPr>
                      <w:ilvl w:val="0"/>
                      <w:numId w:val="11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With husband/spouse/partner </w:t>
                  </w:r>
                </w:p>
                <w:p w14:paraId="5663CF8B" w14:textId="370AE60C" w:rsidR="000E6550" w:rsidRPr="00B6326E" w:rsidRDefault="000E6550" w:rsidP="00B6326E">
                  <w:pPr>
                    <w:pStyle w:val="ListParagraph"/>
                    <w:framePr w:hSpace="180" w:wrap="around" w:vAnchor="page" w:hAnchor="margin" w:x="-162" w:y="2446"/>
                    <w:numPr>
                      <w:ilvl w:val="0"/>
                      <w:numId w:val="11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With friends</w:t>
                  </w:r>
                </w:p>
                <w:p w14:paraId="6BDCE322" w14:textId="4E52B0AA" w:rsidR="00AB0396" w:rsidRPr="00B6326E" w:rsidRDefault="00A1009A" w:rsidP="00B6326E">
                  <w:pPr>
                    <w:pStyle w:val="ListParagraph"/>
                    <w:framePr w:hSpace="180" w:wrap="around" w:vAnchor="page" w:hAnchor="margin" w:x="-162" w:y="2446"/>
                    <w:numPr>
                      <w:ilvl w:val="0"/>
                      <w:numId w:val="11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Other (specify)</w:t>
                  </w:r>
                </w:p>
                <w:p w14:paraId="616EDFCC" w14:textId="77777777" w:rsidR="00C56D9E" w:rsidRPr="00B6326E" w:rsidRDefault="00C56D9E" w:rsidP="00B6326E">
                  <w:pPr>
                    <w:framePr w:hSpace="180" w:wrap="around" w:vAnchor="page" w:hAnchor="margin" w:x="-162" w:y="2446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2738B592" w14:textId="77777777" w:rsidR="00C56D9E" w:rsidRPr="00B6326E" w:rsidRDefault="00C56D9E" w:rsidP="00BE3BB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4" w:type="dxa"/>
          </w:tcPr>
          <w:p w14:paraId="459A7BE1" w14:textId="77777777" w:rsidR="00C56D9E" w:rsidRPr="00B6326E" w:rsidRDefault="00C56D9E" w:rsidP="00BE3BB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1327E4A2" w14:textId="77777777" w:rsidR="00BE3BB1" w:rsidRPr="00B6326E" w:rsidRDefault="00BE3BB1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B6326E">
        <w:rPr>
          <w:rFonts w:ascii="Times New Roman" w:hAnsi="Times New Roman" w:cs="Times New Roman"/>
          <w:color w:val="000000"/>
          <w:sz w:val="24"/>
          <w:szCs w:val="24"/>
        </w:rPr>
        <w:br w:type="page"/>
      </w:r>
    </w:p>
    <w:p w14:paraId="2A00A8DC" w14:textId="77777777" w:rsidR="00574819" w:rsidRPr="00B6326E" w:rsidRDefault="00574819">
      <w:pPr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10350" w:type="dxa"/>
        <w:tblInd w:w="-252" w:type="dxa"/>
        <w:tblLook w:val="04A0" w:firstRow="1" w:lastRow="0" w:firstColumn="1" w:lastColumn="0" w:noHBand="0" w:noVBand="1"/>
      </w:tblPr>
      <w:tblGrid>
        <w:gridCol w:w="737"/>
        <w:gridCol w:w="3763"/>
        <w:gridCol w:w="4278"/>
        <w:gridCol w:w="1572"/>
      </w:tblGrid>
      <w:tr w:rsidR="00847E73" w:rsidRPr="00B6326E" w14:paraId="1FEAF864" w14:textId="77777777" w:rsidTr="004E2A50">
        <w:trPr>
          <w:trHeight w:val="195"/>
        </w:trPr>
        <w:tc>
          <w:tcPr>
            <w:tcW w:w="10350" w:type="dxa"/>
            <w:gridSpan w:val="4"/>
          </w:tcPr>
          <w:p w14:paraId="096C6F00" w14:textId="72B58737" w:rsidR="00DC2DE1" w:rsidRPr="00B6326E" w:rsidRDefault="00DB7C5C" w:rsidP="001A020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ection 2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DA0390" w:rsidRPr="00B6326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r w:rsidR="001A020B" w:rsidRPr="00B6326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Behavioral </w:t>
            </w:r>
            <w:r w:rsidR="0004138C" w:rsidRPr="00B6326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and disability-related </w:t>
            </w:r>
            <w:r w:rsidR="00241B25" w:rsidRPr="00B6326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characteristics of </w:t>
            </w:r>
            <w:r w:rsidR="00DA0390" w:rsidRPr="00B6326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articipants</w:t>
            </w:r>
            <w:r w:rsidR="00DA0390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241B25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847E73" w:rsidRPr="00B6326E" w14:paraId="712EAD1E" w14:textId="77777777" w:rsidTr="008349FA">
        <w:trPr>
          <w:trHeight w:val="264"/>
        </w:trPr>
        <w:tc>
          <w:tcPr>
            <w:tcW w:w="737" w:type="dxa"/>
          </w:tcPr>
          <w:p w14:paraId="1447E04F" w14:textId="78F755E2" w:rsidR="00DC2DE1" w:rsidRPr="00B6326E" w:rsidRDefault="00DD04C4" w:rsidP="00DB7C5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DB7C5C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7</w:t>
            </w:r>
          </w:p>
        </w:tc>
        <w:tc>
          <w:tcPr>
            <w:tcW w:w="3763" w:type="dxa"/>
          </w:tcPr>
          <w:p w14:paraId="2474F138" w14:textId="100D9FDF" w:rsidR="00DC2DE1" w:rsidRPr="00B6326E" w:rsidRDefault="001A020B" w:rsidP="00DC2DE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 how long you have been living with disability?</w:t>
            </w:r>
          </w:p>
        </w:tc>
        <w:tc>
          <w:tcPr>
            <w:tcW w:w="4278" w:type="dxa"/>
          </w:tcPr>
          <w:p w14:paraId="3556C5DD" w14:textId="77777777" w:rsidR="00DC2DE1" w:rsidRPr="00B6326E" w:rsidRDefault="00DC2DE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5CF184ED" w14:textId="77777777" w:rsidR="0077432C" w:rsidRPr="00B6326E" w:rsidRDefault="0077432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______________</w:t>
            </w:r>
          </w:p>
        </w:tc>
        <w:tc>
          <w:tcPr>
            <w:tcW w:w="1572" w:type="dxa"/>
          </w:tcPr>
          <w:p w14:paraId="3885698A" w14:textId="77777777" w:rsidR="00DC2DE1" w:rsidRPr="00B6326E" w:rsidRDefault="00DC2DE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47E73" w:rsidRPr="00B6326E" w14:paraId="41FF90A7" w14:textId="77777777" w:rsidTr="008349FA">
        <w:trPr>
          <w:trHeight w:val="845"/>
        </w:trPr>
        <w:tc>
          <w:tcPr>
            <w:tcW w:w="737" w:type="dxa"/>
          </w:tcPr>
          <w:p w14:paraId="26B45DDF" w14:textId="407EA20C" w:rsidR="001159DA" w:rsidRPr="00B6326E" w:rsidRDefault="00DD04C4" w:rsidP="00DB7C5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DB7C5C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8</w:t>
            </w:r>
          </w:p>
        </w:tc>
        <w:tc>
          <w:tcPr>
            <w:tcW w:w="3763" w:type="dxa"/>
          </w:tcPr>
          <w:p w14:paraId="70820528" w14:textId="216AC927" w:rsidR="001159DA" w:rsidRPr="00B6326E" w:rsidRDefault="001A020B" w:rsidP="00DC2DE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hat type of disability do you have? </w:t>
            </w:r>
          </w:p>
        </w:tc>
        <w:tc>
          <w:tcPr>
            <w:tcW w:w="4278" w:type="dxa"/>
          </w:tcPr>
          <w:p w14:paraId="470CC4DE" w14:textId="2EBE4365" w:rsidR="00C57748" w:rsidRPr="00B6326E" w:rsidRDefault="001A020B" w:rsidP="001E2EF2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isual disability</w:t>
            </w:r>
          </w:p>
          <w:p w14:paraId="542C55DA" w14:textId="03775F36" w:rsidR="001A020B" w:rsidRPr="00B6326E" w:rsidRDefault="001A020B" w:rsidP="001E2EF2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earing disability</w:t>
            </w:r>
          </w:p>
          <w:p w14:paraId="4FE963DF" w14:textId="280F2CA9" w:rsidR="001159DA" w:rsidRPr="00B6326E" w:rsidRDefault="001A020B" w:rsidP="001E2EF2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ysical disability</w:t>
            </w:r>
          </w:p>
        </w:tc>
        <w:tc>
          <w:tcPr>
            <w:tcW w:w="1572" w:type="dxa"/>
          </w:tcPr>
          <w:p w14:paraId="47A93914" w14:textId="77777777" w:rsidR="001159DA" w:rsidRPr="00B6326E" w:rsidRDefault="001159D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47E73" w:rsidRPr="00B6326E" w14:paraId="72065E22" w14:textId="77777777" w:rsidTr="008349FA">
        <w:trPr>
          <w:trHeight w:val="1065"/>
        </w:trPr>
        <w:tc>
          <w:tcPr>
            <w:tcW w:w="737" w:type="dxa"/>
          </w:tcPr>
          <w:p w14:paraId="045D2F16" w14:textId="20325572" w:rsidR="00B1137B" w:rsidRPr="00B6326E" w:rsidRDefault="00DB7C5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9</w:t>
            </w:r>
            <w:r w:rsidR="005075E5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3763" w:type="dxa"/>
          </w:tcPr>
          <w:p w14:paraId="05E41F5C" w14:textId="7343B24B" w:rsidR="00DD04C4" w:rsidRPr="00B6326E" w:rsidRDefault="001A020B" w:rsidP="0047352A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ve you engaged with the organization which supports people with disability?</w:t>
            </w:r>
          </w:p>
        </w:tc>
        <w:tc>
          <w:tcPr>
            <w:tcW w:w="4278" w:type="dxa"/>
          </w:tcPr>
          <w:p w14:paraId="1B93C106" w14:textId="77777777" w:rsidR="00C57748" w:rsidRPr="00B6326E" w:rsidRDefault="00C5774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72EE6681" w14:textId="62DACFEE" w:rsidR="00B1137B" w:rsidRPr="00B6326E" w:rsidRDefault="001A020B" w:rsidP="001E2EF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Yes </w:t>
            </w:r>
          </w:p>
          <w:p w14:paraId="0E60CA4A" w14:textId="293F5716" w:rsidR="001A020B" w:rsidRPr="00B6326E" w:rsidRDefault="001A020B" w:rsidP="001E2EF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572" w:type="dxa"/>
          </w:tcPr>
          <w:p w14:paraId="323D3AD2" w14:textId="77777777" w:rsidR="00B1137B" w:rsidRPr="00B6326E" w:rsidRDefault="00B1137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DD04C4" w:rsidRPr="00B6326E" w14:paraId="6329E535" w14:textId="77777777" w:rsidTr="008349FA">
        <w:trPr>
          <w:trHeight w:val="300"/>
        </w:trPr>
        <w:tc>
          <w:tcPr>
            <w:tcW w:w="737" w:type="dxa"/>
          </w:tcPr>
          <w:p w14:paraId="79562201" w14:textId="754C963F" w:rsidR="00DD04C4" w:rsidRPr="00B6326E" w:rsidRDefault="00DD04C4" w:rsidP="00DB7C5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DB7C5C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3763" w:type="dxa"/>
          </w:tcPr>
          <w:p w14:paraId="786370AD" w14:textId="4B106C48" w:rsidR="00DD04C4" w:rsidRPr="00B6326E" w:rsidRDefault="001A020B" w:rsidP="00D11A1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Have you participated in any community group? </w:t>
            </w:r>
          </w:p>
        </w:tc>
        <w:tc>
          <w:tcPr>
            <w:tcW w:w="4278" w:type="dxa"/>
          </w:tcPr>
          <w:p w14:paraId="3B298697" w14:textId="7D9686BD" w:rsidR="00DD04C4" w:rsidRPr="00B6326E" w:rsidRDefault="001A020B" w:rsidP="001E2EF2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Yes </w:t>
            </w:r>
          </w:p>
          <w:p w14:paraId="19E6A7D8" w14:textId="057688F1" w:rsidR="001A020B" w:rsidRPr="00B6326E" w:rsidRDefault="001A020B" w:rsidP="001E2EF2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572" w:type="dxa"/>
          </w:tcPr>
          <w:p w14:paraId="40C1BAD9" w14:textId="77777777" w:rsidR="00DD04C4" w:rsidRPr="00B6326E" w:rsidRDefault="00DD04C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47E73" w:rsidRPr="00B6326E" w14:paraId="78723126" w14:textId="77777777" w:rsidTr="008349FA">
        <w:trPr>
          <w:trHeight w:val="135"/>
        </w:trPr>
        <w:tc>
          <w:tcPr>
            <w:tcW w:w="737" w:type="dxa"/>
          </w:tcPr>
          <w:p w14:paraId="594AFBF1" w14:textId="5205D7BF" w:rsidR="006D3C1D" w:rsidRPr="00B6326E" w:rsidRDefault="00DD04C4" w:rsidP="006D3C1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  <w:r w:rsidR="00DB7C5C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6D3C1D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3763" w:type="dxa"/>
          </w:tcPr>
          <w:p w14:paraId="2CB036A7" w14:textId="6F16946D" w:rsidR="006D3C1D" w:rsidRPr="00B6326E" w:rsidRDefault="0047352A" w:rsidP="006D3C1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ve you had control on your personal affairs?</w:t>
            </w:r>
          </w:p>
        </w:tc>
        <w:tc>
          <w:tcPr>
            <w:tcW w:w="4278" w:type="dxa"/>
          </w:tcPr>
          <w:p w14:paraId="7F2D5FEF" w14:textId="50D2E1BB" w:rsidR="006D3C1D" w:rsidRPr="00B6326E" w:rsidRDefault="0047352A" w:rsidP="001E2EF2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  <w:p w14:paraId="452AA35E" w14:textId="1BEA8D50" w:rsidR="0047352A" w:rsidRPr="00B6326E" w:rsidRDefault="0047352A" w:rsidP="001E2EF2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</w:t>
            </w:r>
          </w:p>
          <w:p w14:paraId="0AC647AB" w14:textId="504910A8" w:rsidR="0077432C" w:rsidRPr="00B6326E" w:rsidRDefault="0077432C" w:rsidP="006D3C1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2" w:type="dxa"/>
          </w:tcPr>
          <w:p w14:paraId="73B817B3" w14:textId="77777777" w:rsidR="006D3C1D" w:rsidRPr="00B6326E" w:rsidRDefault="006D3C1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7C77E208" w14:textId="77777777" w:rsidR="00BE3BB1" w:rsidRPr="00B6326E" w:rsidRDefault="00BE3BB1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49ADEC8" w14:textId="77777777" w:rsidR="00BE3BB1" w:rsidRPr="00B6326E" w:rsidRDefault="00BE3BB1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6326E">
        <w:rPr>
          <w:rFonts w:ascii="Times New Roman" w:hAnsi="Times New Roman" w:cs="Times New Roman"/>
          <w:b/>
          <w:color w:val="000000"/>
          <w:sz w:val="24"/>
          <w:szCs w:val="24"/>
        </w:rPr>
        <w:br w:type="page"/>
      </w:r>
    </w:p>
    <w:p w14:paraId="3199EA39" w14:textId="1E274BFD" w:rsidR="0004138C" w:rsidRPr="00B6326E" w:rsidRDefault="00665EE7">
      <w:pPr>
        <w:rPr>
          <w:color w:val="000000"/>
        </w:rPr>
      </w:pPr>
      <w:r w:rsidRPr="00B6326E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Section 3: Perceived social support, health care access and discrimination by health-care providers</w:t>
      </w:r>
    </w:p>
    <w:tbl>
      <w:tblPr>
        <w:tblStyle w:val="TableGrid"/>
        <w:tblpPr w:leftFromText="180" w:rightFromText="180" w:vertAnchor="text" w:tblpX="-684" w:tblpY="415"/>
        <w:tblW w:w="10044" w:type="dxa"/>
        <w:tblLayout w:type="fixed"/>
        <w:tblLook w:val="04A0" w:firstRow="1" w:lastRow="0" w:firstColumn="1" w:lastColumn="0" w:noHBand="0" w:noVBand="1"/>
      </w:tblPr>
      <w:tblGrid>
        <w:gridCol w:w="738"/>
        <w:gridCol w:w="12"/>
        <w:gridCol w:w="15"/>
        <w:gridCol w:w="5411"/>
        <w:gridCol w:w="3058"/>
        <w:gridCol w:w="810"/>
      </w:tblGrid>
      <w:tr w:rsidR="00DB7C5C" w:rsidRPr="00B6326E" w14:paraId="5AC487D1" w14:textId="77777777" w:rsidTr="004B4805">
        <w:trPr>
          <w:trHeight w:val="317"/>
        </w:trPr>
        <w:tc>
          <w:tcPr>
            <w:tcW w:w="6176" w:type="dxa"/>
            <w:gridSpan w:val="4"/>
          </w:tcPr>
          <w:p w14:paraId="15CFA3CB" w14:textId="32505759" w:rsidR="00DB7C5C" w:rsidRPr="00B6326E" w:rsidRDefault="00DB7C5C" w:rsidP="004B4805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Perceived tangible social support </w:t>
            </w:r>
          </w:p>
        </w:tc>
        <w:tc>
          <w:tcPr>
            <w:tcW w:w="3058" w:type="dxa"/>
          </w:tcPr>
          <w:p w14:paraId="59CB5984" w14:textId="0FDF9A25" w:rsidR="00DB7C5C" w:rsidRPr="00B6326E" w:rsidRDefault="00DB7C5C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</w:tcPr>
          <w:p w14:paraId="693614B0" w14:textId="77777777" w:rsidR="00DB7C5C" w:rsidRPr="00B6326E" w:rsidRDefault="00DB7C5C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4C8B" w:rsidRPr="00B6326E" w14:paraId="25782C4F" w14:textId="77777777" w:rsidTr="004B4805">
        <w:tc>
          <w:tcPr>
            <w:tcW w:w="750" w:type="dxa"/>
            <w:gridSpan w:val="2"/>
          </w:tcPr>
          <w:p w14:paraId="36959E88" w14:textId="77777777" w:rsidR="00174C8B" w:rsidRPr="00B6326E" w:rsidRDefault="00174C8B" w:rsidP="004B4805">
            <w:pPr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183D684" w14:textId="147FA583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2</w:t>
            </w:r>
          </w:p>
        </w:tc>
        <w:tc>
          <w:tcPr>
            <w:tcW w:w="5426" w:type="dxa"/>
            <w:gridSpan w:val="2"/>
          </w:tcPr>
          <w:p w14:paraId="5491F45A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If you experience violence, there is someone  who </w:t>
            </w:r>
          </w:p>
          <w:p w14:paraId="10A59A1D" w14:textId="12B14EBC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kes     you to the legal bodies</w:t>
            </w:r>
          </w:p>
        </w:tc>
        <w:tc>
          <w:tcPr>
            <w:tcW w:w="3058" w:type="dxa"/>
          </w:tcPr>
          <w:p w14:paraId="39C93216" w14:textId="37B4080D" w:rsidR="00174C8B" w:rsidRPr="00B6326E" w:rsidRDefault="00174C8B" w:rsidP="004B4805">
            <w:pPr>
              <w:pStyle w:val="ListParagraph"/>
              <w:numPr>
                <w:ilvl w:val="0"/>
                <w:numId w:val="41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disagree</w:t>
            </w:r>
          </w:p>
          <w:p w14:paraId="76934F4E" w14:textId="77777777" w:rsidR="00174C8B" w:rsidRPr="00B6326E" w:rsidRDefault="00174C8B" w:rsidP="004B4805">
            <w:pPr>
              <w:pStyle w:val="ListParagraph"/>
              <w:numPr>
                <w:ilvl w:val="0"/>
                <w:numId w:val="41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  <w:p w14:paraId="0C565C6C" w14:textId="77777777" w:rsidR="00174C8B" w:rsidRPr="00B6326E" w:rsidRDefault="00174C8B" w:rsidP="004B4805">
            <w:pPr>
              <w:pStyle w:val="ListParagraph"/>
              <w:numPr>
                <w:ilvl w:val="0"/>
                <w:numId w:val="41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utral</w:t>
            </w:r>
          </w:p>
          <w:p w14:paraId="68246317" w14:textId="77777777" w:rsidR="00174C8B" w:rsidRPr="00B6326E" w:rsidRDefault="00174C8B" w:rsidP="004B4805">
            <w:pPr>
              <w:pStyle w:val="ListParagraph"/>
              <w:numPr>
                <w:ilvl w:val="0"/>
                <w:numId w:val="41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  <w:p w14:paraId="56FA4A9C" w14:textId="77777777" w:rsidR="00174C8B" w:rsidRPr="00B6326E" w:rsidRDefault="00174C8B" w:rsidP="004B4805">
            <w:pPr>
              <w:pStyle w:val="ListParagraph"/>
              <w:numPr>
                <w:ilvl w:val="0"/>
                <w:numId w:val="41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trongly agree </w:t>
            </w:r>
          </w:p>
        </w:tc>
        <w:tc>
          <w:tcPr>
            <w:tcW w:w="810" w:type="dxa"/>
          </w:tcPr>
          <w:p w14:paraId="5B0D3A08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4C8B" w:rsidRPr="00B6326E" w14:paraId="0EE351FD" w14:textId="77777777" w:rsidTr="004B4805">
        <w:tc>
          <w:tcPr>
            <w:tcW w:w="750" w:type="dxa"/>
            <w:gridSpan w:val="2"/>
          </w:tcPr>
          <w:p w14:paraId="1B87A896" w14:textId="77777777" w:rsidR="00174C8B" w:rsidRPr="00B6326E" w:rsidRDefault="00174C8B" w:rsidP="004B4805">
            <w:pPr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E489FA7" w14:textId="7FFD47C9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3</w:t>
            </w:r>
          </w:p>
        </w:tc>
        <w:tc>
          <w:tcPr>
            <w:tcW w:w="5426" w:type="dxa"/>
            <w:gridSpan w:val="2"/>
          </w:tcPr>
          <w:p w14:paraId="276204D0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If you are sick, there is someone who takes you to </w:t>
            </w:r>
          </w:p>
          <w:p w14:paraId="6013531C" w14:textId="4579B058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Doctor</w:t>
            </w:r>
          </w:p>
        </w:tc>
        <w:tc>
          <w:tcPr>
            <w:tcW w:w="3058" w:type="dxa"/>
          </w:tcPr>
          <w:p w14:paraId="1321920D" w14:textId="6FF333B3" w:rsidR="00174C8B" w:rsidRPr="00B6326E" w:rsidRDefault="00174C8B" w:rsidP="004B4805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disagree</w:t>
            </w:r>
          </w:p>
          <w:p w14:paraId="09ECC209" w14:textId="77777777" w:rsidR="00174C8B" w:rsidRPr="00B6326E" w:rsidRDefault="00174C8B" w:rsidP="004B4805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  <w:p w14:paraId="5ADC876B" w14:textId="77777777" w:rsidR="00174C8B" w:rsidRPr="00B6326E" w:rsidRDefault="00174C8B" w:rsidP="004B4805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utral</w:t>
            </w:r>
          </w:p>
          <w:p w14:paraId="5943FDE5" w14:textId="77777777" w:rsidR="00174C8B" w:rsidRPr="00B6326E" w:rsidRDefault="00174C8B" w:rsidP="004B4805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  <w:p w14:paraId="207014DB" w14:textId="77777777" w:rsidR="00174C8B" w:rsidRPr="00B6326E" w:rsidRDefault="00174C8B" w:rsidP="004B4805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agree</w:t>
            </w:r>
          </w:p>
        </w:tc>
        <w:tc>
          <w:tcPr>
            <w:tcW w:w="810" w:type="dxa"/>
          </w:tcPr>
          <w:p w14:paraId="06DCE729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39CBBF3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4C8B" w:rsidRPr="00B6326E" w14:paraId="4C900590" w14:textId="77777777" w:rsidTr="004B4805">
        <w:tc>
          <w:tcPr>
            <w:tcW w:w="750" w:type="dxa"/>
            <w:gridSpan w:val="2"/>
          </w:tcPr>
          <w:p w14:paraId="001D6197" w14:textId="77777777" w:rsidR="00174C8B" w:rsidRPr="00B6326E" w:rsidRDefault="00174C8B" w:rsidP="004B4805">
            <w:pPr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1CD224A" w14:textId="32B7E8E0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4</w:t>
            </w:r>
          </w:p>
        </w:tc>
        <w:tc>
          <w:tcPr>
            <w:tcW w:w="5426" w:type="dxa"/>
            <w:gridSpan w:val="2"/>
          </w:tcPr>
          <w:p w14:paraId="012C7476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If you are confined to bed, there is a special person </w:t>
            </w:r>
          </w:p>
          <w:p w14:paraId="2EC77AA2" w14:textId="427CA128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ho can provide care for you on an ongoing basis</w:t>
            </w:r>
          </w:p>
        </w:tc>
        <w:tc>
          <w:tcPr>
            <w:tcW w:w="3058" w:type="dxa"/>
          </w:tcPr>
          <w:p w14:paraId="75A94061" w14:textId="042F89D6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Strongly disagree</w:t>
            </w:r>
          </w:p>
          <w:p w14:paraId="7917BEB9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Disagree</w:t>
            </w:r>
          </w:p>
          <w:p w14:paraId="1EFCB838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Neutral</w:t>
            </w:r>
          </w:p>
          <w:p w14:paraId="6033FD4E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Agree</w:t>
            </w:r>
          </w:p>
          <w:p w14:paraId="458985AF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Strongly agree</w:t>
            </w:r>
          </w:p>
        </w:tc>
        <w:tc>
          <w:tcPr>
            <w:tcW w:w="810" w:type="dxa"/>
          </w:tcPr>
          <w:p w14:paraId="47DA5713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E4B5F34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854FA" w:rsidRPr="00B6326E" w14:paraId="315F9313" w14:textId="0516644B" w:rsidTr="004B4805">
        <w:tc>
          <w:tcPr>
            <w:tcW w:w="10044" w:type="dxa"/>
            <w:gridSpan w:val="6"/>
          </w:tcPr>
          <w:p w14:paraId="471232AA" w14:textId="628BBDDF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Emotional/informational support  </w:t>
            </w:r>
          </w:p>
        </w:tc>
      </w:tr>
      <w:tr w:rsidR="00174C8B" w:rsidRPr="00B6326E" w14:paraId="46C7F30A" w14:textId="77777777" w:rsidTr="004B4805">
        <w:tc>
          <w:tcPr>
            <w:tcW w:w="750" w:type="dxa"/>
            <w:gridSpan w:val="2"/>
          </w:tcPr>
          <w:p w14:paraId="293F2D72" w14:textId="77777777" w:rsidR="00174C8B" w:rsidRPr="00B6326E" w:rsidRDefault="00174C8B" w:rsidP="004B4805">
            <w:pPr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A9A1FD0" w14:textId="546DA0C8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5</w:t>
            </w:r>
          </w:p>
        </w:tc>
        <w:tc>
          <w:tcPr>
            <w:tcW w:w="5426" w:type="dxa"/>
            <w:gridSpan w:val="2"/>
          </w:tcPr>
          <w:p w14:paraId="65DBDECC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There is a special person with whom I can share my </w:t>
            </w:r>
          </w:p>
          <w:p w14:paraId="7FDE4B3B" w14:textId="6E244CD1" w:rsidR="00174C8B" w:rsidRPr="00B6326E" w:rsidRDefault="00266908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oys</w:t>
            </w:r>
            <w:r w:rsidR="00174C8B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nd sorrows.</w:t>
            </w:r>
          </w:p>
        </w:tc>
        <w:tc>
          <w:tcPr>
            <w:tcW w:w="3058" w:type="dxa"/>
          </w:tcPr>
          <w:p w14:paraId="45C33538" w14:textId="289F3C70" w:rsidR="00174C8B" w:rsidRPr="00B6326E" w:rsidRDefault="00174C8B" w:rsidP="004B4805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disagree</w:t>
            </w:r>
          </w:p>
          <w:p w14:paraId="6CDD8A32" w14:textId="77777777" w:rsidR="00174C8B" w:rsidRPr="00B6326E" w:rsidRDefault="00174C8B" w:rsidP="004B4805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  <w:p w14:paraId="0A0B8CBD" w14:textId="77777777" w:rsidR="00174C8B" w:rsidRPr="00B6326E" w:rsidRDefault="00174C8B" w:rsidP="004B4805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utral</w:t>
            </w:r>
          </w:p>
          <w:p w14:paraId="7822E9C7" w14:textId="77777777" w:rsidR="00174C8B" w:rsidRPr="00B6326E" w:rsidRDefault="00174C8B" w:rsidP="004B4805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  <w:p w14:paraId="6E6F5D31" w14:textId="77777777" w:rsidR="00174C8B" w:rsidRPr="00B6326E" w:rsidRDefault="00174C8B" w:rsidP="004B4805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agree</w:t>
            </w:r>
          </w:p>
        </w:tc>
        <w:tc>
          <w:tcPr>
            <w:tcW w:w="810" w:type="dxa"/>
          </w:tcPr>
          <w:p w14:paraId="41572234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4C8B" w:rsidRPr="00B6326E" w14:paraId="548CFA8D" w14:textId="77777777" w:rsidTr="004B4805">
        <w:tc>
          <w:tcPr>
            <w:tcW w:w="750" w:type="dxa"/>
            <w:gridSpan w:val="2"/>
          </w:tcPr>
          <w:p w14:paraId="5A993E6E" w14:textId="77777777" w:rsidR="00174C8B" w:rsidRPr="00B6326E" w:rsidRDefault="00174C8B" w:rsidP="004B4805">
            <w:pPr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7FC3B1C7" w14:textId="0CBDF678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6</w:t>
            </w:r>
          </w:p>
        </w:tc>
        <w:tc>
          <w:tcPr>
            <w:tcW w:w="5426" w:type="dxa"/>
            <w:gridSpan w:val="2"/>
          </w:tcPr>
          <w:p w14:paraId="1544CE97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      I have a special person who is a real source of </w:t>
            </w:r>
          </w:p>
          <w:p w14:paraId="63CA853F" w14:textId="6831FD26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mfort for me</w:t>
            </w:r>
          </w:p>
        </w:tc>
        <w:tc>
          <w:tcPr>
            <w:tcW w:w="3058" w:type="dxa"/>
          </w:tcPr>
          <w:p w14:paraId="118815C2" w14:textId="1E0C955B" w:rsidR="00174C8B" w:rsidRPr="00B6326E" w:rsidRDefault="00174C8B" w:rsidP="004B4805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disagree</w:t>
            </w:r>
          </w:p>
          <w:p w14:paraId="2CB76DB3" w14:textId="77777777" w:rsidR="00174C8B" w:rsidRPr="00B6326E" w:rsidRDefault="00174C8B" w:rsidP="004B4805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  <w:p w14:paraId="13F824AD" w14:textId="77777777" w:rsidR="00174C8B" w:rsidRPr="00B6326E" w:rsidRDefault="00174C8B" w:rsidP="004B4805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utral</w:t>
            </w:r>
          </w:p>
          <w:p w14:paraId="31A3C09D" w14:textId="77777777" w:rsidR="00174C8B" w:rsidRPr="00B6326E" w:rsidRDefault="00174C8B" w:rsidP="004B4805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  <w:p w14:paraId="7221109D" w14:textId="77777777" w:rsidR="00174C8B" w:rsidRPr="00B6326E" w:rsidRDefault="00174C8B" w:rsidP="004B4805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agree</w:t>
            </w:r>
          </w:p>
        </w:tc>
        <w:tc>
          <w:tcPr>
            <w:tcW w:w="810" w:type="dxa"/>
          </w:tcPr>
          <w:p w14:paraId="79873F1B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4C8B" w:rsidRPr="00B6326E" w14:paraId="72F83E56" w14:textId="77777777" w:rsidTr="004B4805">
        <w:tc>
          <w:tcPr>
            <w:tcW w:w="750" w:type="dxa"/>
            <w:gridSpan w:val="2"/>
          </w:tcPr>
          <w:p w14:paraId="0A3B163B" w14:textId="7CCFCAD3" w:rsidR="00174C8B" w:rsidRPr="00B6326E" w:rsidRDefault="00174C8B" w:rsidP="004B4805">
            <w:pPr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117</w:t>
            </w:r>
          </w:p>
          <w:p w14:paraId="3F74C3EC" w14:textId="4536CF7E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426" w:type="dxa"/>
            <w:gridSpan w:val="2"/>
          </w:tcPr>
          <w:p w14:paraId="3C8F9C83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  I get the emotional help and support I need from </w:t>
            </w:r>
          </w:p>
          <w:p w14:paraId="1064477F" w14:textId="3FFF6E49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y family</w:t>
            </w:r>
          </w:p>
        </w:tc>
        <w:tc>
          <w:tcPr>
            <w:tcW w:w="3058" w:type="dxa"/>
          </w:tcPr>
          <w:p w14:paraId="7D8D0042" w14:textId="484EC18E" w:rsidR="00174C8B" w:rsidRPr="00B6326E" w:rsidRDefault="00174C8B" w:rsidP="004B4805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disagree</w:t>
            </w:r>
          </w:p>
          <w:p w14:paraId="254FE7C7" w14:textId="77777777" w:rsidR="00174C8B" w:rsidRPr="00B6326E" w:rsidRDefault="00174C8B" w:rsidP="004B4805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  <w:p w14:paraId="057B8441" w14:textId="77777777" w:rsidR="00174C8B" w:rsidRPr="00B6326E" w:rsidRDefault="00174C8B" w:rsidP="004B4805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utral</w:t>
            </w:r>
          </w:p>
          <w:p w14:paraId="6E8D659C" w14:textId="77777777" w:rsidR="00174C8B" w:rsidRPr="00B6326E" w:rsidRDefault="00174C8B" w:rsidP="004B4805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  <w:p w14:paraId="4180141F" w14:textId="77777777" w:rsidR="00174C8B" w:rsidRPr="00B6326E" w:rsidRDefault="00174C8B" w:rsidP="004B4805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agree</w:t>
            </w:r>
          </w:p>
        </w:tc>
        <w:tc>
          <w:tcPr>
            <w:tcW w:w="810" w:type="dxa"/>
          </w:tcPr>
          <w:p w14:paraId="6990CC3D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4C8B" w:rsidRPr="00B6326E" w14:paraId="3F173A87" w14:textId="77777777" w:rsidTr="004B4805">
        <w:tc>
          <w:tcPr>
            <w:tcW w:w="750" w:type="dxa"/>
            <w:gridSpan w:val="2"/>
          </w:tcPr>
          <w:p w14:paraId="387C64F3" w14:textId="707E0194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8</w:t>
            </w:r>
          </w:p>
        </w:tc>
        <w:tc>
          <w:tcPr>
            <w:tcW w:w="5426" w:type="dxa"/>
            <w:gridSpan w:val="2"/>
          </w:tcPr>
          <w:p w14:paraId="7F6F354F" w14:textId="53151100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  I can count on my friends when things go wrong</w:t>
            </w:r>
          </w:p>
        </w:tc>
        <w:tc>
          <w:tcPr>
            <w:tcW w:w="3058" w:type="dxa"/>
          </w:tcPr>
          <w:p w14:paraId="173993EC" w14:textId="48A5104D" w:rsidR="00174C8B" w:rsidRPr="00B6326E" w:rsidRDefault="00174C8B" w:rsidP="004B4805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disagree</w:t>
            </w:r>
          </w:p>
          <w:p w14:paraId="16EC8FD1" w14:textId="77777777" w:rsidR="00174C8B" w:rsidRPr="00B6326E" w:rsidRDefault="00174C8B" w:rsidP="004B4805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  <w:p w14:paraId="0C55F88E" w14:textId="77777777" w:rsidR="00174C8B" w:rsidRPr="00B6326E" w:rsidRDefault="00174C8B" w:rsidP="004B4805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utral</w:t>
            </w:r>
          </w:p>
          <w:p w14:paraId="592D18D4" w14:textId="77777777" w:rsidR="00174C8B" w:rsidRPr="00B6326E" w:rsidRDefault="00174C8B" w:rsidP="004B4805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  <w:p w14:paraId="321E7487" w14:textId="77777777" w:rsidR="00174C8B" w:rsidRPr="00B6326E" w:rsidRDefault="00174C8B" w:rsidP="004B4805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agree</w:t>
            </w:r>
          </w:p>
        </w:tc>
        <w:tc>
          <w:tcPr>
            <w:tcW w:w="810" w:type="dxa"/>
          </w:tcPr>
          <w:p w14:paraId="55692E04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4C8B" w:rsidRPr="00B6326E" w14:paraId="4262BD13" w14:textId="77777777" w:rsidTr="004B4805">
        <w:tc>
          <w:tcPr>
            <w:tcW w:w="750" w:type="dxa"/>
            <w:gridSpan w:val="2"/>
          </w:tcPr>
          <w:p w14:paraId="792D162B" w14:textId="61FB0B3D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9</w:t>
            </w:r>
          </w:p>
        </w:tc>
        <w:tc>
          <w:tcPr>
            <w:tcW w:w="5426" w:type="dxa"/>
            <w:gridSpan w:val="2"/>
          </w:tcPr>
          <w:p w14:paraId="32F0EF46" w14:textId="1980A1A9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 can talk about my problems with my family</w:t>
            </w:r>
          </w:p>
        </w:tc>
        <w:tc>
          <w:tcPr>
            <w:tcW w:w="3058" w:type="dxa"/>
          </w:tcPr>
          <w:p w14:paraId="51B87A9D" w14:textId="214A1AC0" w:rsidR="00174C8B" w:rsidRPr="00B6326E" w:rsidRDefault="00174C8B" w:rsidP="004B480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disagree</w:t>
            </w:r>
          </w:p>
          <w:p w14:paraId="2D44B0C7" w14:textId="77777777" w:rsidR="00174C8B" w:rsidRPr="00B6326E" w:rsidRDefault="00174C8B" w:rsidP="004B480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  <w:p w14:paraId="3F3E90AB" w14:textId="77777777" w:rsidR="00174C8B" w:rsidRPr="00B6326E" w:rsidRDefault="00174C8B" w:rsidP="004B480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utral</w:t>
            </w:r>
          </w:p>
          <w:p w14:paraId="5E40C9CF" w14:textId="77777777" w:rsidR="00174C8B" w:rsidRPr="00B6326E" w:rsidRDefault="00174C8B" w:rsidP="004B480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Agree</w:t>
            </w:r>
          </w:p>
          <w:p w14:paraId="768AF44B" w14:textId="77777777" w:rsidR="00174C8B" w:rsidRPr="00B6326E" w:rsidRDefault="00174C8B" w:rsidP="004B480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agree</w:t>
            </w:r>
          </w:p>
        </w:tc>
        <w:tc>
          <w:tcPr>
            <w:tcW w:w="810" w:type="dxa"/>
          </w:tcPr>
          <w:p w14:paraId="4BCAE93E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4C8B" w:rsidRPr="00B6326E" w14:paraId="30E688F1" w14:textId="77777777" w:rsidTr="004B4805">
        <w:tc>
          <w:tcPr>
            <w:tcW w:w="738" w:type="dxa"/>
          </w:tcPr>
          <w:p w14:paraId="08C52A41" w14:textId="77777777" w:rsidR="00174C8B" w:rsidRPr="00B6326E" w:rsidRDefault="00174C8B" w:rsidP="004B4805">
            <w:pPr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0FC5BAA" w14:textId="76EB08CC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0</w:t>
            </w:r>
          </w:p>
        </w:tc>
        <w:tc>
          <w:tcPr>
            <w:tcW w:w="5438" w:type="dxa"/>
            <w:gridSpan w:val="3"/>
          </w:tcPr>
          <w:p w14:paraId="4DCD13DC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 There is a special person in my life who cares </w:t>
            </w:r>
          </w:p>
          <w:p w14:paraId="32803831" w14:textId="713EE9C0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out my feelings</w:t>
            </w:r>
          </w:p>
        </w:tc>
        <w:tc>
          <w:tcPr>
            <w:tcW w:w="3058" w:type="dxa"/>
          </w:tcPr>
          <w:p w14:paraId="4C5579D3" w14:textId="7AA8A2F3" w:rsidR="00174C8B" w:rsidRPr="00B6326E" w:rsidRDefault="00174C8B" w:rsidP="004B4805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disagree</w:t>
            </w:r>
          </w:p>
          <w:p w14:paraId="062F712B" w14:textId="77777777" w:rsidR="00174C8B" w:rsidRPr="00B6326E" w:rsidRDefault="00174C8B" w:rsidP="004B4805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  <w:p w14:paraId="6515261B" w14:textId="77777777" w:rsidR="00174C8B" w:rsidRPr="00B6326E" w:rsidRDefault="00174C8B" w:rsidP="004B4805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utral</w:t>
            </w:r>
          </w:p>
          <w:p w14:paraId="7763CF71" w14:textId="77777777" w:rsidR="00174C8B" w:rsidRPr="00B6326E" w:rsidRDefault="00174C8B" w:rsidP="004B4805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  <w:p w14:paraId="4B1A28FF" w14:textId="77777777" w:rsidR="00174C8B" w:rsidRPr="00B6326E" w:rsidRDefault="00174C8B" w:rsidP="004B4805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agree</w:t>
            </w:r>
          </w:p>
        </w:tc>
        <w:tc>
          <w:tcPr>
            <w:tcW w:w="810" w:type="dxa"/>
          </w:tcPr>
          <w:p w14:paraId="45A39DB8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4C8B" w:rsidRPr="00B6326E" w14:paraId="32602187" w14:textId="77777777" w:rsidTr="004B4805">
        <w:tc>
          <w:tcPr>
            <w:tcW w:w="738" w:type="dxa"/>
          </w:tcPr>
          <w:p w14:paraId="17204B03" w14:textId="31BD765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1</w:t>
            </w:r>
          </w:p>
        </w:tc>
        <w:tc>
          <w:tcPr>
            <w:tcW w:w="5438" w:type="dxa"/>
            <w:gridSpan w:val="3"/>
          </w:tcPr>
          <w:p w14:paraId="65D0596C" w14:textId="6F4DB8C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y family is willing to help me make decisions</w:t>
            </w:r>
          </w:p>
        </w:tc>
        <w:tc>
          <w:tcPr>
            <w:tcW w:w="3058" w:type="dxa"/>
          </w:tcPr>
          <w:p w14:paraId="4CEA742D" w14:textId="7E217D49" w:rsidR="00174C8B" w:rsidRPr="00B6326E" w:rsidRDefault="00174C8B" w:rsidP="004B4805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disagree</w:t>
            </w:r>
          </w:p>
          <w:p w14:paraId="5977C421" w14:textId="77777777" w:rsidR="00174C8B" w:rsidRPr="00B6326E" w:rsidRDefault="00174C8B" w:rsidP="004B4805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  <w:p w14:paraId="62AC0166" w14:textId="77777777" w:rsidR="00174C8B" w:rsidRPr="00B6326E" w:rsidRDefault="00174C8B" w:rsidP="004B4805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utral</w:t>
            </w:r>
          </w:p>
          <w:p w14:paraId="7BBE96F8" w14:textId="77777777" w:rsidR="00174C8B" w:rsidRPr="00B6326E" w:rsidRDefault="00174C8B" w:rsidP="004B4805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  <w:p w14:paraId="59B29E08" w14:textId="77777777" w:rsidR="00174C8B" w:rsidRPr="00B6326E" w:rsidRDefault="00174C8B" w:rsidP="004B4805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agree</w:t>
            </w:r>
          </w:p>
        </w:tc>
        <w:tc>
          <w:tcPr>
            <w:tcW w:w="810" w:type="dxa"/>
          </w:tcPr>
          <w:p w14:paraId="34656F00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4C8B" w:rsidRPr="00B6326E" w14:paraId="4F1C13B8" w14:textId="77777777" w:rsidTr="004B4805">
        <w:tc>
          <w:tcPr>
            <w:tcW w:w="738" w:type="dxa"/>
          </w:tcPr>
          <w:p w14:paraId="2CF2F94F" w14:textId="4C71C79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2</w:t>
            </w:r>
          </w:p>
        </w:tc>
        <w:tc>
          <w:tcPr>
            <w:tcW w:w="5438" w:type="dxa"/>
            <w:gridSpan w:val="3"/>
          </w:tcPr>
          <w:p w14:paraId="35BF4396" w14:textId="15E4FD46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 can talk about my problems with my friends</w:t>
            </w:r>
          </w:p>
        </w:tc>
        <w:tc>
          <w:tcPr>
            <w:tcW w:w="3058" w:type="dxa"/>
          </w:tcPr>
          <w:p w14:paraId="00530732" w14:textId="394F6415" w:rsidR="00174C8B" w:rsidRPr="00B6326E" w:rsidRDefault="00174C8B" w:rsidP="004B4805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disagree</w:t>
            </w:r>
          </w:p>
          <w:p w14:paraId="0C47C52F" w14:textId="77777777" w:rsidR="00174C8B" w:rsidRPr="00B6326E" w:rsidRDefault="00174C8B" w:rsidP="004B4805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  <w:p w14:paraId="38646282" w14:textId="77777777" w:rsidR="00174C8B" w:rsidRPr="00B6326E" w:rsidRDefault="00174C8B" w:rsidP="004B4805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utral</w:t>
            </w:r>
          </w:p>
          <w:p w14:paraId="7E23F38C" w14:textId="77777777" w:rsidR="00174C8B" w:rsidRPr="00B6326E" w:rsidRDefault="00174C8B" w:rsidP="004B4805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  <w:p w14:paraId="44434D14" w14:textId="77777777" w:rsidR="00174C8B" w:rsidRPr="00B6326E" w:rsidRDefault="00174C8B" w:rsidP="004B4805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agree</w:t>
            </w:r>
          </w:p>
        </w:tc>
        <w:tc>
          <w:tcPr>
            <w:tcW w:w="810" w:type="dxa"/>
          </w:tcPr>
          <w:p w14:paraId="64F0BE79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2C8095E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4C8B" w:rsidRPr="00B6326E" w14:paraId="2548E7DA" w14:textId="3C3C017C" w:rsidTr="004B4805">
        <w:tc>
          <w:tcPr>
            <w:tcW w:w="10044" w:type="dxa"/>
            <w:gridSpan w:val="6"/>
          </w:tcPr>
          <w:p w14:paraId="6511B9C0" w14:textId="3290BA02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ffectionate support /positive social interaction</w:t>
            </w:r>
          </w:p>
        </w:tc>
      </w:tr>
      <w:tr w:rsidR="00174C8B" w:rsidRPr="00B6326E" w14:paraId="2A85D9E6" w14:textId="77777777" w:rsidTr="004B4805">
        <w:tc>
          <w:tcPr>
            <w:tcW w:w="738" w:type="dxa"/>
          </w:tcPr>
          <w:p w14:paraId="78F36B50" w14:textId="0164786E" w:rsidR="00174C8B" w:rsidRPr="00B6326E" w:rsidRDefault="00F854FA" w:rsidP="004B4805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23</w:t>
            </w:r>
          </w:p>
        </w:tc>
        <w:tc>
          <w:tcPr>
            <w:tcW w:w="5438" w:type="dxa"/>
            <w:gridSpan w:val="3"/>
          </w:tcPr>
          <w:p w14:paraId="340C62C6" w14:textId="65CD2402" w:rsidR="00174C8B" w:rsidRPr="00B6326E" w:rsidRDefault="00174C8B" w:rsidP="004B4805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re is someone who shows you love and affection </w:t>
            </w:r>
          </w:p>
        </w:tc>
        <w:tc>
          <w:tcPr>
            <w:tcW w:w="3058" w:type="dxa"/>
          </w:tcPr>
          <w:p w14:paraId="2D68C317" w14:textId="662EFF7E" w:rsidR="00174C8B" w:rsidRPr="00B6326E" w:rsidRDefault="00174C8B" w:rsidP="004B4805">
            <w:pPr>
              <w:pStyle w:val="ListParagraph"/>
              <w:numPr>
                <w:ilvl w:val="0"/>
                <w:numId w:val="36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disagree</w:t>
            </w:r>
          </w:p>
          <w:p w14:paraId="271119E8" w14:textId="77777777" w:rsidR="00174C8B" w:rsidRPr="00B6326E" w:rsidRDefault="00174C8B" w:rsidP="004B4805">
            <w:pPr>
              <w:pStyle w:val="ListParagraph"/>
              <w:numPr>
                <w:ilvl w:val="0"/>
                <w:numId w:val="36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  <w:p w14:paraId="561B96DF" w14:textId="77777777" w:rsidR="00174C8B" w:rsidRPr="00B6326E" w:rsidRDefault="00174C8B" w:rsidP="004B4805">
            <w:pPr>
              <w:pStyle w:val="ListParagraph"/>
              <w:numPr>
                <w:ilvl w:val="0"/>
                <w:numId w:val="36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utral</w:t>
            </w:r>
          </w:p>
          <w:p w14:paraId="7B77CEB0" w14:textId="77777777" w:rsidR="00174C8B" w:rsidRPr="00B6326E" w:rsidRDefault="00174C8B" w:rsidP="004B4805">
            <w:pPr>
              <w:pStyle w:val="ListParagraph"/>
              <w:numPr>
                <w:ilvl w:val="0"/>
                <w:numId w:val="36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  <w:p w14:paraId="3E41226F" w14:textId="77777777" w:rsidR="00174C8B" w:rsidRPr="00B6326E" w:rsidRDefault="00174C8B" w:rsidP="004B4805">
            <w:pPr>
              <w:pStyle w:val="ListParagraph"/>
              <w:numPr>
                <w:ilvl w:val="0"/>
                <w:numId w:val="36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agree</w:t>
            </w:r>
          </w:p>
        </w:tc>
        <w:tc>
          <w:tcPr>
            <w:tcW w:w="810" w:type="dxa"/>
          </w:tcPr>
          <w:p w14:paraId="63D2D6C3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4C8B" w:rsidRPr="00B6326E" w14:paraId="67663AFC" w14:textId="77777777" w:rsidTr="004B4805">
        <w:tc>
          <w:tcPr>
            <w:tcW w:w="738" w:type="dxa"/>
          </w:tcPr>
          <w:p w14:paraId="6C0504F9" w14:textId="066CC318" w:rsidR="00174C8B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4</w:t>
            </w:r>
          </w:p>
        </w:tc>
        <w:tc>
          <w:tcPr>
            <w:tcW w:w="5438" w:type="dxa"/>
            <w:gridSpan w:val="3"/>
          </w:tcPr>
          <w:p w14:paraId="2D4CD250" w14:textId="151B4038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re is someone who makes you feel wanted </w:t>
            </w:r>
          </w:p>
        </w:tc>
        <w:tc>
          <w:tcPr>
            <w:tcW w:w="3058" w:type="dxa"/>
          </w:tcPr>
          <w:p w14:paraId="179CBC0C" w14:textId="7E2A069E" w:rsidR="00174C8B" w:rsidRPr="00B6326E" w:rsidRDefault="00174C8B" w:rsidP="004B4805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disagree</w:t>
            </w:r>
          </w:p>
          <w:p w14:paraId="72E6C7F0" w14:textId="77777777" w:rsidR="00174C8B" w:rsidRPr="00B6326E" w:rsidRDefault="00174C8B" w:rsidP="004B4805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  <w:p w14:paraId="1A912924" w14:textId="77777777" w:rsidR="00174C8B" w:rsidRPr="00B6326E" w:rsidRDefault="00174C8B" w:rsidP="004B4805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utral</w:t>
            </w:r>
          </w:p>
          <w:p w14:paraId="4DE41395" w14:textId="77777777" w:rsidR="00174C8B" w:rsidRPr="00B6326E" w:rsidRDefault="00174C8B" w:rsidP="004B4805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  <w:p w14:paraId="41D01C3C" w14:textId="77777777" w:rsidR="00174C8B" w:rsidRPr="00B6326E" w:rsidRDefault="00174C8B" w:rsidP="004B4805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agree</w:t>
            </w:r>
          </w:p>
        </w:tc>
        <w:tc>
          <w:tcPr>
            <w:tcW w:w="810" w:type="dxa"/>
          </w:tcPr>
          <w:p w14:paraId="67D81338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4C8B" w:rsidRPr="00B6326E" w14:paraId="7B38DD84" w14:textId="77777777" w:rsidTr="004B4805">
        <w:tc>
          <w:tcPr>
            <w:tcW w:w="738" w:type="dxa"/>
          </w:tcPr>
          <w:p w14:paraId="57F1C81C" w14:textId="15852CDD" w:rsidR="00174C8B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5</w:t>
            </w:r>
          </w:p>
        </w:tc>
        <w:tc>
          <w:tcPr>
            <w:tcW w:w="5438" w:type="dxa"/>
            <w:gridSpan w:val="3"/>
          </w:tcPr>
          <w:p w14:paraId="06093AB8" w14:textId="4593DA72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re is someone to get together with for relaxation </w:t>
            </w:r>
          </w:p>
        </w:tc>
        <w:tc>
          <w:tcPr>
            <w:tcW w:w="3058" w:type="dxa"/>
          </w:tcPr>
          <w:p w14:paraId="7196CFF5" w14:textId="160CD9B9" w:rsidR="00174C8B" w:rsidRPr="00B6326E" w:rsidRDefault="00174C8B" w:rsidP="004B4805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disagree</w:t>
            </w:r>
          </w:p>
          <w:p w14:paraId="41B4D886" w14:textId="77777777" w:rsidR="00174C8B" w:rsidRPr="00B6326E" w:rsidRDefault="00174C8B" w:rsidP="004B4805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  <w:p w14:paraId="51E36385" w14:textId="77777777" w:rsidR="00174C8B" w:rsidRPr="00B6326E" w:rsidRDefault="00174C8B" w:rsidP="004B4805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utral</w:t>
            </w:r>
          </w:p>
          <w:p w14:paraId="1B6DD32A" w14:textId="77777777" w:rsidR="00174C8B" w:rsidRPr="00B6326E" w:rsidRDefault="00174C8B" w:rsidP="004B4805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  <w:p w14:paraId="5F4AB0AC" w14:textId="77777777" w:rsidR="00174C8B" w:rsidRPr="00B6326E" w:rsidRDefault="00174C8B" w:rsidP="004B4805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agree</w:t>
            </w:r>
          </w:p>
        </w:tc>
        <w:tc>
          <w:tcPr>
            <w:tcW w:w="810" w:type="dxa"/>
          </w:tcPr>
          <w:p w14:paraId="4F689C16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4C8B" w:rsidRPr="00B6326E" w14:paraId="747E5BB6" w14:textId="77777777" w:rsidTr="004B4805">
        <w:tc>
          <w:tcPr>
            <w:tcW w:w="738" w:type="dxa"/>
          </w:tcPr>
          <w:p w14:paraId="4F9715E0" w14:textId="55DBB12D" w:rsidR="00174C8B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6</w:t>
            </w:r>
          </w:p>
        </w:tc>
        <w:tc>
          <w:tcPr>
            <w:tcW w:w="5438" w:type="dxa"/>
            <w:gridSpan w:val="3"/>
          </w:tcPr>
          <w:p w14:paraId="7B09030A" w14:textId="142DE626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re is someone to do something enjoyable with </w:t>
            </w:r>
          </w:p>
        </w:tc>
        <w:tc>
          <w:tcPr>
            <w:tcW w:w="3058" w:type="dxa"/>
          </w:tcPr>
          <w:p w14:paraId="722F150E" w14:textId="258F06EA" w:rsidR="00174C8B" w:rsidRPr="00B6326E" w:rsidRDefault="00174C8B" w:rsidP="004B4805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disagree</w:t>
            </w:r>
          </w:p>
          <w:p w14:paraId="13479C65" w14:textId="77777777" w:rsidR="00174C8B" w:rsidRPr="00B6326E" w:rsidRDefault="00174C8B" w:rsidP="004B4805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  <w:p w14:paraId="3D478E28" w14:textId="77777777" w:rsidR="00174C8B" w:rsidRPr="00B6326E" w:rsidRDefault="00174C8B" w:rsidP="004B4805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utral</w:t>
            </w:r>
          </w:p>
          <w:p w14:paraId="7D256899" w14:textId="77777777" w:rsidR="00174C8B" w:rsidRPr="00B6326E" w:rsidRDefault="00174C8B" w:rsidP="004B4805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  <w:p w14:paraId="1F2AAE25" w14:textId="77777777" w:rsidR="00174C8B" w:rsidRPr="00B6326E" w:rsidRDefault="00174C8B" w:rsidP="004B4805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agree</w:t>
            </w:r>
          </w:p>
        </w:tc>
        <w:tc>
          <w:tcPr>
            <w:tcW w:w="810" w:type="dxa"/>
          </w:tcPr>
          <w:p w14:paraId="43677EF5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4C8B" w:rsidRPr="00B6326E" w14:paraId="4E88BB48" w14:textId="77777777" w:rsidTr="004B4805">
        <w:tc>
          <w:tcPr>
            <w:tcW w:w="738" w:type="dxa"/>
          </w:tcPr>
          <w:p w14:paraId="66C1521A" w14:textId="77777777" w:rsidR="00174C8B" w:rsidRPr="00B6326E" w:rsidRDefault="00174C8B" w:rsidP="004B4805">
            <w:pPr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2E9145BC" w14:textId="6828E3F3" w:rsidR="00174C8B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7</w:t>
            </w:r>
          </w:p>
        </w:tc>
        <w:tc>
          <w:tcPr>
            <w:tcW w:w="5438" w:type="dxa"/>
            <w:gridSpan w:val="3"/>
          </w:tcPr>
          <w:p w14:paraId="003959E5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re is someone to do things to help you get your </w:t>
            </w:r>
          </w:p>
          <w:p w14:paraId="190EB6EA" w14:textId="5D41ACD1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ind off </w:t>
            </w:r>
          </w:p>
        </w:tc>
        <w:tc>
          <w:tcPr>
            <w:tcW w:w="3058" w:type="dxa"/>
          </w:tcPr>
          <w:p w14:paraId="162D1770" w14:textId="54D20B77" w:rsidR="00174C8B" w:rsidRPr="00B6326E" w:rsidRDefault="00174C8B" w:rsidP="004B4805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disagree</w:t>
            </w:r>
          </w:p>
          <w:p w14:paraId="5AE8EADE" w14:textId="77777777" w:rsidR="00174C8B" w:rsidRPr="00B6326E" w:rsidRDefault="00174C8B" w:rsidP="004B4805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  <w:p w14:paraId="348735EB" w14:textId="77777777" w:rsidR="00174C8B" w:rsidRPr="00B6326E" w:rsidRDefault="00174C8B" w:rsidP="004B4805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utral</w:t>
            </w:r>
          </w:p>
          <w:p w14:paraId="422C4818" w14:textId="77777777" w:rsidR="00174C8B" w:rsidRPr="00B6326E" w:rsidRDefault="00174C8B" w:rsidP="004B4805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  <w:p w14:paraId="37D6A4C0" w14:textId="77777777" w:rsidR="00174C8B" w:rsidRPr="00B6326E" w:rsidRDefault="00174C8B" w:rsidP="004B4805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agree</w:t>
            </w:r>
          </w:p>
        </w:tc>
        <w:tc>
          <w:tcPr>
            <w:tcW w:w="810" w:type="dxa"/>
          </w:tcPr>
          <w:p w14:paraId="407B2008" w14:textId="77777777" w:rsidR="00174C8B" w:rsidRPr="00B6326E" w:rsidRDefault="00174C8B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DB7C5C" w:rsidRPr="00B6326E" w14:paraId="0EFD7532" w14:textId="77777777" w:rsidTr="004B4805">
        <w:tc>
          <w:tcPr>
            <w:tcW w:w="10044" w:type="dxa"/>
            <w:gridSpan w:val="6"/>
          </w:tcPr>
          <w:p w14:paraId="024E4017" w14:textId="77777777" w:rsidR="00DB7C5C" w:rsidRPr="00B6326E" w:rsidRDefault="00DB7C5C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Experience discrimination by health care providers </w:t>
            </w:r>
          </w:p>
        </w:tc>
      </w:tr>
      <w:tr w:rsidR="00F854FA" w:rsidRPr="00B6326E" w14:paraId="77A6FB5A" w14:textId="77777777" w:rsidTr="004B4805">
        <w:tc>
          <w:tcPr>
            <w:tcW w:w="765" w:type="dxa"/>
            <w:gridSpan w:val="3"/>
          </w:tcPr>
          <w:p w14:paraId="4BAD2CCD" w14:textId="77777777" w:rsidR="00F854FA" w:rsidRPr="00B6326E" w:rsidRDefault="00F854FA" w:rsidP="004B4805">
            <w:pPr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2C85B38B" w14:textId="47D1B6A1" w:rsidR="00F854FA" w:rsidRPr="00B6326E" w:rsidRDefault="00F854FA" w:rsidP="004B4805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28</w:t>
            </w:r>
          </w:p>
        </w:tc>
        <w:tc>
          <w:tcPr>
            <w:tcW w:w="5411" w:type="dxa"/>
          </w:tcPr>
          <w:p w14:paraId="499E9A18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Health care providers show sympathy for your </w:t>
            </w:r>
          </w:p>
          <w:p w14:paraId="7D4701C4" w14:textId="2B0181FA" w:rsidR="00F854FA" w:rsidRPr="00B6326E" w:rsidRDefault="00F854FA" w:rsidP="004B4805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roblems </w:t>
            </w:r>
          </w:p>
        </w:tc>
        <w:tc>
          <w:tcPr>
            <w:tcW w:w="3058" w:type="dxa"/>
          </w:tcPr>
          <w:p w14:paraId="2045A4B4" w14:textId="15AF3312" w:rsidR="00F854FA" w:rsidRPr="00B6326E" w:rsidRDefault="00F854FA" w:rsidP="004B4805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disagree</w:t>
            </w:r>
          </w:p>
          <w:p w14:paraId="2ACC52A0" w14:textId="77777777" w:rsidR="00F854FA" w:rsidRPr="00B6326E" w:rsidRDefault="00F854FA" w:rsidP="004B4805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  <w:p w14:paraId="7B8A97AB" w14:textId="77777777" w:rsidR="00F854FA" w:rsidRPr="00B6326E" w:rsidRDefault="00F854FA" w:rsidP="004B4805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Neutral</w:t>
            </w:r>
          </w:p>
          <w:p w14:paraId="0EE96945" w14:textId="77777777" w:rsidR="00F854FA" w:rsidRPr="00B6326E" w:rsidRDefault="00F854FA" w:rsidP="004B4805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  <w:p w14:paraId="2B782FFE" w14:textId="77777777" w:rsidR="00F854FA" w:rsidRPr="00B6326E" w:rsidRDefault="00F854FA" w:rsidP="004B4805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agree</w:t>
            </w:r>
          </w:p>
        </w:tc>
        <w:tc>
          <w:tcPr>
            <w:tcW w:w="810" w:type="dxa"/>
          </w:tcPr>
          <w:p w14:paraId="3CD5F864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854FA" w:rsidRPr="00B6326E" w14:paraId="48CBD1E3" w14:textId="77777777" w:rsidTr="004B4805">
        <w:tc>
          <w:tcPr>
            <w:tcW w:w="738" w:type="dxa"/>
          </w:tcPr>
          <w:p w14:paraId="5C05A288" w14:textId="53582A62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9</w:t>
            </w:r>
          </w:p>
        </w:tc>
        <w:tc>
          <w:tcPr>
            <w:tcW w:w="5438" w:type="dxa"/>
            <w:gridSpan w:val="3"/>
          </w:tcPr>
          <w:p w14:paraId="41E3F0B6" w14:textId="015B1D9F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Health care providers do not undermine PWDs </w:t>
            </w:r>
          </w:p>
        </w:tc>
        <w:tc>
          <w:tcPr>
            <w:tcW w:w="3058" w:type="dxa"/>
          </w:tcPr>
          <w:p w14:paraId="5F391864" w14:textId="2AFCDE2B" w:rsidR="00F854FA" w:rsidRPr="00B6326E" w:rsidRDefault="00F854FA" w:rsidP="004B4805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disagree</w:t>
            </w:r>
          </w:p>
          <w:p w14:paraId="2C699E21" w14:textId="77777777" w:rsidR="00F854FA" w:rsidRPr="00B6326E" w:rsidRDefault="00F854FA" w:rsidP="004B4805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  <w:p w14:paraId="6AE41DBF" w14:textId="77777777" w:rsidR="00F854FA" w:rsidRPr="00B6326E" w:rsidRDefault="00F854FA" w:rsidP="004B4805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utral</w:t>
            </w:r>
          </w:p>
          <w:p w14:paraId="4C560659" w14:textId="77777777" w:rsidR="00F854FA" w:rsidRPr="00B6326E" w:rsidRDefault="00F854FA" w:rsidP="004B4805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  <w:p w14:paraId="1B3E55A2" w14:textId="77777777" w:rsidR="00F854FA" w:rsidRPr="00B6326E" w:rsidRDefault="00F854FA" w:rsidP="004B4805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agree</w:t>
            </w:r>
          </w:p>
        </w:tc>
        <w:tc>
          <w:tcPr>
            <w:tcW w:w="810" w:type="dxa"/>
          </w:tcPr>
          <w:p w14:paraId="4167DE66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854FA" w:rsidRPr="00B6326E" w14:paraId="25DE0C2F" w14:textId="77777777" w:rsidTr="004B4805">
        <w:tc>
          <w:tcPr>
            <w:tcW w:w="738" w:type="dxa"/>
          </w:tcPr>
          <w:p w14:paraId="6934BBB0" w14:textId="77777777" w:rsidR="00F854FA" w:rsidRPr="00B6326E" w:rsidRDefault="00F854FA" w:rsidP="004B4805">
            <w:pPr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E3FBB58" w14:textId="785EE104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0</w:t>
            </w:r>
          </w:p>
        </w:tc>
        <w:tc>
          <w:tcPr>
            <w:tcW w:w="5438" w:type="dxa"/>
            <w:gridSpan w:val="3"/>
          </w:tcPr>
          <w:p w14:paraId="16687339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Health care providers provide enough information </w:t>
            </w:r>
          </w:p>
          <w:p w14:paraId="2E2EF88B" w14:textId="1A05AEF8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at you need </w:t>
            </w:r>
          </w:p>
        </w:tc>
        <w:tc>
          <w:tcPr>
            <w:tcW w:w="3058" w:type="dxa"/>
          </w:tcPr>
          <w:p w14:paraId="7E02FC8D" w14:textId="484C3235" w:rsidR="00F854FA" w:rsidRPr="00B6326E" w:rsidRDefault="00F854FA" w:rsidP="004B480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disagree</w:t>
            </w:r>
          </w:p>
          <w:p w14:paraId="539FA867" w14:textId="77777777" w:rsidR="00F854FA" w:rsidRPr="00B6326E" w:rsidRDefault="00F854FA" w:rsidP="004B480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  <w:p w14:paraId="2F0C68F0" w14:textId="77777777" w:rsidR="00F854FA" w:rsidRPr="00B6326E" w:rsidRDefault="00F854FA" w:rsidP="004B480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utral</w:t>
            </w:r>
          </w:p>
          <w:p w14:paraId="0A2279C9" w14:textId="77777777" w:rsidR="00F854FA" w:rsidRPr="00B6326E" w:rsidRDefault="00F854FA" w:rsidP="004B480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  <w:p w14:paraId="67A6C924" w14:textId="77777777" w:rsidR="00F854FA" w:rsidRPr="00B6326E" w:rsidRDefault="00F854FA" w:rsidP="004B480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agree</w:t>
            </w:r>
          </w:p>
        </w:tc>
        <w:tc>
          <w:tcPr>
            <w:tcW w:w="810" w:type="dxa"/>
          </w:tcPr>
          <w:p w14:paraId="047F61F8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854FA" w:rsidRPr="00B6326E" w14:paraId="0F32C74A" w14:textId="77777777" w:rsidTr="004B4805">
        <w:trPr>
          <w:trHeight w:val="1320"/>
        </w:trPr>
        <w:tc>
          <w:tcPr>
            <w:tcW w:w="738" w:type="dxa"/>
          </w:tcPr>
          <w:p w14:paraId="3D0A04F7" w14:textId="77777777" w:rsidR="00F854FA" w:rsidRPr="00B6326E" w:rsidRDefault="00F854FA" w:rsidP="004B4805">
            <w:pPr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52863D8A" w14:textId="6AEB5A79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1</w:t>
            </w:r>
          </w:p>
        </w:tc>
        <w:tc>
          <w:tcPr>
            <w:tcW w:w="5438" w:type="dxa"/>
            <w:gridSpan w:val="3"/>
          </w:tcPr>
          <w:p w14:paraId="667ED40B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t is easy to communicate with health care providers </w:t>
            </w:r>
          </w:p>
          <w:p w14:paraId="0F423F01" w14:textId="62D00775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out a private  issue</w:t>
            </w:r>
          </w:p>
        </w:tc>
        <w:tc>
          <w:tcPr>
            <w:tcW w:w="3058" w:type="dxa"/>
          </w:tcPr>
          <w:p w14:paraId="02F3C881" w14:textId="579F2459" w:rsidR="00F854FA" w:rsidRPr="00B6326E" w:rsidRDefault="00F854FA" w:rsidP="004B4805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disagree</w:t>
            </w:r>
          </w:p>
          <w:p w14:paraId="5D5FA985" w14:textId="77777777" w:rsidR="00F854FA" w:rsidRPr="00B6326E" w:rsidRDefault="00F854FA" w:rsidP="004B4805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  <w:p w14:paraId="39F7370D" w14:textId="77777777" w:rsidR="00F854FA" w:rsidRPr="00B6326E" w:rsidRDefault="00F854FA" w:rsidP="004B4805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utral</w:t>
            </w:r>
          </w:p>
          <w:p w14:paraId="5C07AF22" w14:textId="77777777" w:rsidR="00F854FA" w:rsidRPr="00B6326E" w:rsidRDefault="00F854FA" w:rsidP="004B4805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  <w:p w14:paraId="2DD69B25" w14:textId="77777777" w:rsidR="00F854FA" w:rsidRPr="00B6326E" w:rsidRDefault="00F854FA" w:rsidP="004B4805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ly agree</w:t>
            </w:r>
          </w:p>
        </w:tc>
        <w:tc>
          <w:tcPr>
            <w:tcW w:w="810" w:type="dxa"/>
          </w:tcPr>
          <w:p w14:paraId="1D0AB495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EBE7F50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2D26E8F8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8C441D1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2C1DD2F5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854FA" w:rsidRPr="00B6326E" w14:paraId="61B1E301" w14:textId="7E32EA5A" w:rsidTr="004B4805">
        <w:trPr>
          <w:trHeight w:val="96"/>
        </w:trPr>
        <w:tc>
          <w:tcPr>
            <w:tcW w:w="10044" w:type="dxa"/>
            <w:gridSpan w:val="6"/>
          </w:tcPr>
          <w:p w14:paraId="0255778F" w14:textId="3E4D540C" w:rsidR="00F854FA" w:rsidRPr="00B6326E" w:rsidRDefault="00F854FA" w:rsidP="004B4805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Perceived health care access </w:t>
            </w:r>
          </w:p>
        </w:tc>
      </w:tr>
      <w:tr w:rsidR="00F854FA" w:rsidRPr="00B6326E" w14:paraId="37C1DDAD" w14:textId="77777777" w:rsidTr="004B4805">
        <w:trPr>
          <w:trHeight w:val="165"/>
        </w:trPr>
        <w:tc>
          <w:tcPr>
            <w:tcW w:w="738" w:type="dxa"/>
          </w:tcPr>
          <w:p w14:paraId="3C044427" w14:textId="77777777" w:rsidR="00F854FA" w:rsidRPr="00B6326E" w:rsidRDefault="00F854FA" w:rsidP="004B4805">
            <w:pPr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05E7CE7" w14:textId="61FAD61B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2</w:t>
            </w:r>
          </w:p>
        </w:tc>
        <w:tc>
          <w:tcPr>
            <w:tcW w:w="5438" w:type="dxa"/>
            <w:gridSpan w:val="3"/>
          </w:tcPr>
          <w:p w14:paraId="04A49442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t is very easy to get transportation for people with </w:t>
            </w:r>
          </w:p>
          <w:p w14:paraId="61B8C270" w14:textId="5E956A2F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abilities</w:t>
            </w:r>
          </w:p>
        </w:tc>
        <w:tc>
          <w:tcPr>
            <w:tcW w:w="3058" w:type="dxa"/>
          </w:tcPr>
          <w:p w14:paraId="43EA4DBC" w14:textId="63B2E99B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Strongly disagree</w:t>
            </w:r>
          </w:p>
          <w:p w14:paraId="0EB4F866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Disagree</w:t>
            </w:r>
          </w:p>
          <w:p w14:paraId="4FAA0D69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Neutral</w:t>
            </w:r>
          </w:p>
          <w:p w14:paraId="49D1635D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Agree</w:t>
            </w:r>
          </w:p>
          <w:p w14:paraId="00DDC80C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Strongly agree</w:t>
            </w:r>
          </w:p>
        </w:tc>
        <w:tc>
          <w:tcPr>
            <w:tcW w:w="810" w:type="dxa"/>
          </w:tcPr>
          <w:p w14:paraId="57501EFE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854FA" w:rsidRPr="00B6326E" w14:paraId="7CF54181" w14:textId="77777777" w:rsidTr="004B4805">
        <w:trPr>
          <w:trHeight w:val="135"/>
        </w:trPr>
        <w:tc>
          <w:tcPr>
            <w:tcW w:w="738" w:type="dxa"/>
          </w:tcPr>
          <w:p w14:paraId="61250C08" w14:textId="77777777" w:rsidR="00F854FA" w:rsidRPr="00B6326E" w:rsidRDefault="00F854FA" w:rsidP="004B4805">
            <w:pPr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23620E44" w14:textId="6EF4B74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3</w:t>
            </w:r>
          </w:p>
        </w:tc>
        <w:tc>
          <w:tcPr>
            <w:tcW w:w="5438" w:type="dxa"/>
            <w:gridSpan w:val="3"/>
          </w:tcPr>
          <w:p w14:paraId="35761191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re are good road networks to reach health care </w:t>
            </w:r>
          </w:p>
          <w:p w14:paraId="431B5538" w14:textId="6C029575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facilities For people with disabilities </w:t>
            </w:r>
          </w:p>
        </w:tc>
        <w:tc>
          <w:tcPr>
            <w:tcW w:w="3058" w:type="dxa"/>
          </w:tcPr>
          <w:p w14:paraId="03CA0712" w14:textId="25EAFDE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Strongly disagree</w:t>
            </w:r>
          </w:p>
          <w:p w14:paraId="787DF223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Disagree</w:t>
            </w:r>
          </w:p>
          <w:p w14:paraId="12BF1630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Neutral</w:t>
            </w:r>
          </w:p>
          <w:p w14:paraId="47C2F173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Agree</w:t>
            </w:r>
          </w:p>
          <w:p w14:paraId="1CB5A398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Strongly agree</w:t>
            </w:r>
          </w:p>
        </w:tc>
        <w:tc>
          <w:tcPr>
            <w:tcW w:w="810" w:type="dxa"/>
          </w:tcPr>
          <w:p w14:paraId="7F51B763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854FA" w:rsidRPr="00B6326E" w14:paraId="04FF3CE1" w14:textId="77777777" w:rsidTr="004B4805">
        <w:trPr>
          <w:trHeight w:val="150"/>
        </w:trPr>
        <w:tc>
          <w:tcPr>
            <w:tcW w:w="738" w:type="dxa"/>
          </w:tcPr>
          <w:p w14:paraId="04A9734A" w14:textId="77777777" w:rsidR="00F854FA" w:rsidRPr="00B6326E" w:rsidRDefault="00F854FA" w:rsidP="004B4805">
            <w:pPr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7DEEB52" w14:textId="3D280718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4</w:t>
            </w:r>
          </w:p>
        </w:tc>
        <w:tc>
          <w:tcPr>
            <w:tcW w:w="5438" w:type="dxa"/>
            <w:gridSpan w:val="3"/>
          </w:tcPr>
          <w:p w14:paraId="6CAC41E2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re are wide corridors and and door entrances </w:t>
            </w:r>
          </w:p>
          <w:p w14:paraId="79256268" w14:textId="6ECDAB64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mfortable for people with disabilities </w:t>
            </w:r>
          </w:p>
        </w:tc>
        <w:tc>
          <w:tcPr>
            <w:tcW w:w="3058" w:type="dxa"/>
          </w:tcPr>
          <w:p w14:paraId="6DF6938F" w14:textId="54FFEC9F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Strongly disagree</w:t>
            </w:r>
          </w:p>
          <w:p w14:paraId="2787CEEF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Disagree</w:t>
            </w:r>
          </w:p>
          <w:p w14:paraId="201A7593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Neutral</w:t>
            </w:r>
          </w:p>
          <w:p w14:paraId="321D5E92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Agree</w:t>
            </w:r>
          </w:p>
          <w:p w14:paraId="2BC1DC89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Strongly agree</w:t>
            </w:r>
          </w:p>
        </w:tc>
        <w:tc>
          <w:tcPr>
            <w:tcW w:w="810" w:type="dxa"/>
          </w:tcPr>
          <w:p w14:paraId="473630E9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854FA" w:rsidRPr="00B6326E" w14:paraId="5293EFC4" w14:textId="77777777" w:rsidTr="004B4805">
        <w:trPr>
          <w:trHeight w:val="126"/>
        </w:trPr>
        <w:tc>
          <w:tcPr>
            <w:tcW w:w="738" w:type="dxa"/>
          </w:tcPr>
          <w:p w14:paraId="588AE297" w14:textId="77777777" w:rsidR="00F854FA" w:rsidRPr="00B6326E" w:rsidRDefault="00F854FA" w:rsidP="004B4805">
            <w:pPr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ECF3C3C" w14:textId="43A4F790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5</w:t>
            </w:r>
          </w:p>
        </w:tc>
        <w:tc>
          <w:tcPr>
            <w:tcW w:w="5438" w:type="dxa"/>
            <w:gridSpan w:val="3"/>
          </w:tcPr>
          <w:p w14:paraId="3D10EA15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amps and elevators are available in the health </w:t>
            </w:r>
          </w:p>
          <w:p w14:paraId="5C56E47A" w14:textId="5284E4C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facilities  </w:t>
            </w:r>
          </w:p>
        </w:tc>
        <w:tc>
          <w:tcPr>
            <w:tcW w:w="3058" w:type="dxa"/>
          </w:tcPr>
          <w:p w14:paraId="7F46A1FC" w14:textId="29EF4C82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Strongly disagree</w:t>
            </w:r>
          </w:p>
          <w:p w14:paraId="53C138BB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Disagree</w:t>
            </w:r>
          </w:p>
          <w:p w14:paraId="36AA4543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Neutral</w:t>
            </w:r>
          </w:p>
          <w:p w14:paraId="3D2FE153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Agree</w:t>
            </w:r>
          </w:p>
          <w:p w14:paraId="70E3F9A7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Strongly agree</w:t>
            </w:r>
          </w:p>
        </w:tc>
        <w:tc>
          <w:tcPr>
            <w:tcW w:w="810" w:type="dxa"/>
          </w:tcPr>
          <w:p w14:paraId="74ED66F6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854FA" w:rsidRPr="00B6326E" w14:paraId="4D42569B" w14:textId="77777777" w:rsidTr="004B4805">
        <w:trPr>
          <w:trHeight w:val="111"/>
        </w:trPr>
        <w:tc>
          <w:tcPr>
            <w:tcW w:w="738" w:type="dxa"/>
          </w:tcPr>
          <w:p w14:paraId="695713A7" w14:textId="77777777" w:rsidR="00F854FA" w:rsidRPr="00B6326E" w:rsidRDefault="00F854FA" w:rsidP="004B4805">
            <w:pPr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0620A8C" w14:textId="2ABA32F8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6</w:t>
            </w:r>
          </w:p>
        </w:tc>
        <w:tc>
          <w:tcPr>
            <w:tcW w:w="5438" w:type="dxa"/>
            <w:gridSpan w:val="3"/>
          </w:tcPr>
          <w:p w14:paraId="3F4036E9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re are comfortable toilets in the health care </w:t>
            </w:r>
          </w:p>
          <w:p w14:paraId="03D08ED0" w14:textId="6E35FC94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facilities </w:t>
            </w:r>
          </w:p>
        </w:tc>
        <w:tc>
          <w:tcPr>
            <w:tcW w:w="3058" w:type="dxa"/>
          </w:tcPr>
          <w:p w14:paraId="1C3B5642" w14:textId="332DEC5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Strongly disagree</w:t>
            </w:r>
          </w:p>
          <w:p w14:paraId="2B68DAB3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Disagree</w:t>
            </w:r>
          </w:p>
          <w:p w14:paraId="709ACBC2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Neutral</w:t>
            </w:r>
          </w:p>
          <w:p w14:paraId="7D87BD4C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Agree</w:t>
            </w:r>
          </w:p>
          <w:p w14:paraId="5B75F522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Strongly agree</w:t>
            </w:r>
          </w:p>
        </w:tc>
        <w:tc>
          <w:tcPr>
            <w:tcW w:w="810" w:type="dxa"/>
          </w:tcPr>
          <w:p w14:paraId="574A022D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854FA" w:rsidRPr="00B6326E" w14:paraId="7A31EAC1" w14:textId="77777777" w:rsidTr="004B4805">
        <w:trPr>
          <w:trHeight w:val="126"/>
        </w:trPr>
        <w:tc>
          <w:tcPr>
            <w:tcW w:w="738" w:type="dxa"/>
          </w:tcPr>
          <w:p w14:paraId="73C6E36C" w14:textId="096E1389" w:rsidR="00F854FA" w:rsidRPr="00B6326E" w:rsidRDefault="00F854FA" w:rsidP="004B4805">
            <w:pPr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137</w:t>
            </w:r>
          </w:p>
          <w:p w14:paraId="0501657C" w14:textId="02233B01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438" w:type="dxa"/>
            <w:gridSpan w:val="3"/>
          </w:tcPr>
          <w:p w14:paraId="3E6E909F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There are comfortable patient admission beds in the </w:t>
            </w:r>
          </w:p>
          <w:p w14:paraId="26983A76" w14:textId="004C173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health facilities </w:t>
            </w:r>
          </w:p>
        </w:tc>
        <w:tc>
          <w:tcPr>
            <w:tcW w:w="3058" w:type="dxa"/>
          </w:tcPr>
          <w:p w14:paraId="219EEC1D" w14:textId="506750EB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Strongly disagree</w:t>
            </w:r>
          </w:p>
          <w:p w14:paraId="68D4D280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Disagree</w:t>
            </w:r>
          </w:p>
          <w:p w14:paraId="479C5AA8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3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Neutral</w:t>
            </w:r>
          </w:p>
          <w:p w14:paraId="544EB6EC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Agree</w:t>
            </w:r>
          </w:p>
          <w:p w14:paraId="6ACC580B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Strongly agree</w:t>
            </w:r>
          </w:p>
        </w:tc>
        <w:tc>
          <w:tcPr>
            <w:tcW w:w="810" w:type="dxa"/>
          </w:tcPr>
          <w:p w14:paraId="3C5A95CF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854FA" w:rsidRPr="00B6326E" w14:paraId="29F32C01" w14:textId="77777777" w:rsidTr="004B4805">
        <w:trPr>
          <w:trHeight w:val="165"/>
        </w:trPr>
        <w:tc>
          <w:tcPr>
            <w:tcW w:w="738" w:type="dxa"/>
          </w:tcPr>
          <w:p w14:paraId="705263DF" w14:textId="3781D72C" w:rsidR="00F854FA" w:rsidRPr="00B6326E" w:rsidRDefault="00F854FA" w:rsidP="004B4805">
            <w:pPr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  <w:p w14:paraId="6807F608" w14:textId="0B288BEE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8</w:t>
            </w:r>
          </w:p>
        </w:tc>
        <w:tc>
          <w:tcPr>
            <w:tcW w:w="5438" w:type="dxa"/>
            <w:gridSpan w:val="3"/>
          </w:tcPr>
          <w:p w14:paraId="392BC138" w14:textId="77777777" w:rsidR="00F854FA" w:rsidRPr="00B6326E" w:rsidRDefault="00F854FA" w:rsidP="004B4805">
            <w:pPr>
              <w:ind w:left="1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re are comfortable stretchers and chairs in the </w:t>
            </w:r>
          </w:p>
          <w:p w14:paraId="743D86C5" w14:textId="483EA99A" w:rsidR="00F854FA" w:rsidRPr="00B6326E" w:rsidRDefault="00F854FA" w:rsidP="004B4805">
            <w:pPr>
              <w:ind w:left="1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health care facilities </w:t>
            </w:r>
          </w:p>
        </w:tc>
        <w:tc>
          <w:tcPr>
            <w:tcW w:w="3058" w:type="dxa"/>
          </w:tcPr>
          <w:p w14:paraId="14767DC8" w14:textId="5C1D89D5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Strongly disagree</w:t>
            </w:r>
          </w:p>
          <w:p w14:paraId="20C41236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Disagree</w:t>
            </w:r>
          </w:p>
          <w:p w14:paraId="1CFB7012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Neutral</w:t>
            </w:r>
          </w:p>
          <w:p w14:paraId="75071CD5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Agree</w:t>
            </w:r>
          </w:p>
          <w:p w14:paraId="2CE9FD5C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Strongly agree</w:t>
            </w:r>
          </w:p>
        </w:tc>
        <w:tc>
          <w:tcPr>
            <w:tcW w:w="810" w:type="dxa"/>
          </w:tcPr>
          <w:p w14:paraId="27A96E24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854FA" w:rsidRPr="00B6326E" w14:paraId="0C29825B" w14:textId="77777777" w:rsidTr="004B4805">
        <w:trPr>
          <w:trHeight w:val="165"/>
        </w:trPr>
        <w:tc>
          <w:tcPr>
            <w:tcW w:w="738" w:type="dxa"/>
          </w:tcPr>
          <w:p w14:paraId="70EBDC6E" w14:textId="0DC2EEDB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9</w:t>
            </w:r>
          </w:p>
        </w:tc>
        <w:tc>
          <w:tcPr>
            <w:tcW w:w="5438" w:type="dxa"/>
            <w:gridSpan w:val="3"/>
          </w:tcPr>
          <w:p w14:paraId="28BA015D" w14:textId="771C3536" w:rsidR="00F854FA" w:rsidRPr="00B6326E" w:rsidRDefault="00F854FA" w:rsidP="004B4805">
            <w:pPr>
              <w:ind w:left="1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re are assistive devices in the health care facilities </w:t>
            </w:r>
          </w:p>
        </w:tc>
        <w:tc>
          <w:tcPr>
            <w:tcW w:w="3058" w:type="dxa"/>
          </w:tcPr>
          <w:p w14:paraId="23745F66" w14:textId="1ABB9118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Strongly disagree</w:t>
            </w:r>
          </w:p>
          <w:p w14:paraId="427C9410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Disagree</w:t>
            </w:r>
          </w:p>
          <w:p w14:paraId="4048F2A5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Neutral</w:t>
            </w:r>
          </w:p>
          <w:p w14:paraId="49916CB2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Agree</w:t>
            </w:r>
          </w:p>
          <w:p w14:paraId="6B03D0D0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Strongly agree</w:t>
            </w:r>
          </w:p>
        </w:tc>
        <w:tc>
          <w:tcPr>
            <w:tcW w:w="810" w:type="dxa"/>
          </w:tcPr>
          <w:p w14:paraId="0C6EA7D6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854FA" w:rsidRPr="00B6326E" w14:paraId="5E15B296" w14:textId="77777777" w:rsidTr="004B4805">
        <w:trPr>
          <w:trHeight w:val="1320"/>
        </w:trPr>
        <w:tc>
          <w:tcPr>
            <w:tcW w:w="738" w:type="dxa"/>
          </w:tcPr>
          <w:p w14:paraId="2F7A86B8" w14:textId="0A52114B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0</w:t>
            </w:r>
          </w:p>
        </w:tc>
        <w:tc>
          <w:tcPr>
            <w:tcW w:w="5438" w:type="dxa"/>
            <w:gridSpan w:val="3"/>
          </w:tcPr>
          <w:p w14:paraId="16E44B6F" w14:textId="4C9E8526" w:rsidR="00F854FA" w:rsidRPr="00B6326E" w:rsidRDefault="00F854FA" w:rsidP="004B4805">
            <w:pPr>
              <w:ind w:left="1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t is easy to with health care providers </w:t>
            </w:r>
          </w:p>
        </w:tc>
        <w:tc>
          <w:tcPr>
            <w:tcW w:w="3058" w:type="dxa"/>
          </w:tcPr>
          <w:p w14:paraId="0A8F1A63" w14:textId="50C0FE30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Strongly disagree</w:t>
            </w:r>
          </w:p>
          <w:p w14:paraId="2EF3FDC4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Disagree</w:t>
            </w:r>
          </w:p>
          <w:p w14:paraId="615B0BB6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Neutral</w:t>
            </w:r>
          </w:p>
          <w:p w14:paraId="7CDD3834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Agree</w:t>
            </w:r>
          </w:p>
          <w:p w14:paraId="4DC22318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Strongly agree</w:t>
            </w:r>
          </w:p>
        </w:tc>
        <w:tc>
          <w:tcPr>
            <w:tcW w:w="810" w:type="dxa"/>
          </w:tcPr>
          <w:p w14:paraId="74D4C74B" w14:textId="77777777" w:rsidR="00F854FA" w:rsidRPr="00B6326E" w:rsidRDefault="00F854FA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21EE9124" w14:textId="77777777" w:rsidR="00592FF0" w:rsidRPr="00B6326E" w:rsidRDefault="00592FF0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5842E685" w14:textId="77777777" w:rsidR="00592FF0" w:rsidRPr="00B6326E" w:rsidRDefault="00592FF0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992715B" w14:textId="77777777" w:rsidR="00592FF0" w:rsidRPr="00B6326E" w:rsidRDefault="00592FF0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2BC92178" w14:textId="77777777" w:rsidR="00592FF0" w:rsidRPr="00B6326E" w:rsidRDefault="00592FF0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92FF0" w:rsidRPr="00B6326E" w14:paraId="6EA0CD4C" w14:textId="77777777" w:rsidTr="004B4805">
        <w:trPr>
          <w:trHeight w:val="135"/>
        </w:trPr>
        <w:tc>
          <w:tcPr>
            <w:tcW w:w="10044" w:type="dxa"/>
            <w:gridSpan w:val="6"/>
          </w:tcPr>
          <w:p w14:paraId="16FFCE7A" w14:textId="75BE122C" w:rsidR="00592FF0" w:rsidRPr="00B6326E" w:rsidRDefault="00592FF0" w:rsidP="004B4805">
            <w:pPr>
              <w:tabs>
                <w:tab w:val="left" w:pos="1785"/>
              </w:tabs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Level of reliance on others </w:t>
            </w:r>
          </w:p>
        </w:tc>
      </w:tr>
      <w:tr w:rsidR="00592FF0" w:rsidRPr="00B6326E" w14:paraId="4B548C1F" w14:textId="77777777" w:rsidTr="004B4805">
        <w:trPr>
          <w:trHeight w:val="126"/>
        </w:trPr>
        <w:tc>
          <w:tcPr>
            <w:tcW w:w="738" w:type="dxa"/>
          </w:tcPr>
          <w:p w14:paraId="2AB6D323" w14:textId="17CC12C1" w:rsidR="00592FF0" w:rsidRPr="00B6326E" w:rsidRDefault="00592FF0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1</w:t>
            </w:r>
          </w:p>
        </w:tc>
        <w:tc>
          <w:tcPr>
            <w:tcW w:w="5438" w:type="dxa"/>
            <w:gridSpan w:val="3"/>
          </w:tcPr>
          <w:p w14:paraId="42CEA302" w14:textId="0F30AEC2" w:rsidR="00592FF0" w:rsidRPr="00B6326E" w:rsidRDefault="00592FF0" w:rsidP="004B4805">
            <w:pPr>
              <w:ind w:left="1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re you economically dependent on others </w:t>
            </w:r>
          </w:p>
        </w:tc>
        <w:tc>
          <w:tcPr>
            <w:tcW w:w="3058" w:type="dxa"/>
          </w:tcPr>
          <w:p w14:paraId="2C7E0CC5" w14:textId="3E79332D" w:rsidR="00592FF0" w:rsidRPr="00B6326E" w:rsidRDefault="008127D0" w:rsidP="004B4805">
            <w:pPr>
              <w:pStyle w:val="ListParagraph"/>
              <w:numPr>
                <w:ilvl w:val="0"/>
                <w:numId w:val="54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</w:t>
            </w:r>
            <w:r w:rsidR="00592FF0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s</w:t>
            </w:r>
          </w:p>
          <w:p w14:paraId="0C504D89" w14:textId="3EE2B8AE" w:rsidR="00592FF0" w:rsidRPr="00B6326E" w:rsidRDefault="00592FF0" w:rsidP="004B4805">
            <w:pPr>
              <w:pStyle w:val="ListParagraph"/>
              <w:numPr>
                <w:ilvl w:val="0"/>
                <w:numId w:val="54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810" w:type="dxa"/>
          </w:tcPr>
          <w:p w14:paraId="7FBB3105" w14:textId="77777777" w:rsidR="00592FF0" w:rsidRPr="00B6326E" w:rsidRDefault="00592FF0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92FF0" w:rsidRPr="00B6326E" w14:paraId="1335D816" w14:textId="77777777" w:rsidTr="004B4805">
        <w:trPr>
          <w:trHeight w:val="126"/>
        </w:trPr>
        <w:tc>
          <w:tcPr>
            <w:tcW w:w="738" w:type="dxa"/>
          </w:tcPr>
          <w:p w14:paraId="26FE1DDF" w14:textId="1AD3B757" w:rsidR="00592FF0" w:rsidRPr="00B6326E" w:rsidRDefault="00592FF0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2</w:t>
            </w:r>
          </w:p>
        </w:tc>
        <w:tc>
          <w:tcPr>
            <w:tcW w:w="5438" w:type="dxa"/>
            <w:gridSpan w:val="3"/>
          </w:tcPr>
          <w:p w14:paraId="7DCCB8DE" w14:textId="56A74E6D" w:rsidR="00592FF0" w:rsidRPr="00B6326E" w:rsidRDefault="004B4805" w:rsidP="008127D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o you need the assistance of others to </w:t>
            </w:r>
            <w:r w:rsidR="008127D0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alk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from one area to another </w:t>
            </w:r>
          </w:p>
        </w:tc>
        <w:tc>
          <w:tcPr>
            <w:tcW w:w="3058" w:type="dxa"/>
          </w:tcPr>
          <w:p w14:paraId="42E03A41" w14:textId="6FDFB71B" w:rsidR="00592FF0" w:rsidRPr="00B6326E" w:rsidRDefault="008127D0" w:rsidP="004B4805">
            <w:pPr>
              <w:pStyle w:val="ListParagraph"/>
              <w:numPr>
                <w:ilvl w:val="0"/>
                <w:numId w:val="55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</w:t>
            </w:r>
            <w:r w:rsidR="004B4805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s</w:t>
            </w:r>
          </w:p>
          <w:p w14:paraId="31DD1A14" w14:textId="21E13EB1" w:rsidR="004B4805" w:rsidRPr="00B6326E" w:rsidRDefault="004B4805" w:rsidP="004B4805">
            <w:pPr>
              <w:pStyle w:val="ListParagraph"/>
              <w:numPr>
                <w:ilvl w:val="0"/>
                <w:numId w:val="55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810" w:type="dxa"/>
          </w:tcPr>
          <w:p w14:paraId="0A3E4DA8" w14:textId="77777777" w:rsidR="00592FF0" w:rsidRPr="00B6326E" w:rsidRDefault="00592FF0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92FF0" w:rsidRPr="00B6326E" w14:paraId="5C557E77" w14:textId="77777777" w:rsidTr="004B4805">
        <w:trPr>
          <w:trHeight w:val="165"/>
        </w:trPr>
        <w:tc>
          <w:tcPr>
            <w:tcW w:w="738" w:type="dxa"/>
          </w:tcPr>
          <w:p w14:paraId="7CB86E2C" w14:textId="592ECADD" w:rsidR="00592FF0" w:rsidRPr="00B6326E" w:rsidRDefault="004B4805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3</w:t>
            </w:r>
          </w:p>
        </w:tc>
        <w:tc>
          <w:tcPr>
            <w:tcW w:w="5438" w:type="dxa"/>
            <w:gridSpan w:val="3"/>
          </w:tcPr>
          <w:p w14:paraId="4A6786C5" w14:textId="7F3C9282" w:rsidR="00592FF0" w:rsidRPr="00B6326E" w:rsidRDefault="004B4805" w:rsidP="004B4805">
            <w:pPr>
              <w:ind w:left="1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en’t you confident on yourself to make crucial decisions without the help of other</w:t>
            </w:r>
          </w:p>
        </w:tc>
        <w:tc>
          <w:tcPr>
            <w:tcW w:w="3058" w:type="dxa"/>
          </w:tcPr>
          <w:p w14:paraId="43C56646" w14:textId="7F10AF21" w:rsidR="00592FF0" w:rsidRPr="00B6326E" w:rsidRDefault="008127D0" w:rsidP="004B4805">
            <w:pPr>
              <w:pStyle w:val="ListParagraph"/>
              <w:numPr>
                <w:ilvl w:val="0"/>
                <w:numId w:val="56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</w:t>
            </w:r>
            <w:r w:rsidR="004B4805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s</w:t>
            </w:r>
          </w:p>
          <w:p w14:paraId="00AA05EB" w14:textId="783C5D6A" w:rsidR="004B4805" w:rsidRPr="00B6326E" w:rsidRDefault="004B4805" w:rsidP="004B4805">
            <w:pPr>
              <w:pStyle w:val="ListParagraph"/>
              <w:numPr>
                <w:ilvl w:val="0"/>
                <w:numId w:val="56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810" w:type="dxa"/>
          </w:tcPr>
          <w:p w14:paraId="15B1AD63" w14:textId="77777777" w:rsidR="00592FF0" w:rsidRPr="00B6326E" w:rsidRDefault="00592FF0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92FF0" w:rsidRPr="00B6326E" w14:paraId="08CC0081" w14:textId="77777777" w:rsidTr="004B4805">
        <w:trPr>
          <w:trHeight w:val="237"/>
        </w:trPr>
        <w:tc>
          <w:tcPr>
            <w:tcW w:w="738" w:type="dxa"/>
          </w:tcPr>
          <w:p w14:paraId="43187ACD" w14:textId="3ED8971B" w:rsidR="00592FF0" w:rsidRPr="00B6326E" w:rsidRDefault="004B4805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4</w:t>
            </w:r>
          </w:p>
        </w:tc>
        <w:tc>
          <w:tcPr>
            <w:tcW w:w="5438" w:type="dxa"/>
            <w:gridSpan w:val="3"/>
          </w:tcPr>
          <w:p w14:paraId="1D2BD255" w14:textId="6AE8368B" w:rsidR="004B4805" w:rsidRPr="00B6326E" w:rsidRDefault="004B4805" w:rsidP="004B4805">
            <w:pPr>
              <w:ind w:left="1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o you need the assistance of others to wear your cloths</w:t>
            </w:r>
          </w:p>
        </w:tc>
        <w:tc>
          <w:tcPr>
            <w:tcW w:w="3058" w:type="dxa"/>
          </w:tcPr>
          <w:p w14:paraId="59123E86" w14:textId="77777777" w:rsidR="00592FF0" w:rsidRPr="00B6326E" w:rsidRDefault="008127D0" w:rsidP="008127D0">
            <w:pPr>
              <w:pStyle w:val="ListParagraph"/>
              <w:numPr>
                <w:ilvl w:val="0"/>
                <w:numId w:val="57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  <w:p w14:paraId="3530C1C6" w14:textId="3E6684CC" w:rsidR="008127D0" w:rsidRPr="00B6326E" w:rsidRDefault="008127D0" w:rsidP="008127D0">
            <w:pPr>
              <w:pStyle w:val="ListParagraph"/>
              <w:numPr>
                <w:ilvl w:val="0"/>
                <w:numId w:val="57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810" w:type="dxa"/>
          </w:tcPr>
          <w:p w14:paraId="2A8699EE" w14:textId="77777777" w:rsidR="00592FF0" w:rsidRPr="00B6326E" w:rsidRDefault="00592FF0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B4805" w:rsidRPr="00B6326E" w14:paraId="72FCE604" w14:textId="77777777" w:rsidTr="004B4805">
        <w:trPr>
          <w:trHeight w:val="126"/>
        </w:trPr>
        <w:tc>
          <w:tcPr>
            <w:tcW w:w="738" w:type="dxa"/>
          </w:tcPr>
          <w:p w14:paraId="4557AC68" w14:textId="2BF56D54" w:rsidR="004B4805" w:rsidRPr="00B6326E" w:rsidRDefault="004B4805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5</w:t>
            </w:r>
          </w:p>
        </w:tc>
        <w:tc>
          <w:tcPr>
            <w:tcW w:w="5438" w:type="dxa"/>
            <w:gridSpan w:val="3"/>
          </w:tcPr>
          <w:p w14:paraId="4F7DEEB1" w14:textId="29F1225F" w:rsidR="004B4805" w:rsidRPr="00B6326E" w:rsidRDefault="004B4805" w:rsidP="004B4805">
            <w:pPr>
              <w:ind w:left="1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o you need the assistance of others to eat your food</w:t>
            </w:r>
          </w:p>
        </w:tc>
        <w:tc>
          <w:tcPr>
            <w:tcW w:w="3058" w:type="dxa"/>
          </w:tcPr>
          <w:p w14:paraId="7BD359EC" w14:textId="77777777" w:rsidR="004B4805" w:rsidRPr="00B6326E" w:rsidRDefault="008127D0" w:rsidP="008127D0">
            <w:pPr>
              <w:pStyle w:val="ListParagraph"/>
              <w:numPr>
                <w:ilvl w:val="0"/>
                <w:numId w:val="58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  <w:p w14:paraId="2D3ADF22" w14:textId="6A70EF09" w:rsidR="008127D0" w:rsidRPr="00B6326E" w:rsidRDefault="008127D0" w:rsidP="008127D0">
            <w:pPr>
              <w:pStyle w:val="ListParagraph"/>
              <w:numPr>
                <w:ilvl w:val="0"/>
                <w:numId w:val="58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810" w:type="dxa"/>
          </w:tcPr>
          <w:p w14:paraId="468EE53B" w14:textId="77777777" w:rsidR="004B4805" w:rsidRPr="00B6326E" w:rsidRDefault="004B4805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B4805" w:rsidRPr="00B6326E" w14:paraId="759D4BA9" w14:textId="77777777" w:rsidTr="004B4805">
        <w:trPr>
          <w:trHeight w:val="135"/>
        </w:trPr>
        <w:tc>
          <w:tcPr>
            <w:tcW w:w="738" w:type="dxa"/>
          </w:tcPr>
          <w:p w14:paraId="48705218" w14:textId="762DB315" w:rsidR="004B4805" w:rsidRPr="00B6326E" w:rsidRDefault="004B4805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6</w:t>
            </w:r>
          </w:p>
        </w:tc>
        <w:tc>
          <w:tcPr>
            <w:tcW w:w="5438" w:type="dxa"/>
            <w:gridSpan w:val="3"/>
          </w:tcPr>
          <w:p w14:paraId="180A2E40" w14:textId="2B18B8C5" w:rsidR="004B4805" w:rsidRPr="00B6326E" w:rsidRDefault="004B4805" w:rsidP="004B4805">
            <w:pPr>
              <w:ind w:left="1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o you need the assistance of others to use a toilet</w:t>
            </w:r>
          </w:p>
        </w:tc>
        <w:tc>
          <w:tcPr>
            <w:tcW w:w="3058" w:type="dxa"/>
          </w:tcPr>
          <w:p w14:paraId="7F48F648" w14:textId="77777777" w:rsidR="004B4805" w:rsidRPr="00B6326E" w:rsidRDefault="008127D0" w:rsidP="008127D0">
            <w:pPr>
              <w:pStyle w:val="ListParagraph"/>
              <w:numPr>
                <w:ilvl w:val="0"/>
                <w:numId w:val="59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  <w:p w14:paraId="599D0452" w14:textId="0F1F9426" w:rsidR="008127D0" w:rsidRPr="00B6326E" w:rsidRDefault="008127D0" w:rsidP="008127D0">
            <w:pPr>
              <w:pStyle w:val="ListParagraph"/>
              <w:numPr>
                <w:ilvl w:val="0"/>
                <w:numId w:val="59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810" w:type="dxa"/>
          </w:tcPr>
          <w:p w14:paraId="77BBAB08" w14:textId="77777777" w:rsidR="004B4805" w:rsidRPr="00B6326E" w:rsidRDefault="004B4805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B4805" w:rsidRPr="00B6326E" w14:paraId="2C08F494" w14:textId="77777777" w:rsidTr="004B4805">
        <w:trPr>
          <w:trHeight w:val="126"/>
        </w:trPr>
        <w:tc>
          <w:tcPr>
            <w:tcW w:w="738" w:type="dxa"/>
          </w:tcPr>
          <w:p w14:paraId="5D5EDDBE" w14:textId="2D1D2AAF" w:rsidR="004B4805" w:rsidRPr="00B6326E" w:rsidRDefault="004B4805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7</w:t>
            </w:r>
          </w:p>
        </w:tc>
        <w:tc>
          <w:tcPr>
            <w:tcW w:w="5438" w:type="dxa"/>
            <w:gridSpan w:val="3"/>
          </w:tcPr>
          <w:p w14:paraId="1B6D980B" w14:textId="3C65FA7E" w:rsidR="004B4805" w:rsidRPr="00B6326E" w:rsidRDefault="004B4805" w:rsidP="004B4805">
            <w:pPr>
              <w:ind w:left="1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o you need the assistance of others to clean your self</w:t>
            </w:r>
          </w:p>
        </w:tc>
        <w:tc>
          <w:tcPr>
            <w:tcW w:w="3058" w:type="dxa"/>
          </w:tcPr>
          <w:p w14:paraId="0891B7F9" w14:textId="77777777" w:rsidR="004B4805" w:rsidRPr="00B6326E" w:rsidRDefault="008127D0" w:rsidP="008127D0">
            <w:pPr>
              <w:pStyle w:val="ListParagraph"/>
              <w:numPr>
                <w:ilvl w:val="0"/>
                <w:numId w:val="60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  <w:p w14:paraId="566EA58D" w14:textId="7ADF86AC" w:rsidR="008127D0" w:rsidRPr="00B6326E" w:rsidRDefault="008127D0" w:rsidP="008127D0">
            <w:pPr>
              <w:pStyle w:val="ListParagraph"/>
              <w:numPr>
                <w:ilvl w:val="0"/>
                <w:numId w:val="60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810" w:type="dxa"/>
          </w:tcPr>
          <w:p w14:paraId="6DD1FDF8" w14:textId="77777777" w:rsidR="004B4805" w:rsidRPr="00B6326E" w:rsidRDefault="004B4805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B4805" w:rsidRPr="00B6326E" w14:paraId="08FDA122" w14:textId="77777777" w:rsidTr="004B4805">
        <w:trPr>
          <w:trHeight w:val="150"/>
        </w:trPr>
        <w:tc>
          <w:tcPr>
            <w:tcW w:w="738" w:type="dxa"/>
          </w:tcPr>
          <w:p w14:paraId="5B32F4AC" w14:textId="594B6DB3" w:rsidR="004B4805" w:rsidRPr="00B6326E" w:rsidRDefault="004B4805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8</w:t>
            </w:r>
          </w:p>
        </w:tc>
        <w:tc>
          <w:tcPr>
            <w:tcW w:w="5438" w:type="dxa"/>
            <w:gridSpan w:val="3"/>
          </w:tcPr>
          <w:p w14:paraId="4CE1473F" w14:textId="15843AF2" w:rsidR="004B4805" w:rsidRPr="00B6326E" w:rsidRDefault="004B4805" w:rsidP="008127D0">
            <w:pPr>
              <w:ind w:left="1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o you need the assistance of others </w:t>
            </w:r>
            <w:r w:rsidR="008127D0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o make any work/  relationship related conversation  </w:t>
            </w:r>
          </w:p>
        </w:tc>
        <w:tc>
          <w:tcPr>
            <w:tcW w:w="3058" w:type="dxa"/>
          </w:tcPr>
          <w:p w14:paraId="0FA44466" w14:textId="77777777" w:rsidR="004B4805" w:rsidRPr="00B6326E" w:rsidRDefault="008127D0" w:rsidP="008127D0">
            <w:pPr>
              <w:pStyle w:val="ListParagraph"/>
              <w:numPr>
                <w:ilvl w:val="0"/>
                <w:numId w:val="61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  <w:p w14:paraId="797710C7" w14:textId="4F56568F" w:rsidR="008127D0" w:rsidRPr="00B6326E" w:rsidRDefault="008127D0" w:rsidP="008127D0">
            <w:pPr>
              <w:pStyle w:val="ListParagraph"/>
              <w:numPr>
                <w:ilvl w:val="0"/>
                <w:numId w:val="61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810" w:type="dxa"/>
          </w:tcPr>
          <w:p w14:paraId="67CB9AC7" w14:textId="77777777" w:rsidR="004B4805" w:rsidRPr="00B6326E" w:rsidRDefault="004B4805" w:rsidP="004B48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17668DD0" w14:textId="2BE0C895" w:rsidR="00E364DD" w:rsidRPr="00B6326E" w:rsidRDefault="00E364DD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DB95CB1" w14:textId="77777777" w:rsidR="00665EE7" w:rsidRPr="00B6326E" w:rsidRDefault="00665EE7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6326E">
        <w:rPr>
          <w:rFonts w:ascii="Times New Roman" w:hAnsi="Times New Roman" w:cs="Times New Roman"/>
          <w:b/>
          <w:color w:val="000000"/>
          <w:sz w:val="24"/>
          <w:szCs w:val="24"/>
        </w:rPr>
        <w:br w:type="page"/>
      </w:r>
    </w:p>
    <w:p w14:paraId="545B340F" w14:textId="7C1C88CF" w:rsidR="00B1137B" w:rsidRPr="00B6326E" w:rsidRDefault="000667EB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6326E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Sectio</w:t>
      </w:r>
      <w:r w:rsidR="00335657" w:rsidRPr="00B6326E">
        <w:rPr>
          <w:rFonts w:ascii="Times New Roman" w:hAnsi="Times New Roman" w:cs="Times New Roman"/>
          <w:b/>
          <w:color w:val="000000"/>
          <w:sz w:val="24"/>
          <w:szCs w:val="24"/>
        </w:rPr>
        <w:t>n 4</w:t>
      </w:r>
      <w:r w:rsidRPr="00B6326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: House-hold assets </w:t>
      </w:r>
    </w:p>
    <w:tbl>
      <w:tblPr>
        <w:tblStyle w:val="TableGrid"/>
        <w:tblW w:w="0" w:type="auto"/>
        <w:tblInd w:w="-252" w:type="dxa"/>
        <w:tblLayout w:type="fixed"/>
        <w:tblLook w:val="04A0" w:firstRow="1" w:lastRow="0" w:firstColumn="1" w:lastColumn="0" w:noHBand="0" w:noVBand="1"/>
      </w:tblPr>
      <w:tblGrid>
        <w:gridCol w:w="720"/>
        <w:gridCol w:w="2766"/>
        <w:gridCol w:w="4614"/>
        <w:gridCol w:w="1728"/>
      </w:tblGrid>
      <w:tr w:rsidR="00335657" w:rsidRPr="00B6326E" w14:paraId="591C2268" w14:textId="77777777" w:rsidTr="00335657">
        <w:tc>
          <w:tcPr>
            <w:tcW w:w="720" w:type="dxa"/>
          </w:tcPr>
          <w:p w14:paraId="49E918F0" w14:textId="40932092" w:rsidR="0084352C" w:rsidRPr="00B6326E" w:rsidRDefault="00F854FA" w:rsidP="000C11C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  <w:r w:rsidR="000C11C5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2766" w:type="dxa"/>
          </w:tcPr>
          <w:p w14:paraId="0E6E81D6" w14:textId="77777777" w:rsidR="0084352C" w:rsidRPr="00B6326E" w:rsidRDefault="00F809E1" w:rsidP="00F809E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oes your household have</w:t>
            </w:r>
            <w:r w:rsidR="00C76A83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? (circle if the item is available)</w:t>
            </w:r>
          </w:p>
          <w:p w14:paraId="4077AFA1" w14:textId="77777777" w:rsidR="00F809E1" w:rsidRPr="00B6326E" w:rsidRDefault="00F809E1" w:rsidP="00F809E1">
            <w:pPr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614" w:type="dxa"/>
          </w:tcPr>
          <w:p w14:paraId="4A9998DE" w14:textId="77777777" w:rsidR="0084352C" w:rsidRPr="00B6326E" w:rsidRDefault="00F809E1" w:rsidP="005F663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levi</w:t>
            </w:r>
            <w:r w:rsidR="003349DD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i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n</w:t>
            </w:r>
          </w:p>
          <w:p w14:paraId="018A4D47" w14:textId="77777777" w:rsidR="00F809E1" w:rsidRPr="00B6326E" w:rsidRDefault="00F809E1" w:rsidP="005F663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dio</w:t>
            </w:r>
          </w:p>
          <w:p w14:paraId="31C33AFE" w14:textId="77777777" w:rsidR="00F809E1" w:rsidRPr="00B6326E" w:rsidRDefault="00F809E1" w:rsidP="005F663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lectricity</w:t>
            </w:r>
          </w:p>
          <w:p w14:paraId="29BADD78" w14:textId="77777777" w:rsidR="00F809E1" w:rsidRPr="00B6326E" w:rsidRDefault="00F809E1" w:rsidP="005F663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lephone</w:t>
            </w:r>
          </w:p>
          <w:p w14:paraId="00CF169B" w14:textId="77777777" w:rsidR="00F809E1" w:rsidRPr="00B6326E" w:rsidRDefault="00F809E1" w:rsidP="005F663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frigerator</w:t>
            </w:r>
          </w:p>
          <w:p w14:paraId="23A2F783" w14:textId="77777777" w:rsidR="00F809E1" w:rsidRPr="00B6326E" w:rsidRDefault="00F809E1" w:rsidP="005F663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ternet</w:t>
            </w:r>
          </w:p>
          <w:p w14:paraId="3DFE2B74" w14:textId="3F26774D" w:rsidR="00F809E1" w:rsidRPr="00B6326E" w:rsidRDefault="00F809E1" w:rsidP="005F663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ersonal</w:t>
            </w:r>
            <w:r w:rsidR="002A25A8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DC4DF7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mputer (</w:t>
            </w:r>
            <w:r w:rsidR="00FB45E5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aptop,</w:t>
            </w:r>
            <w:r w:rsidR="002A25A8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FB45E5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ktop)</w:t>
            </w:r>
          </w:p>
        </w:tc>
        <w:tc>
          <w:tcPr>
            <w:tcW w:w="1728" w:type="dxa"/>
          </w:tcPr>
          <w:p w14:paraId="5AD5DA14" w14:textId="77777777" w:rsidR="0084352C" w:rsidRPr="00B6326E" w:rsidRDefault="0084352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35657" w:rsidRPr="00B6326E" w14:paraId="61357EB4" w14:textId="77777777" w:rsidTr="00335657">
        <w:trPr>
          <w:trHeight w:val="150"/>
        </w:trPr>
        <w:tc>
          <w:tcPr>
            <w:tcW w:w="720" w:type="dxa"/>
          </w:tcPr>
          <w:p w14:paraId="2760D443" w14:textId="525266FA" w:rsidR="0084352C" w:rsidRPr="00B6326E" w:rsidRDefault="00F854FA" w:rsidP="000C11C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0C11C5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2766" w:type="dxa"/>
          </w:tcPr>
          <w:p w14:paraId="48BBD812" w14:textId="77777777" w:rsidR="0084352C" w:rsidRPr="00B6326E" w:rsidRDefault="003349D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oes any of your household number </w:t>
            </w:r>
            <w:r w:rsidR="009779BA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wn?</w:t>
            </w:r>
          </w:p>
        </w:tc>
        <w:tc>
          <w:tcPr>
            <w:tcW w:w="4614" w:type="dxa"/>
          </w:tcPr>
          <w:p w14:paraId="695CFA30" w14:textId="77777777" w:rsidR="0084352C" w:rsidRPr="00B6326E" w:rsidRDefault="003349DD" w:rsidP="005F6637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jaj</w:t>
            </w:r>
          </w:p>
          <w:p w14:paraId="2EF6E080" w14:textId="77777777" w:rsidR="003349DD" w:rsidRPr="00B6326E" w:rsidRDefault="003349DD" w:rsidP="005F6637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</w:t>
            </w:r>
            <w:r w:rsidR="002A25A8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ma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 drown cart</w:t>
            </w:r>
          </w:p>
          <w:p w14:paraId="706382CD" w14:textId="77777777" w:rsidR="003349DD" w:rsidRPr="00B6326E" w:rsidRDefault="003349DD" w:rsidP="005F6637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r</w:t>
            </w:r>
          </w:p>
          <w:p w14:paraId="500F58E7" w14:textId="113D488E" w:rsidR="00BE3D1C" w:rsidRPr="00B6326E" w:rsidRDefault="00BE3D1C" w:rsidP="005F6637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tor bike</w:t>
            </w:r>
          </w:p>
        </w:tc>
        <w:tc>
          <w:tcPr>
            <w:tcW w:w="1728" w:type="dxa"/>
          </w:tcPr>
          <w:p w14:paraId="77D27DEA" w14:textId="77777777" w:rsidR="0084352C" w:rsidRPr="00B6326E" w:rsidRDefault="0084352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35657" w:rsidRPr="00B6326E" w14:paraId="27CB2561" w14:textId="77777777" w:rsidTr="00335657">
        <w:trPr>
          <w:trHeight w:val="90"/>
        </w:trPr>
        <w:tc>
          <w:tcPr>
            <w:tcW w:w="720" w:type="dxa"/>
          </w:tcPr>
          <w:p w14:paraId="5C4AB39A" w14:textId="06644A09" w:rsidR="00453874" w:rsidRPr="00B6326E" w:rsidRDefault="00F854FA" w:rsidP="000C11C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0C11C5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2766" w:type="dxa"/>
          </w:tcPr>
          <w:p w14:paraId="38D91095" w14:textId="77777777" w:rsidR="00453874" w:rsidRPr="00B6326E" w:rsidRDefault="001A45E6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ho owns your household in which your household is living</w:t>
            </w:r>
            <w:r w:rsidR="000A3F62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?</w:t>
            </w:r>
          </w:p>
        </w:tc>
        <w:tc>
          <w:tcPr>
            <w:tcW w:w="4614" w:type="dxa"/>
          </w:tcPr>
          <w:p w14:paraId="7A5E04B5" w14:textId="77777777" w:rsidR="00453874" w:rsidRPr="00B6326E" w:rsidRDefault="001A45E6" w:rsidP="005F6637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wn</w:t>
            </w:r>
          </w:p>
          <w:p w14:paraId="03E79921" w14:textId="77777777" w:rsidR="001A45E6" w:rsidRPr="00B6326E" w:rsidRDefault="001A45E6" w:rsidP="005F6637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ntal</w:t>
            </w:r>
          </w:p>
          <w:p w14:paraId="66EA46C0" w14:textId="77777777" w:rsidR="001A45E6" w:rsidRPr="00B6326E" w:rsidRDefault="001A45E6" w:rsidP="005F6637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ther specify……….</w:t>
            </w:r>
          </w:p>
        </w:tc>
        <w:tc>
          <w:tcPr>
            <w:tcW w:w="1728" w:type="dxa"/>
          </w:tcPr>
          <w:p w14:paraId="44A923B1" w14:textId="77777777" w:rsidR="00453874" w:rsidRPr="00B6326E" w:rsidRDefault="0045387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35657" w:rsidRPr="00B6326E" w14:paraId="209307FB" w14:textId="77777777" w:rsidTr="00335657">
        <w:trPr>
          <w:trHeight w:val="105"/>
        </w:trPr>
        <w:tc>
          <w:tcPr>
            <w:tcW w:w="720" w:type="dxa"/>
          </w:tcPr>
          <w:p w14:paraId="3765B92E" w14:textId="4B299E86" w:rsidR="00453874" w:rsidRPr="00B6326E" w:rsidRDefault="00F854FA" w:rsidP="000C11C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0C11C5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2766" w:type="dxa"/>
          </w:tcPr>
          <w:p w14:paraId="547DE35D" w14:textId="77777777" w:rsidR="00453874" w:rsidRPr="00B6326E" w:rsidRDefault="00532B6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o you have separate rooms for sleeping?</w:t>
            </w:r>
            <w:r w:rsidR="001A45E6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4614" w:type="dxa"/>
          </w:tcPr>
          <w:p w14:paraId="77D9F7FF" w14:textId="77777777" w:rsidR="0073582A" w:rsidRPr="00B6326E" w:rsidRDefault="004946C6" w:rsidP="001E2EF2">
            <w:pPr>
              <w:pStyle w:val="TableParagraph"/>
              <w:numPr>
                <w:ilvl w:val="0"/>
                <w:numId w:val="12"/>
              </w:numPr>
              <w:tabs>
                <w:tab w:val="left" w:pos="824"/>
              </w:tabs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  <w:p w14:paraId="15518733" w14:textId="1CC2CA5C" w:rsidR="00453874" w:rsidRPr="00B6326E" w:rsidRDefault="004946C6" w:rsidP="001E2EF2">
            <w:pPr>
              <w:pStyle w:val="TableParagraph"/>
              <w:numPr>
                <w:ilvl w:val="0"/>
                <w:numId w:val="12"/>
              </w:numPr>
              <w:tabs>
                <w:tab w:val="left" w:pos="824"/>
              </w:tabs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728" w:type="dxa"/>
          </w:tcPr>
          <w:p w14:paraId="73BC79A1" w14:textId="77777777" w:rsidR="00453874" w:rsidRPr="00B6326E" w:rsidRDefault="0045387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35657" w:rsidRPr="00B6326E" w14:paraId="5FFCDDB1" w14:textId="77777777" w:rsidTr="00335657">
        <w:trPr>
          <w:trHeight w:val="120"/>
        </w:trPr>
        <w:tc>
          <w:tcPr>
            <w:tcW w:w="720" w:type="dxa"/>
          </w:tcPr>
          <w:p w14:paraId="43A5F0A4" w14:textId="7828CAB6" w:rsidR="00453874" w:rsidRPr="00B6326E" w:rsidRDefault="0073582A" w:rsidP="000C11C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0C11C5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2766" w:type="dxa"/>
          </w:tcPr>
          <w:p w14:paraId="500D8FDB" w14:textId="15C7F6DB" w:rsidR="00453874" w:rsidRPr="00B6326E" w:rsidRDefault="004B1EA6" w:rsidP="004B1EA6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hat is the m</w:t>
            </w:r>
            <w:r w:rsidR="00456823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in material 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f the </w:t>
            </w:r>
            <w:r w:rsidR="000376F5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all in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his dwelling?</w:t>
            </w:r>
          </w:p>
        </w:tc>
        <w:tc>
          <w:tcPr>
            <w:tcW w:w="4614" w:type="dxa"/>
          </w:tcPr>
          <w:tbl>
            <w:tblPr>
              <w:tblW w:w="4591" w:type="dxa"/>
              <w:tblLayout w:type="fixed"/>
              <w:tblLook w:val="04A0" w:firstRow="1" w:lastRow="0" w:firstColumn="1" w:lastColumn="0" w:noHBand="0" w:noVBand="1"/>
            </w:tblPr>
            <w:tblGrid>
              <w:gridCol w:w="2715"/>
              <w:gridCol w:w="236"/>
              <w:gridCol w:w="236"/>
              <w:gridCol w:w="239"/>
              <w:gridCol w:w="245"/>
              <w:gridCol w:w="236"/>
              <w:gridCol w:w="342"/>
              <w:gridCol w:w="342"/>
            </w:tblGrid>
            <w:tr w:rsidR="00335657" w:rsidRPr="00B6326E" w14:paraId="13FF3B7C" w14:textId="77777777" w:rsidTr="00AB34D2">
              <w:trPr>
                <w:trHeight w:val="285"/>
              </w:trPr>
              <w:tc>
                <w:tcPr>
                  <w:tcW w:w="3426" w:type="dxa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33549AF4" w14:textId="27AE7EC0" w:rsidR="002A25A8" w:rsidRPr="00B6326E" w:rsidRDefault="002A25A8" w:rsidP="001E2EF2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Natural</w:t>
                  </w:r>
                  <w:r w:rsidR="00AB34D2"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 </w:t>
                  </w: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(earth/sand)</w:t>
                  </w:r>
                </w:p>
              </w:tc>
              <w:tc>
                <w:tcPr>
                  <w:tcW w:w="24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4FC946AD" w14:textId="77777777" w:rsidR="002A25A8" w:rsidRPr="00B6326E" w:rsidRDefault="002A25A8" w:rsidP="002A25A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2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77A931FC" w14:textId="77777777" w:rsidR="002A25A8" w:rsidRPr="00B6326E" w:rsidRDefault="002A25A8" w:rsidP="002A25A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3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30EF9A44" w14:textId="77777777" w:rsidR="002A25A8" w:rsidRPr="00B6326E" w:rsidRDefault="002A25A8" w:rsidP="002A25A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3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72FDF725" w14:textId="77777777" w:rsidR="002A25A8" w:rsidRPr="00B6326E" w:rsidRDefault="002A25A8" w:rsidP="002A25A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</w:t>
                  </w:r>
                </w:p>
              </w:tc>
            </w:tr>
            <w:tr w:rsidR="00335657" w:rsidRPr="00B6326E" w14:paraId="3F8FF375" w14:textId="77777777" w:rsidTr="00AB34D2">
              <w:trPr>
                <w:trHeight w:val="285"/>
              </w:trPr>
              <w:tc>
                <w:tcPr>
                  <w:tcW w:w="4591" w:type="dxa"/>
                  <w:gridSpan w:val="8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4199AD08" w14:textId="77777777" w:rsidR="002A25A8" w:rsidRPr="00B6326E" w:rsidRDefault="00532B65" w:rsidP="001E2EF2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Rudimentary </w:t>
                  </w:r>
                  <w:r w:rsidR="002A25A8"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(wood/bamboo)</w:t>
                  </w:r>
                </w:p>
              </w:tc>
            </w:tr>
            <w:tr w:rsidR="00335657" w:rsidRPr="00B6326E" w14:paraId="47C558D8" w14:textId="77777777" w:rsidTr="00AB34D2">
              <w:trPr>
                <w:trHeight w:val="285"/>
              </w:trPr>
              <w:tc>
                <w:tcPr>
                  <w:tcW w:w="27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107BAA65" w14:textId="77777777" w:rsidR="002A25A8" w:rsidRPr="00B6326E" w:rsidRDefault="004B1EA6" w:rsidP="001E2EF2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Finished wall </w:t>
                  </w:r>
                </w:p>
              </w:tc>
              <w:tc>
                <w:tcPr>
                  <w:tcW w:w="2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7344A4D4" w14:textId="77777777" w:rsidR="002A25A8" w:rsidRPr="00B6326E" w:rsidRDefault="002A25A8" w:rsidP="0073582A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2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2B744570" w14:textId="77777777" w:rsidR="002A25A8" w:rsidRPr="00B6326E" w:rsidRDefault="002A25A8" w:rsidP="0073582A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2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2698AD3C" w14:textId="77777777" w:rsidR="002A25A8" w:rsidRPr="00B6326E" w:rsidRDefault="002A25A8" w:rsidP="0073582A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24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4A3A9E94" w14:textId="77777777" w:rsidR="002A25A8" w:rsidRPr="00B6326E" w:rsidRDefault="002A25A8" w:rsidP="002A25A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2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45E26E0E" w14:textId="77777777" w:rsidR="002A25A8" w:rsidRPr="00B6326E" w:rsidRDefault="002A25A8" w:rsidP="002A25A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3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1AA4E435" w14:textId="77777777" w:rsidR="002A25A8" w:rsidRPr="00B6326E" w:rsidRDefault="002A25A8" w:rsidP="002A25A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3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42D385EB" w14:textId="77777777" w:rsidR="002A25A8" w:rsidRPr="00B6326E" w:rsidRDefault="002A25A8" w:rsidP="002A25A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</w:t>
                  </w:r>
                </w:p>
              </w:tc>
            </w:tr>
            <w:tr w:rsidR="00335657" w:rsidRPr="00B6326E" w14:paraId="6538D2F0" w14:textId="77777777" w:rsidTr="00AB34D2">
              <w:trPr>
                <w:trHeight w:val="285"/>
              </w:trPr>
              <w:tc>
                <w:tcPr>
                  <w:tcW w:w="4591" w:type="dxa"/>
                  <w:gridSpan w:val="8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78EE3374" w14:textId="7F686787" w:rsidR="002A25A8" w:rsidRPr="00B6326E" w:rsidRDefault="002A25A8" w:rsidP="001E2EF2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360" w:lineRule="auto"/>
                    <w:ind w:left="360" w:firstLine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Other </w:t>
                  </w:r>
                  <w:r w:rsidR="0073582A"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(specify)</w:t>
                  </w:r>
                </w:p>
              </w:tc>
            </w:tr>
          </w:tbl>
          <w:p w14:paraId="50012D4F" w14:textId="77777777" w:rsidR="00453874" w:rsidRPr="00B6326E" w:rsidRDefault="0045387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8" w:type="dxa"/>
          </w:tcPr>
          <w:p w14:paraId="58340DA8" w14:textId="77777777" w:rsidR="00453874" w:rsidRPr="00B6326E" w:rsidRDefault="0045387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35657" w:rsidRPr="00B6326E" w14:paraId="5D53AAA6" w14:textId="77777777" w:rsidTr="00335657">
        <w:trPr>
          <w:trHeight w:val="150"/>
        </w:trPr>
        <w:tc>
          <w:tcPr>
            <w:tcW w:w="720" w:type="dxa"/>
          </w:tcPr>
          <w:p w14:paraId="02D1AC37" w14:textId="1BD47FBB" w:rsidR="00453874" w:rsidRPr="00B6326E" w:rsidRDefault="00F854FA" w:rsidP="000C11C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0C11C5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2766" w:type="dxa"/>
          </w:tcPr>
          <w:p w14:paraId="40C87673" w14:textId="5683F328" w:rsidR="00453874" w:rsidRPr="00B6326E" w:rsidRDefault="004B1EA6" w:rsidP="004B1EA6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hat is the main material of </w:t>
            </w:r>
            <w:r w:rsidR="000376F5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roof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this dwelling?</w:t>
            </w:r>
          </w:p>
        </w:tc>
        <w:tc>
          <w:tcPr>
            <w:tcW w:w="4614" w:type="dxa"/>
          </w:tcPr>
          <w:tbl>
            <w:tblPr>
              <w:tblW w:w="5812" w:type="dxa"/>
              <w:tblLayout w:type="fixed"/>
              <w:tblLook w:val="04A0" w:firstRow="1" w:lastRow="0" w:firstColumn="1" w:lastColumn="0" w:noHBand="0" w:noVBand="1"/>
            </w:tblPr>
            <w:tblGrid>
              <w:gridCol w:w="236"/>
              <w:gridCol w:w="2925"/>
              <w:gridCol w:w="245"/>
              <w:gridCol w:w="236"/>
              <w:gridCol w:w="1481"/>
              <w:gridCol w:w="342"/>
              <w:gridCol w:w="347"/>
            </w:tblGrid>
            <w:tr w:rsidR="0073582A" w:rsidRPr="00B6326E" w14:paraId="16BFE13B" w14:textId="77777777" w:rsidTr="00DC4DF7">
              <w:trPr>
                <w:trHeight w:val="285"/>
              </w:trPr>
              <w:tc>
                <w:tcPr>
                  <w:tcW w:w="316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1B3E04B5" w14:textId="77777777" w:rsidR="00DC4DF7" w:rsidRPr="00B6326E" w:rsidRDefault="0073582A" w:rsidP="001E2EF2">
                  <w:pPr>
                    <w:pStyle w:val="ListParagraph"/>
                    <w:numPr>
                      <w:ilvl w:val="0"/>
                      <w:numId w:val="13"/>
                    </w:numPr>
                    <w:spacing w:after="0" w:line="240" w:lineRule="auto"/>
                    <w:ind w:right="-1515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Thatch (leaf)</w:t>
                  </w:r>
                  <w:r w:rsidR="00DC4DF7"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 </w:t>
                  </w:r>
                </w:p>
                <w:p w14:paraId="486D7196" w14:textId="77777777" w:rsidR="00DC4DF7" w:rsidRPr="00B6326E" w:rsidRDefault="00DC4DF7" w:rsidP="001E2EF2">
                  <w:pPr>
                    <w:pStyle w:val="ListParagraph"/>
                    <w:numPr>
                      <w:ilvl w:val="0"/>
                      <w:numId w:val="13"/>
                    </w:numPr>
                    <w:spacing w:after="0" w:line="240" w:lineRule="auto"/>
                    <w:ind w:right="-1515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Finished (concrete) </w:t>
                  </w:r>
                </w:p>
                <w:p w14:paraId="0B0BA6C3" w14:textId="77777777" w:rsidR="00DC4DF7" w:rsidRPr="00B6326E" w:rsidRDefault="00DC4DF7" w:rsidP="001E2EF2">
                  <w:pPr>
                    <w:pStyle w:val="ListParagraph"/>
                    <w:numPr>
                      <w:ilvl w:val="0"/>
                      <w:numId w:val="13"/>
                    </w:numPr>
                    <w:spacing w:after="0" w:line="240" w:lineRule="auto"/>
                    <w:ind w:right="-1515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Corrugated iron </w:t>
                  </w:r>
                </w:p>
                <w:p w14:paraId="6574E3A8" w14:textId="5D93C1F7" w:rsidR="0073582A" w:rsidRPr="00B6326E" w:rsidRDefault="00DC4DF7" w:rsidP="001E2EF2">
                  <w:pPr>
                    <w:pStyle w:val="ListParagraph"/>
                    <w:numPr>
                      <w:ilvl w:val="0"/>
                      <w:numId w:val="13"/>
                    </w:numPr>
                    <w:spacing w:after="0" w:line="240" w:lineRule="auto"/>
                    <w:ind w:right="-1515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Other (specify) _______________</w:t>
                  </w:r>
                </w:p>
              </w:tc>
              <w:tc>
                <w:tcPr>
                  <w:tcW w:w="24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504E989E" w14:textId="24BE2FBE" w:rsidR="0073582A" w:rsidRPr="00B6326E" w:rsidRDefault="0073582A" w:rsidP="00DC4DF7">
                  <w:pPr>
                    <w:spacing w:after="0" w:line="240" w:lineRule="auto"/>
                    <w:ind w:left="36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2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</w:tcPr>
                <w:p w14:paraId="7DD35454" w14:textId="77777777" w:rsidR="0073582A" w:rsidRPr="00B6326E" w:rsidRDefault="0073582A" w:rsidP="00DC4DF7">
                  <w:pPr>
                    <w:spacing w:after="0" w:line="240" w:lineRule="auto"/>
                    <w:ind w:left="36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148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7241D783" w14:textId="486F19DE" w:rsidR="0073582A" w:rsidRPr="00B6326E" w:rsidRDefault="0073582A" w:rsidP="00DC4DF7">
                  <w:pPr>
                    <w:spacing w:after="0" w:line="240" w:lineRule="auto"/>
                    <w:ind w:left="36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3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62F5AEEE" w14:textId="238AB10D" w:rsidR="0073582A" w:rsidRPr="00B6326E" w:rsidRDefault="0073582A" w:rsidP="00DC4DF7">
                  <w:pPr>
                    <w:spacing w:after="0" w:line="240" w:lineRule="auto"/>
                    <w:ind w:left="36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3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0644C17F" w14:textId="5C05E8CA" w:rsidR="0073582A" w:rsidRPr="00B6326E" w:rsidRDefault="0073582A" w:rsidP="00DC4DF7">
                  <w:pPr>
                    <w:spacing w:after="0" w:line="240" w:lineRule="auto"/>
                    <w:ind w:left="36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73582A" w:rsidRPr="00B6326E" w14:paraId="0D261A93" w14:textId="77777777" w:rsidTr="00DC4DF7">
              <w:trPr>
                <w:trHeight w:val="90"/>
              </w:trPr>
              <w:tc>
                <w:tcPr>
                  <w:tcW w:w="2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</w:tcPr>
                <w:p w14:paraId="39C0381E" w14:textId="77777777" w:rsidR="0073582A" w:rsidRPr="00B6326E" w:rsidRDefault="0073582A" w:rsidP="001E2EF2">
                  <w:pPr>
                    <w:pStyle w:val="ListParagraph"/>
                    <w:numPr>
                      <w:ilvl w:val="0"/>
                      <w:numId w:val="5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5576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5A3061D5" w14:textId="4BBBC529" w:rsidR="0073582A" w:rsidRPr="00B6326E" w:rsidRDefault="0073582A" w:rsidP="00DC4DF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52CCECCF" w14:textId="77777777" w:rsidR="00453874" w:rsidRPr="00B6326E" w:rsidRDefault="0045387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8" w:type="dxa"/>
          </w:tcPr>
          <w:p w14:paraId="1AA5950C" w14:textId="77777777" w:rsidR="00453874" w:rsidRPr="00B6326E" w:rsidRDefault="0045387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35657" w:rsidRPr="00B6326E" w14:paraId="3C434728" w14:textId="77777777" w:rsidTr="00DC4DF7">
        <w:trPr>
          <w:trHeight w:val="1160"/>
        </w:trPr>
        <w:tc>
          <w:tcPr>
            <w:tcW w:w="720" w:type="dxa"/>
          </w:tcPr>
          <w:p w14:paraId="6DC69278" w14:textId="0459B2E5" w:rsidR="00453874" w:rsidRPr="00B6326E" w:rsidRDefault="00F854FA" w:rsidP="000C11C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0C11C5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2766" w:type="dxa"/>
          </w:tcPr>
          <w:p w14:paraId="75EE0292" w14:textId="07A8DAA8" w:rsidR="00453874" w:rsidRPr="00B6326E" w:rsidRDefault="004B1EA6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hat is the main material of the </w:t>
            </w:r>
            <w:r w:rsidR="00694566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l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o</w:t>
            </w:r>
            <w:r w:rsidR="00694566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 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 this dwelling? </w:t>
            </w:r>
          </w:p>
        </w:tc>
        <w:tc>
          <w:tcPr>
            <w:tcW w:w="4614" w:type="dxa"/>
          </w:tcPr>
          <w:tbl>
            <w:tblPr>
              <w:tblW w:w="4786" w:type="dxa"/>
              <w:tblLayout w:type="fixed"/>
              <w:tblLook w:val="04A0" w:firstRow="1" w:lastRow="0" w:firstColumn="1" w:lastColumn="0" w:noHBand="0" w:noVBand="1"/>
            </w:tblPr>
            <w:tblGrid>
              <w:gridCol w:w="3615"/>
              <w:gridCol w:w="245"/>
              <w:gridCol w:w="236"/>
              <w:gridCol w:w="342"/>
              <w:gridCol w:w="342"/>
              <w:gridCol w:w="6"/>
            </w:tblGrid>
            <w:tr w:rsidR="00335657" w:rsidRPr="00B6326E" w14:paraId="5E74BDAD" w14:textId="77777777" w:rsidTr="00AB34D2">
              <w:trPr>
                <w:gridAfter w:val="1"/>
                <w:wAfter w:w="6" w:type="dxa"/>
                <w:trHeight w:val="285"/>
              </w:trPr>
              <w:tc>
                <w:tcPr>
                  <w:tcW w:w="3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46E59A58" w14:textId="77777777" w:rsidR="002A25A8" w:rsidRPr="00B6326E" w:rsidRDefault="002A25A8" w:rsidP="001E2EF2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Natural (earth/sand)</w:t>
                  </w:r>
                </w:p>
              </w:tc>
              <w:tc>
                <w:tcPr>
                  <w:tcW w:w="24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715EECD2" w14:textId="77777777" w:rsidR="002A25A8" w:rsidRPr="00B6326E" w:rsidRDefault="002A25A8" w:rsidP="002A25A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2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61B01FBC" w14:textId="77777777" w:rsidR="002A25A8" w:rsidRPr="00B6326E" w:rsidRDefault="002A25A8" w:rsidP="002A25A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3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3CBE5B6B" w14:textId="77777777" w:rsidR="002A25A8" w:rsidRPr="00B6326E" w:rsidRDefault="002A25A8" w:rsidP="002A25A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3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6DC5F5D4" w14:textId="77777777" w:rsidR="002A25A8" w:rsidRPr="00B6326E" w:rsidRDefault="002A25A8" w:rsidP="002A25A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</w:t>
                  </w:r>
                </w:p>
              </w:tc>
            </w:tr>
            <w:tr w:rsidR="00335657" w:rsidRPr="00B6326E" w14:paraId="164B3F2E" w14:textId="77777777" w:rsidTr="00AB34D2">
              <w:trPr>
                <w:trHeight w:val="285"/>
              </w:trPr>
              <w:tc>
                <w:tcPr>
                  <w:tcW w:w="4786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504DA5B4" w14:textId="59F0E89E" w:rsidR="002A25A8" w:rsidRPr="00B6326E" w:rsidRDefault="00AB34D2" w:rsidP="001E2EF2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Dung </w:t>
                  </w:r>
                </w:p>
                <w:p w14:paraId="5042F156" w14:textId="0ECBFD14" w:rsidR="000376F5" w:rsidRPr="00B6326E" w:rsidRDefault="000376F5" w:rsidP="001E2EF2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Finished</w:t>
                  </w:r>
                  <w:r w:rsidR="00AB34D2"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 </w:t>
                  </w: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floor </w:t>
                  </w:r>
                  <w:r w:rsidR="00AB34D2"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(cement, tile, brink)</w:t>
                  </w:r>
                </w:p>
                <w:p w14:paraId="3F9D72D6" w14:textId="04BFE1B8" w:rsidR="000376F5" w:rsidRPr="00B6326E" w:rsidRDefault="000376F5" w:rsidP="001E2EF2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Other (specify)</w:t>
                  </w:r>
                </w:p>
              </w:tc>
            </w:tr>
          </w:tbl>
          <w:p w14:paraId="14A69771" w14:textId="77777777" w:rsidR="00453874" w:rsidRPr="00B6326E" w:rsidRDefault="0045387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8" w:type="dxa"/>
          </w:tcPr>
          <w:p w14:paraId="560C9880" w14:textId="77777777" w:rsidR="00453874" w:rsidRPr="00B6326E" w:rsidRDefault="0045387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35657" w:rsidRPr="00B6326E" w14:paraId="5B65A12A" w14:textId="77777777" w:rsidTr="00335657">
        <w:trPr>
          <w:trHeight w:val="120"/>
        </w:trPr>
        <w:tc>
          <w:tcPr>
            <w:tcW w:w="720" w:type="dxa"/>
          </w:tcPr>
          <w:p w14:paraId="7C0DAF81" w14:textId="12C3D771" w:rsidR="00453874" w:rsidRPr="00B6326E" w:rsidRDefault="00F854FA" w:rsidP="000C11C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0C11C5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  <w:tc>
          <w:tcPr>
            <w:tcW w:w="2766" w:type="dxa"/>
          </w:tcPr>
          <w:p w14:paraId="3412F03C" w14:textId="6675C599" w:rsidR="00453874" w:rsidRPr="00B6326E" w:rsidRDefault="004B1EA6" w:rsidP="004B1EA6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hat is the main </w:t>
            </w:r>
            <w:r w:rsidR="0074478F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urce of drinking </w:t>
            </w:r>
            <w:r w:rsidR="000376F5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ater?</w:t>
            </w:r>
          </w:p>
        </w:tc>
        <w:tc>
          <w:tcPr>
            <w:tcW w:w="4614" w:type="dxa"/>
          </w:tcPr>
          <w:tbl>
            <w:tblPr>
              <w:tblW w:w="6459" w:type="dxa"/>
              <w:tblLayout w:type="fixed"/>
              <w:tblLook w:val="04A0" w:firstRow="1" w:lastRow="0" w:firstColumn="1" w:lastColumn="0" w:noHBand="0" w:noVBand="1"/>
            </w:tblPr>
            <w:tblGrid>
              <w:gridCol w:w="4335"/>
              <w:gridCol w:w="236"/>
              <w:gridCol w:w="236"/>
              <w:gridCol w:w="236"/>
              <w:gridCol w:w="66"/>
              <w:gridCol w:w="170"/>
              <w:gridCol w:w="236"/>
              <w:gridCol w:w="236"/>
              <w:gridCol w:w="236"/>
              <w:gridCol w:w="236"/>
              <w:gridCol w:w="236"/>
            </w:tblGrid>
            <w:tr w:rsidR="00335657" w:rsidRPr="00B6326E" w14:paraId="1BAB654E" w14:textId="77777777" w:rsidTr="00DC4DF7">
              <w:trPr>
                <w:gridAfter w:val="6"/>
                <w:wAfter w:w="1350" w:type="dxa"/>
                <w:trHeight w:val="285"/>
              </w:trPr>
              <w:tc>
                <w:tcPr>
                  <w:tcW w:w="5109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5596F7C0" w14:textId="19670AC2" w:rsidR="0074478F" w:rsidRPr="00B6326E" w:rsidRDefault="00D82C9C" w:rsidP="001E2EF2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piped water </w:t>
                  </w:r>
                </w:p>
              </w:tc>
            </w:tr>
            <w:tr w:rsidR="00335657" w:rsidRPr="00B6326E" w14:paraId="343E4ECC" w14:textId="77777777" w:rsidTr="00DC4DF7">
              <w:trPr>
                <w:gridAfter w:val="6"/>
                <w:wAfter w:w="1350" w:type="dxa"/>
                <w:trHeight w:val="285"/>
              </w:trPr>
              <w:tc>
                <w:tcPr>
                  <w:tcW w:w="5109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1387AE30" w14:textId="27B3CF81" w:rsidR="00D82C9C" w:rsidRPr="00B6326E" w:rsidRDefault="00D82C9C" w:rsidP="001E2EF2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open well</w:t>
                  </w:r>
                </w:p>
                <w:p w14:paraId="195A3209" w14:textId="1794F02F" w:rsidR="0074478F" w:rsidRPr="00B6326E" w:rsidRDefault="00D82C9C" w:rsidP="001E2EF2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covered well / borehole</w:t>
                  </w:r>
                </w:p>
              </w:tc>
            </w:tr>
            <w:tr w:rsidR="00335657" w:rsidRPr="00B6326E" w14:paraId="63C110AB" w14:textId="77777777" w:rsidTr="00DC4DF7">
              <w:trPr>
                <w:trHeight w:val="285"/>
              </w:trPr>
              <w:tc>
                <w:tcPr>
                  <w:tcW w:w="43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39935AB1" w14:textId="6BA1E65D" w:rsidR="0074478F" w:rsidRPr="00B6326E" w:rsidRDefault="00D82C9C" w:rsidP="001E2EF2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spring</w:t>
                  </w:r>
                </w:p>
                <w:p w14:paraId="66E24947" w14:textId="1264B27F" w:rsidR="00D82C9C" w:rsidRPr="00B6326E" w:rsidRDefault="00D82C9C" w:rsidP="001E2EF2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Surface water </w:t>
                  </w:r>
                  <w:r w:rsidR="007146F9"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(river, stream)</w:t>
                  </w:r>
                </w:p>
                <w:p w14:paraId="3B559B79" w14:textId="77777777" w:rsidR="007146F9" w:rsidRPr="00B6326E" w:rsidRDefault="007146F9" w:rsidP="001E2EF2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Rain water</w:t>
                  </w:r>
                </w:p>
                <w:p w14:paraId="5561C58B" w14:textId="30AEC202" w:rsidR="007146F9" w:rsidRPr="00B6326E" w:rsidRDefault="007146F9" w:rsidP="001E2EF2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B6326E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 Other (specify)</w:t>
                  </w:r>
                </w:p>
              </w:tc>
              <w:tc>
                <w:tcPr>
                  <w:tcW w:w="2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22E452BE" w14:textId="7B089C91" w:rsidR="0074478F" w:rsidRPr="00B6326E" w:rsidRDefault="0074478F" w:rsidP="001E2EF2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2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2C47166C" w14:textId="19AD40E6" w:rsidR="0074478F" w:rsidRPr="00B6326E" w:rsidRDefault="0074478F" w:rsidP="001E2EF2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2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3E33E714" w14:textId="7FABF3B4" w:rsidR="0074478F" w:rsidRPr="00B6326E" w:rsidRDefault="0074478F" w:rsidP="001E2EF2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23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6834CCCB" w14:textId="1824C181" w:rsidR="0074478F" w:rsidRPr="00B6326E" w:rsidRDefault="0074478F" w:rsidP="001E2EF2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2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4CA1827A" w14:textId="7129BB75" w:rsidR="0074478F" w:rsidRPr="00B6326E" w:rsidRDefault="0074478F" w:rsidP="001E2EF2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2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6B177063" w14:textId="553EE204" w:rsidR="0074478F" w:rsidRPr="00B6326E" w:rsidRDefault="0074478F" w:rsidP="001E2EF2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2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7D3F7FA5" w14:textId="235999FF" w:rsidR="0074478F" w:rsidRPr="00B6326E" w:rsidRDefault="0074478F" w:rsidP="001E2EF2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2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0810DC8C" w14:textId="4BCE9F89" w:rsidR="0074478F" w:rsidRPr="00B6326E" w:rsidRDefault="0074478F" w:rsidP="001E2EF2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2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bottom"/>
                  <w:hideMark/>
                </w:tcPr>
                <w:p w14:paraId="09E9A73A" w14:textId="529B02F1" w:rsidR="0074478F" w:rsidRPr="00B6326E" w:rsidRDefault="0074478F" w:rsidP="001E2EF2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2EF49C61" w14:textId="77777777" w:rsidR="00453874" w:rsidRPr="00B6326E" w:rsidRDefault="0045387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8" w:type="dxa"/>
          </w:tcPr>
          <w:p w14:paraId="791FFE24" w14:textId="77777777" w:rsidR="00453874" w:rsidRPr="00B6326E" w:rsidRDefault="0045387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35657" w:rsidRPr="00B6326E" w14:paraId="196A855B" w14:textId="77777777" w:rsidTr="00A14363">
        <w:trPr>
          <w:trHeight w:val="1457"/>
        </w:trPr>
        <w:tc>
          <w:tcPr>
            <w:tcW w:w="720" w:type="dxa"/>
          </w:tcPr>
          <w:p w14:paraId="64E4AC49" w14:textId="140865E2" w:rsidR="00453874" w:rsidRPr="00B6326E" w:rsidRDefault="00F854FA" w:rsidP="000C11C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0C11C5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2766" w:type="dxa"/>
          </w:tcPr>
          <w:p w14:paraId="33B2592B" w14:textId="77777777" w:rsidR="00453874" w:rsidRPr="00B6326E" w:rsidRDefault="00EA1FC5" w:rsidP="00EA1FC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hat </w:t>
            </w:r>
            <w:r w:rsidR="00404A54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ind of toilet facility does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embers of your household use</w:t>
            </w:r>
            <w:r w:rsidR="006B6DDF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?</w:t>
            </w:r>
          </w:p>
        </w:tc>
        <w:tc>
          <w:tcPr>
            <w:tcW w:w="4614" w:type="dxa"/>
          </w:tcPr>
          <w:p w14:paraId="06347EE4" w14:textId="7F9209E2" w:rsidR="00A14363" w:rsidRPr="00B6326E" w:rsidRDefault="00A14363" w:rsidP="001E2EF2">
            <w:pPr>
              <w:pStyle w:val="ListParagraph"/>
              <w:numPr>
                <w:ilvl w:val="0"/>
                <w:numId w:val="14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 latrine/bush/ field</w:t>
            </w:r>
          </w:p>
          <w:p w14:paraId="10E02691" w14:textId="6812B367" w:rsidR="00A14363" w:rsidRPr="00B6326E" w:rsidRDefault="00A14363" w:rsidP="001E2EF2">
            <w:pPr>
              <w:pStyle w:val="ListParagraph"/>
              <w:numPr>
                <w:ilvl w:val="0"/>
                <w:numId w:val="14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ditional pit toilet</w:t>
            </w:r>
          </w:p>
          <w:p w14:paraId="2773472C" w14:textId="5D8532B8" w:rsidR="00A14363" w:rsidRPr="00B6326E" w:rsidRDefault="003E2F1A" w:rsidP="001E2EF2">
            <w:pPr>
              <w:pStyle w:val="ListParagraph"/>
              <w:numPr>
                <w:ilvl w:val="0"/>
                <w:numId w:val="14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entilated </w:t>
            </w:r>
            <w:r w:rsidR="00F75AEC" w:rsidRPr="00B632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</w:t>
            </w:r>
            <w:r w:rsidR="00A14363" w:rsidRPr="00B632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t latrine </w:t>
            </w:r>
          </w:p>
          <w:p w14:paraId="5E63FC31" w14:textId="77777777" w:rsidR="00A14363" w:rsidRPr="00B6326E" w:rsidRDefault="00A14363" w:rsidP="001E2EF2">
            <w:pPr>
              <w:pStyle w:val="ListParagraph"/>
              <w:numPr>
                <w:ilvl w:val="0"/>
                <w:numId w:val="14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lush toilet </w:t>
            </w:r>
          </w:p>
          <w:p w14:paraId="7390F935" w14:textId="0C0AC3EC" w:rsidR="00453874" w:rsidRPr="00B6326E" w:rsidRDefault="00A14363" w:rsidP="001E2EF2">
            <w:pPr>
              <w:pStyle w:val="ListParagraph"/>
              <w:numPr>
                <w:ilvl w:val="0"/>
                <w:numId w:val="14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her (specify)</w:t>
            </w:r>
          </w:p>
        </w:tc>
        <w:tc>
          <w:tcPr>
            <w:tcW w:w="1728" w:type="dxa"/>
          </w:tcPr>
          <w:p w14:paraId="1BB5682F" w14:textId="77777777" w:rsidR="00453874" w:rsidRPr="00B6326E" w:rsidRDefault="0045387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35657" w:rsidRPr="00B6326E" w14:paraId="4681B98B" w14:textId="77777777" w:rsidTr="00335657">
        <w:trPr>
          <w:trHeight w:val="165"/>
        </w:trPr>
        <w:tc>
          <w:tcPr>
            <w:tcW w:w="720" w:type="dxa"/>
          </w:tcPr>
          <w:p w14:paraId="268AA2F7" w14:textId="2F231DC3" w:rsidR="00FB45E5" w:rsidRPr="00B6326E" w:rsidRDefault="00A14363" w:rsidP="000C11C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1</w:t>
            </w:r>
            <w:r w:rsidR="00F854FA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  <w:r w:rsidR="000C11C5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2766" w:type="dxa"/>
          </w:tcPr>
          <w:p w14:paraId="2F9AAC55" w14:textId="77777777" w:rsidR="00FB45E5" w:rsidRPr="00B6326E" w:rsidRDefault="00A278A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o you have a bed</w:t>
            </w:r>
            <w:r w:rsidR="004B1EA6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?</w:t>
            </w:r>
          </w:p>
        </w:tc>
        <w:tc>
          <w:tcPr>
            <w:tcW w:w="4614" w:type="dxa"/>
          </w:tcPr>
          <w:p w14:paraId="5BD2011C" w14:textId="2804BC78" w:rsidR="00FB45E5" w:rsidRPr="00B6326E" w:rsidRDefault="005B7A0C" w:rsidP="001E2EF2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  <w:p w14:paraId="22816CE9" w14:textId="3F2FDAE9" w:rsidR="005B7A0C" w:rsidRPr="00B6326E" w:rsidRDefault="00190DBD" w:rsidP="001E2EF2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5B7A0C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o </w:t>
            </w:r>
          </w:p>
        </w:tc>
        <w:tc>
          <w:tcPr>
            <w:tcW w:w="1728" w:type="dxa"/>
          </w:tcPr>
          <w:p w14:paraId="5A3BE309" w14:textId="77777777" w:rsidR="00FB45E5" w:rsidRPr="00B6326E" w:rsidRDefault="00FB45E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35657" w:rsidRPr="00B6326E" w14:paraId="1D4FC33C" w14:textId="77777777" w:rsidTr="00335657">
        <w:trPr>
          <w:trHeight w:val="105"/>
        </w:trPr>
        <w:tc>
          <w:tcPr>
            <w:tcW w:w="720" w:type="dxa"/>
          </w:tcPr>
          <w:p w14:paraId="79B7EB33" w14:textId="4A1633E2" w:rsidR="00FB45E5" w:rsidRPr="00B6326E" w:rsidRDefault="00A14363" w:rsidP="000C11C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0C11C5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2766" w:type="dxa"/>
          </w:tcPr>
          <w:p w14:paraId="1FC6FE56" w14:textId="77777777" w:rsidR="00FB45E5" w:rsidRPr="00B6326E" w:rsidRDefault="004455B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hich source of energy you used for cooking?</w:t>
            </w:r>
          </w:p>
        </w:tc>
        <w:tc>
          <w:tcPr>
            <w:tcW w:w="4614" w:type="dxa"/>
          </w:tcPr>
          <w:p w14:paraId="3017F7FE" w14:textId="502444D9" w:rsidR="00FB45E5" w:rsidRPr="00B6326E" w:rsidRDefault="00A14363" w:rsidP="001E2EF2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lectricity</w:t>
            </w:r>
            <w:r w:rsidR="004455B2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stove</w:t>
            </w:r>
          </w:p>
          <w:p w14:paraId="2291A171" w14:textId="0C221926" w:rsidR="004455B2" w:rsidRPr="00B6326E" w:rsidRDefault="00FB42BC" w:rsidP="001E2EF2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</w:t>
            </w:r>
            <w:r w:rsidR="004455B2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od/grass</w:t>
            </w:r>
          </w:p>
          <w:p w14:paraId="47EB418B" w14:textId="081B5585" w:rsidR="004455B2" w:rsidRPr="00B6326E" w:rsidRDefault="00FB42BC" w:rsidP="001E2EF2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</w:t>
            </w:r>
            <w:r w:rsidR="000A3F62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rcoal</w:t>
            </w:r>
          </w:p>
        </w:tc>
        <w:tc>
          <w:tcPr>
            <w:tcW w:w="1728" w:type="dxa"/>
          </w:tcPr>
          <w:p w14:paraId="273E5501" w14:textId="77777777" w:rsidR="00FB45E5" w:rsidRPr="00B6326E" w:rsidRDefault="00FB45E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35657" w:rsidRPr="00B6326E" w14:paraId="0D84412D" w14:textId="77777777" w:rsidTr="00A14363">
        <w:trPr>
          <w:trHeight w:val="935"/>
        </w:trPr>
        <w:tc>
          <w:tcPr>
            <w:tcW w:w="720" w:type="dxa"/>
          </w:tcPr>
          <w:p w14:paraId="18018D4C" w14:textId="065CF5BE" w:rsidR="00FB45E5" w:rsidRPr="00B6326E" w:rsidRDefault="00A14363" w:rsidP="000C11C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0C11C5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  <w:tc>
          <w:tcPr>
            <w:tcW w:w="2766" w:type="dxa"/>
          </w:tcPr>
          <w:p w14:paraId="0E964E71" w14:textId="77777777" w:rsidR="00FB45E5" w:rsidRPr="00B6326E" w:rsidRDefault="004455B2" w:rsidP="0061763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here do you </w:t>
            </w:r>
            <w:r w:rsidR="0061763C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repare 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od?</w:t>
            </w:r>
          </w:p>
        </w:tc>
        <w:tc>
          <w:tcPr>
            <w:tcW w:w="4614" w:type="dxa"/>
          </w:tcPr>
          <w:p w14:paraId="374BF083" w14:textId="29119651" w:rsidR="00FB45E5" w:rsidRPr="00B6326E" w:rsidRDefault="00FB42BC" w:rsidP="001E2EF2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</w:t>
            </w:r>
            <w:r w:rsidR="004455B2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 building /outside</w:t>
            </w:r>
          </w:p>
          <w:p w14:paraId="7756928D" w14:textId="69F56EC6" w:rsidR="004455B2" w:rsidRPr="00B6326E" w:rsidRDefault="004455B2" w:rsidP="001E2EF2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 separate building/at home</w:t>
            </w:r>
          </w:p>
          <w:p w14:paraId="4F411792" w14:textId="4AD02DB2" w:rsidR="004455B2" w:rsidRPr="00B6326E" w:rsidRDefault="00FB42BC" w:rsidP="001E2EF2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</w:t>
            </w:r>
            <w:r w:rsidR="004455B2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ve separate building/kitchen</w:t>
            </w:r>
          </w:p>
        </w:tc>
        <w:tc>
          <w:tcPr>
            <w:tcW w:w="1728" w:type="dxa"/>
          </w:tcPr>
          <w:p w14:paraId="0F3208B2" w14:textId="77777777" w:rsidR="00FB45E5" w:rsidRPr="00B6326E" w:rsidRDefault="00FB45E5" w:rsidP="00A14363">
            <w:pPr>
              <w:pStyle w:val="ListParagrap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133B4D50" w14:textId="2035C108" w:rsidR="00665EE7" w:rsidRPr="00B6326E" w:rsidRDefault="00665EE7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62E5AD49" w14:textId="24618F80" w:rsidR="004D4EC2" w:rsidRPr="00B6326E" w:rsidRDefault="00665EE7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B6326E">
        <w:rPr>
          <w:rFonts w:ascii="Times New Roman" w:hAnsi="Times New Roman" w:cs="Times New Roman"/>
          <w:color w:val="000000"/>
          <w:sz w:val="24"/>
          <w:szCs w:val="24"/>
        </w:rPr>
        <w:br w:type="page"/>
      </w:r>
    </w:p>
    <w:p w14:paraId="6511A172" w14:textId="7B13B96E" w:rsidR="004D4EC2" w:rsidRPr="00B6326E" w:rsidRDefault="000108A3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6326E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 xml:space="preserve">Section 5: The experience of sexual, emotional and physical violence </w:t>
      </w:r>
    </w:p>
    <w:tbl>
      <w:tblPr>
        <w:tblStyle w:val="TableGrid"/>
        <w:tblW w:w="0" w:type="auto"/>
        <w:tblInd w:w="-252" w:type="dxa"/>
        <w:tblLook w:val="04A0" w:firstRow="1" w:lastRow="0" w:firstColumn="1" w:lastColumn="0" w:noHBand="0" w:noVBand="1"/>
      </w:tblPr>
      <w:tblGrid>
        <w:gridCol w:w="720"/>
        <w:gridCol w:w="4320"/>
        <w:gridCol w:w="2394"/>
        <w:gridCol w:w="2394"/>
      </w:tblGrid>
      <w:tr w:rsidR="000108A3" w:rsidRPr="00B6326E" w14:paraId="10AC0092" w14:textId="77777777" w:rsidTr="004B4805">
        <w:tc>
          <w:tcPr>
            <w:tcW w:w="9828" w:type="dxa"/>
            <w:gridSpan w:val="4"/>
          </w:tcPr>
          <w:p w14:paraId="56FBB06C" w14:textId="214E5A04" w:rsidR="000108A3" w:rsidRPr="00B6326E" w:rsidRDefault="000108A3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Sexual violence </w:t>
            </w:r>
          </w:p>
        </w:tc>
      </w:tr>
      <w:tr w:rsidR="000108A3" w:rsidRPr="00B6326E" w14:paraId="7D57A24F" w14:textId="77777777" w:rsidTr="000108A3">
        <w:tc>
          <w:tcPr>
            <w:tcW w:w="720" w:type="dxa"/>
          </w:tcPr>
          <w:p w14:paraId="319E92A5" w14:textId="55E01E19" w:rsidR="000108A3" w:rsidRPr="00B6326E" w:rsidRDefault="000108A3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3</w:t>
            </w:r>
          </w:p>
        </w:tc>
        <w:tc>
          <w:tcPr>
            <w:tcW w:w="4320" w:type="dxa"/>
          </w:tcPr>
          <w:p w14:paraId="2B6C80DC" w14:textId="6C1D65DB" w:rsidR="000108A3" w:rsidRPr="00B6326E" w:rsidRDefault="00E1226F" w:rsidP="00E1226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ve you ever physically forced to have sexual intercourse against your will in the last 12 months?</w:t>
            </w:r>
          </w:p>
        </w:tc>
        <w:tc>
          <w:tcPr>
            <w:tcW w:w="2394" w:type="dxa"/>
          </w:tcPr>
          <w:p w14:paraId="5919675D" w14:textId="77777777" w:rsidR="000108A3" w:rsidRPr="00B6326E" w:rsidRDefault="00E1226F" w:rsidP="001E2EF2">
            <w:pPr>
              <w:pStyle w:val="ListParagraph"/>
              <w:numPr>
                <w:ilvl w:val="0"/>
                <w:numId w:val="42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Yes </w:t>
            </w:r>
          </w:p>
          <w:p w14:paraId="7C98453F" w14:textId="3478E282" w:rsidR="00E1226F" w:rsidRPr="00B6326E" w:rsidRDefault="00E1226F" w:rsidP="001E2EF2">
            <w:pPr>
              <w:pStyle w:val="ListParagraph"/>
              <w:numPr>
                <w:ilvl w:val="0"/>
                <w:numId w:val="42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2394" w:type="dxa"/>
          </w:tcPr>
          <w:p w14:paraId="78A56D1B" w14:textId="77777777" w:rsidR="000108A3" w:rsidRPr="00B6326E" w:rsidRDefault="000108A3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108A3" w:rsidRPr="00B6326E" w14:paraId="0B43ABBA" w14:textId="77777777" w:rsidTr="000108A3">
        <w:tc>
          <w:tcPr>
            <w:tcW w:w="720" w:type="dxa"/>
          </w:tcPr>
          <w:p w14:paraId="25FABA7F" w14:textId="3E9F47CE" w:rsidR="000108A3" w:rsidRPr="00B6326E" w:rsidRDefault="000108A3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4</w:t>
            </w:r>
          </w:p>
        </w:tc>
        <w:tc>
          <w:tcPr>
            <w:tcW w:w="4320" w:type="dxa"/>
          </w:tcPr>
          <w:p w14:paraId="1ED14F1D" w14:textId="59970C63" w:rsidR="000108A3" w:rsidRPr="00B6326E" w:rsidRDefault="00E1226F" w:rsidP="00E1226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ve you  ever had sex while you did not want it because you were afraid of what the person might do in the last 12 months?</w:t>
            </w:r>
          </w:p>
        </w:tc>
        <w:tc>
          <w:tcPr>
            <w:tcW w:w="2394" w:type="dxa"/>
          </w:tcPr>
          <w:p w14:paraId="1C7A7D83" w14:textId="77777777" w:rsidR="000108A3" w:rsidRPr="00B6326E" w:rsidRDefault="00E1226F" w:rsidP="001E2EF2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Yes </w:t>
            </w:r>
          </w:p>
          <w:p w14:paraId="5ED4CF1E" w14:textId="26990871" w:rsidR="00E1226F" w:rsidRPr="00B6326E" w:rsidRDefault="00E1226F" w:rsidP="001E2EF2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2394" w:type="dxa"/>
          </w:tcPr>
          <w:p w14:paraId="251AABF5" w14:textId="77777777" w:rsidR="000108A3" w:rsidRPr="00B6326E" w:rsidRDefault="000108A3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108A3" w:rsidRPr="00B6326E" w14:paraId="4F00001E" w14:textId="77777777" w:rsidTr="000108A3">
        <w:tc>
          <w:tcPr>
            <w:tcW w:w="720" w:type="dxa"/>
          </w:tcPr>
          <w:p w14:paraId="3E1FAA41" w14:textId="222DB91F" w:rsidR="000108A3" w:rsidRPr="00B6326E" w:rsidRDefault="000108A3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5</w:t>
            </w:r>
          </w:p>
        </w:tc>
        <w:tc>
          <w:tcPr>
            <w:tcW w:w="4320" w:type="dxa"/>
          </w:tcPr>
          <w:p w14:paraId="5FD3557B" w14:textId="419DB0DE" w:rsidR="000108A3" w:rsidRPr="00B6326E" w:rsidRDefault="00E1226F" w:rsidP="00E1226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ve you ever forced to do something sexual that you found humiliating or degrading In the last 12 months?</w:t>
            </w:r>
          </w:p>
        </w:tc>
        <w:tc>
          <w:tcPr>
            <w:tcW w:w="2394" w:type="dxa"/>
          </w:tcPr>
          <w:p w14:paraId="6C07B6D0" w14:textId="77777777" w:rsidR="000108A3" w:rsidRPr="00B6326E" w:rsidRDefault="00E1226F" w:rsidP="001E2EF2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Yes </w:t>
            </w:r>
          </w:p>
          <w:p w14:paraId="49832FAB" w14:textId="557F5DC0" w:rsidR="00E1226F" w:rsidRPr="00B6326E" w:rsidRDefault="00E1226F" w:rsidP="001E2EF2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o </w:t>
            </w:r>
          </w:p>
        </w:tc>
        <w:tc>
          <w:tcPr>
            <w:tcW w:w="2394" w:type="dxa"/>
          </w:tcPr>
          <w:p w14:paraId="48C880BF" w14:textId="77777777" w:rsidR="000108A3" w:rsidRPr="00B6326E" w:rsidRDefault="000108A3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108A3" w:rsidRPr="00B6326E" w14:paraId="34BCA095" w14:textId="77777777" w:rsidTr="004B4805">
        <w:tc>
          <w:tcPr>
            <w:tcW w:w="9828" w:type="dxa"/>
            <w:gridSpan w:val="4"/>
          </w:tcPr>
          <w:p w14:paraId="545DFCEB" w14:textId="7EFD4724" w:rsidR="000108A3" w:rsidRPr="00B6326E" w:rsidRDefault="000108A3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Emotional violence </w:t>
            </w:r>
          </w:p>
        </w:tc>
      </w:tr>
      <w:tr w:rsidR="00E1226F" w:rsidRPr="00B6326E" w14:paraId="7E1AEAC8" w14:textId="77777777" w:rsidTr="00E1226F">
        <w:trPr>
          <w:trHeight w:val="165"/>
        </w:trPr>
        <w:tc>
          <w:tcPr>
            <w:tcW w:w="720" w:type="dxa"/>
          </w:tcPr>
          <w:p w14:paraId="43694C78" w14:textId="65788111" w:rsidR="00E1226F" w:rsidRPr="00B6326E" w:rsidRDefault="00CC60A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6</w:t>
            </w:r>
          </w:p>
        </w:tc>
        <w:tc>
          <w:tcPr>
            <w:tcW w:w="4320" w:type="dxa"/>
          </w:tcPr>
          <w:p w14:paraId="39A7775A" w14:textId="1E69DB73" w:rsidR="00E1226F" w:rsidRPr="00B6326E" w:rsidRDefault="00270CA4" w:rsidP="00270CA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Have you ever insulted that makes </w:t>
            </w:r>
            <w:r w:rsidR="004D515C" w:rsidRPr="00B6326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 feel</w:t>
            </w:r>
            <w:r w:rsidRPr="00B6326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bad about yourself</w:t>
            </w:r>
            <w:r w:rsidR="00030864" w:rsidRPr="00B6326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in the last year</w:t>
            </w:r>
            <w:r w:rsidRPr="00B6326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2394" w:type="dxa"/>
            <w:vMerge w:val="restart"/>
          </w:tcPr>
          <w:p w14:paraId="59670827" w14:textId="77777777" w:rsidR="004D515C" w:rsidRPr="00B6326E" w:rsidRDefault="004D515C" w:rsidP="001E2EF2">
            <w:pPr>
              <w:pStyle w:val="ListParagraph"/>
              <w:numPr>
                <w:ilvl w:val="0"/>
                <w:numId w:val="45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  <w:p w14:paraId="35889A0A" w14:textId="60B0A505" w:rsidR="00E1226F" w:rsidRPr="00B6326E" w:rsidRDefault="004D515C" w:rsidP="004D515C">
            <w:pPr>
              <w:pStyle w:val="ListParagrap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14:paraId="689A96C7" w14:textId="5E4C353F" w:rsidR="004D515C" w:rsidRPr="00B6326E" w:rsidRDefault="004D515C" w:rsidP="004D515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394" w:type="dxa"/>
            <w:vMerge w:val="restart"/>
          </w:tcPr>
          <w:p w14:paraId="0D973D64" w14:textId="77777777" w:rsidR="00E1226F" w:rsidRPr="00B6326E" w:rsidRDefault="00E1226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226F" w:rsidRPr="00B6326E" w14:paraId="49EF80A2" w14:textId="77777777" w:rsidTr="00E1226F">
        <w:trPr>
          <w:trHeight w:val="96"/>
        </w:trPr>
        <w:tc>
          <w:tcPr>
            <w:tcW w:w="720" w:type="dxa"/>
          </w:tcPr>
          <w:p w14:paraId="25F757B6" w14:textId="548A518A" w:rsidR="00E1226F" w:rsidRPr="00B6326E" w:rsidRDefault="00CC60A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7</w:t>
            </w:r>
          </w:p>
        </w:tc>
        <w:tc>
          <w:tcPr>
            <w:tcW w:w="4320" w:type="dxa"/>
          </w:tcPr>
          <w:p w14:paraId="1CECB171" w14:textId="5B687803" w:rsidR="00E1226F" w:rsidRPr="00B6326E" w:rsidRDefault="00A140C5" w:rsidP="00A140C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ve you ever belittled or humiliated them in front of others</w:t>
            </w:r>
            <w:r w:rsidR="00030864" w:rsidRPr="00B6326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in the last year?</w:t>
            </w:r>
          </w:p>
        </w:tc>
        <w:tc>
          <w:tcPr>
            <w:tcW w:w="2394" w:type="dxa"/>
            <w:vMerge/>
          </w:tcPr>
          <w:p w14:paraId="3F600B1A" w14:textId="77777777" w:rsidR="00E1226F" w:rsidRPr="00B6326E" w:rsidRDefault="00E1226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394" w:type="dxa"/>
            <w:vMerge/>
          </w:tcPr>
          <w:p w14:paraId="6296B01F" w14:textId="77777777" w:rsidR="00E1226F" w:rsidRPr="00B6326E" w:rsidRDefault="00E1226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226F" w:rsidRPr="00B6326E" w14:paraId="3DF47909" w14:textId="77777777" w:rsidTr="00E1226F">
        <w:trPr>
          <w:trHeight w:val="150"/>
        </w:trPr>
        <w:tc>
          <w:tcPr>
            <w:tcW w:w="720" w:type="dxa"/>
          </w:tcPr>
          <w:p w14:paraId="49228F7C" w14:textId="1C500EDC" w:rsidR="00E1226F" w:rsidRPr="00B6326E" w:rsidRDefault="00CC60A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8</w:t>
            </w:r>
          </w:p>
        </w:tc>
        <w:tc>
          <w:tcPr>
            <w:tcW w:w="4320" w:type="dxa"/>
          </w:tcPr>
          <w:p w14:paraId="4DE77225" w14:textId="319ED597" w:rsidR="00E1226F" w:rsidRPr="00B6326E" w:rsidRDefault="00A140C5" w:rsidP="00A140C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ve you ever experienced being scared or intimidated purposely by someone</w:t>
            </w:r>
            <w:r w:rsidR="00030864" w:rsidRPr="00B6326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in the last year</w:t>
            </w:r>
            <w:r w:rsidRPr="00B6326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2394" w:type="dxa"/>
          </w:tcPr>
          <w:p w14:paraId="33DC292F" w14:textId="0056949A" w:rsidR="00E1226F" w:rsidRPr="00B6326E" w:rsidRDefault="00D86A65" w:rsidP="001E2EF2">
            <w:pPr>
              <w:pStyle w:val="ListParagraph"/>
              <w:numPr>
                <w:ilvl w:val="0"/>
                <w:numId w:val="46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Yes </w:t>
            </w:r>
          </w:p>
          <w:p w14:paraId="4312D713" w14:textId="3B40EBC3" w:rsidR="00D86A65" w:rsidRPr="00B6326E" w:rsidRDefault="00D86A65" w:rsidP="001E2EF2">
            <w:pPr>
              <w:pStyle w:val="ListParagraph"/>
              <w:numPr>
                <w:ilvl w:val="0"/>
                <w:numId w:val="46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2394" w:type="dxa"/>
          </w:tcPr>
          <w:p w14:paraId="44D1C161" w14:textId="77777777" w:rsidR="00E1226F" w:rsidRPr="00B6326E" w:rsidRDefault="00E1226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226F" w:rsidRPr="00B6326E" w14:paraId="4F5E850F" w14:textId="77777777" w:rsidTr="00E1226F">
        <w:trPr>
          <w:trHeight w:val="165"/>
        </w:trPr>
        <w:tc>
          <w:tcPr>
            <w:tcW w:w="720" w:type="dxa"/>
          </w:tcPr>
          <w:p w14:paraId="1A72DD76" w14:textId="4656C0B9" w:rsidR="00E1226F" w:rsidRPr="00B6326E" w:rsidRDefault="00CC60A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9</w:t>
            </w:r>
          </w:p>
        </w:tc>
        <w:tc>
          <w:tcPr>
            <w:tcW w:w="4320" w:type="dxa"/>
          </w:tcPr>
          <w:p w14:paraId="43A6BD53" w14:textId="4895B072" w:rsidR="00E1226F" w:rsidRPr="00B6326E" w:rsidRDefault="00A140C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ve you ever being threatened to hurt you by someone</w:t>
            </w:r>
            <w:r w:rsidR="00030864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the last year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? </w:t>
            </w:r>
          </w:p>
        </w:tc>
        <w:tc>
          <w:tcPr>
            <w:tcW w:w="2394" w:type="dxa"/>
          </w:tcPr>
          <w:p w14:paraId="611801E2" w14:textId="77777777" w:rsidR="00E1226F" w:rsidRPr="00B6326E" w:rsidRDefault="00D86A65" w:rsidP="001E2EF2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  <w:p w14:paraId="6EBA019A" w14:textId="09DD8CD4" w:rsidR="00D86A65" w:rsidRPr="00B6326E" w:rsidRDefault="00D86A65" w:rsidP="001E2EF2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2394" w:type="dxa"/>
          </w:tcPr>
          <w:p w14:paraId="70DC52B9" w14:textId="77777777" w:rsidR="00E1226F" w:rsidRPr="00B6326E" w:rsidRDefault="00E1226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0C5" w:rsidRPr="00B6326E" w14:paraId="19F203A9" w14:textId="77777777" w:rsidTr="004B4805">
        <w:trPr>
          <w:trHeight w:val="96"/>
        </w:trPr>
        <w:tc>
          <w:tcPr>
            <w:tcW w:w="9828" w:type="dxa"/>
            <w:gridSpan w:val="4"/>
          </w:tcPr>
          <w:p w14:paraId="14519C9E" w14:textId="710D3096" w:rsidR="00A140C5" w:rsidRPr="00B6326E" w:rsidRDefault="00A140C5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Physical violence </w:t>
            </w:r>
          </w:p>
        </w:tc>
      </w:tr>
      <w:tr w:rsidR="00E1226F" w:rsidRPr="00B6326E" w14:paraId="508D39D5" w14:textId="77777777" w:rsidTr="00E1226F">
        <w:trPr>
          <w:trHeight w:val="135"/>
        </w:trPr>
        <w:tc>
          <w:tcPr>
            <w:tcW w:w="720" w:type="dxa"/>
          </w:tcPr>
          <w:p w14:paraId="7A255C05" w14:textId="092C58E5" w:rsidR="00E1226F" w:rsidRPr="00B6326E" w:rsidRDefault="00CC60A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0</w:t>
            </w:r>
          </w:p>
        </w:tc>
        <w:tc>
          <w:tcPr>
            <w:tcW w:w="4320" w:type="dxa"/>
          </w:tcPr>
          <w:p w14:paraId="06482FF5" w14:textId="552D5EAB" w:rsidR="00E1226F" w:rsidRPr="00B6326E" w:rsidRDefault="00A140C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ve you ever being slapped or thrown things at you by someone</w:t>
            </w:r>
            <w:r w:rsidR="00030864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the last year?</w:t>
            </w:r>
          </w:p>
        </w:tc>
        <w:tc>
          <w:tcPr>
            <w:tcW w:w="2394" w:type="dxa"/>
          </w:tcPr>
          <w:p w14:paraId="7F9F6751" w14:textId="77777777" w:rsidR="00E1226F" w:rsidRPr="00B6326E" w:rsidRDefault="00D86A65" w:rsidP="001E2EF2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  <w:p w14:paraId="1A648DAB" w14:textId="3FBD92F0" w:rsidR="00D86A65" w:rsidRPr="00B6326E" w:rsidRDefault="00D86A65" w:rsidP="001E2EF2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2394" w:type="dxa"/>
          </w:tcPr>
          <w:p w14:paraId="1E9B8D6C" w14:textId="77777777" w:rsidR="00E1226F" w:rsidRPr="00B6326E" w:rsidRDefault="00E1226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226F" w:rsidRPr="00B6326E" w14:paraId="62CE2D05" w14:textId="77777777" w:rsidTr="00E1226F">
        <w:trPr>
          <w:trHeight w:val="150"/>
        </w:trPr>
        <w:tc>
          <w:tcPr>
            <w:tcW w:w="720" w:type="dxa"/>
          </w:tcPr>
          <w:p w14:paraId="3115FD2B" w14:textId="214B9393" w:rsidR="00E1226F" w:rsidRPr="00B6326E" w:rsidRDefault="00CC60A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1</w:t>
            </w:r>
          </w:p>
        </w:tc>
        <w:tc>
          <w:tcPr>
            <w:tcW w:w="4320" w:type="dxa"/>
          </w:tcPr>
          <w:p w14:paraId="339E2CBE" w14:textId="67D48525" w:rsidR="00E1226F" w:rsidRPr="00B6326E" w:rsidRDefault="00A140C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ve you ever being pushed/shoved</w:t>
            </w:r>
            <w:r w:rsidR="00030864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the last year?</w:t>
            </w:r>
          </w:p>
        </w:tc>
        <w:tc>
          <w:tcPr>
            <w:tcW w:w="2394" w:type="dxa"/>
          </w:tcPr>
          <w:p w14:paraId="5D210B6B" w14:textId="77777777" w:rsidR="00E1226F" w:rsidRPr="00B6326E" w:rsidRDefault="00D86A65" w:rsidP="001E2EF2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  <w:p w14:paraId="562751DC" w14:textId="55FD3D89" w:rsidR="00D86A65" w:rsidRPr="00B6326E" w:rsidRDefault="00D86A65" w:rsidP="001E2EF2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2394" w:type="dxa"/>
          </w:tcPr>
          <w:p w14:paraId="3D7C40C9" w14:textId="77777777" w:rsidR="00E1226F" w:rsidRPr="00B6326E" w:rsidRDefault="00E1226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226F" w:rsidRPr="00B6326E" w14:paraId="73B3A9C0" w14:textId="77777777" w:rsidTr="00E1226F">
        <w:trPr>
          <w:trHeight w:val="165"/>
        </w:trPr>
        <w:tc>
          <w:tcPr>
            <w:tcW w:w="720" w:type="dxa"/>
          </w:tcPr>
          <w:p w14:paraId="52D0A650" w14:textId="57BFE12F" w:rsidR="00E1226F" w:rsidRPr="00B6326E" w:rsidRDefault="00CC60A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2</w:t>
            </w:r>
          </w:p>
        </w:tc>
        <w:tc>
          <w:tcPr>
            <w:tcW w:w="4320" w:type="dxa"/>
          </w:tcPr>
          <w:p w14:paraId="29893BAE" w14:textId="1ACEA632" w:rsidR="00E1226F" w:rsidRPr="00B6326E" w:rsidRDefault="00A140C5" w:rsidP="00A140C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ve you ever been beaten up with a fist/thrown something that could hurt you</w:t>
            </w:r>
            <w:r w:rsidR="00030864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the last year</w:t>
            </w: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?</w:t>
            </w:r>
          </w:p>
        </w:tc>
        <w:tc>
          <w:tcPr>
            <w:tcW w:w="2394" w:type="dxa"/>
          </w:tcPr>
          <w:p w14:paraId="41A8C86A" w14:textId="77777777" w:rsidR="00E1226F" w:rsidRPr="00B6326E" w:rsidRDefault="00D86A65" w:rsidP="001E2EF2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  <w:p w14:paraId="10C35C47" w14:textId="09D24916" w:rsidR="00D86A65" w:rsidRPr="00B6326E" w:rsidRDefault="00D86A65" w:rsidP="001E2EF2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2394" w:type="dxa"/>
          </w:tcPr>
          <w:p w14:paraId="31B7D002" w14:textId="3442A8E4" w:rsidR="00E1226F" w:rsidRPr="00B6326E" w:rsidRDefault="00E1226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226F" w:rsidRPr="00B6326E" w14:paraId="14881712" w14:textId="77777777" w:rsidTr="00E1226F">
        <w:trPr>
          <w:trHeight w:val="96"/>
        </w:trPr>
        <w:tc>
          <w:tcPr>
            <w:tcW w:w="720" w:type="dxa"/>
          </w:tcPr>
          <w:p w14:paraId="7DB19DE5" w14:textId="031D573D" w:rsidR="00E1226F" w:rsidRPr="00B6326E" w:rsidRDefault="00CC60A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3</w:t>
            </w:r>
          </w:p>
        </w:tc>
        <w:tc>
          <w:tcPr>
            <w:tcW w:w="4320" w:type="dxa"/>
          </w:tcPr>
          <w:p w14:paraId="220344D1" w14:textId="1FC6704B" w:rsidR="00E1226F" w:rsidRPr="00B6326E" w:rsidRDefault="00A140C5" w:rsidP="00A140C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ve you ever being choked/burnt on purpose</w:t>
            </w:r>
            <w:r w:rsidR="00030864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the last year?</w:t>
            </w:r>
          </w:p>
        </w:tc>
        <w:tc>
          <w:tcPr>
            <w:tcW w:w="2394" w:type="dxa"/>
          </w:tcPr>
          <w:p w14:paraId="0ABCE1E6" w14:textId="77777777" w:rsidR="00E1226F" w:rsidRPr="00B6326E" w:rsidRDefault="00D86A65" w:rsidP="001E2EF2">
            <w:pPr>
              <w:pStyle w:val="ListParagraph"/>
              <w:numPr>
                <w:ilvl w:val="0"/>
                <w:numId w:val="51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  <w:p w14:paraId="7273CBAE" w14:textId="3AC1D9CE" w:rsidR="00D86A65" w:rsidRPr="00B6326E" w:rsidRDefault="00D86A65" w:rsidP="001E2EF2">
            <w:pPr>
              <w:pStyle w:val="ListParagraph"/>
              <w:numPr>
                <w:ilvl w:val="0"/>
                <w:numId w:val="51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2394" w:type="dxa"/>
          </w:tcPr>
          <w:p w14:paraId="5F59D688" w14:textId="77777777" w:rsidR="00E1226F" w:rsidRPr="00B6326E" w:rsidRDefault="00E1226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226F" w:rsidRPr="00B6326E" w14:paraId="467DA92E" w14:textId="77777777" w:rsidTr="00E1226F">
        <w:trPr>
          <w:trHeight w:val="111"/>
        </w:trPr>
        <w:tc>
          <w:tcPr>
            <w:tcW w:w="720" w:type="dxa"/>
          </w:tcPr>
          <w:p w14:paraId="035A1473" w14:textId="0B32F54C" w:rsidR="00E1226F" w:rsidRPr="00B6326E" w:rsidRDefault="00CC60A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4</w:t>
            </w:r>
          </w:p>
        </w:tc>
        <w:tc>
          <w:tcPr>
            <w:tcW w:w="4320" w:type="dxa"/>
          </w:tcPr>
          <w:p w14:paraId="31CF295D" w14:textId="28683268" w:rsidR="00E1226F" w:rsidRPr="00B6326E" w:rsidRDefault="00A140C5" w:rsidP="00A140C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ve you ever threatened by someone with/ used a gun</w:t>
            </w:r>
            <w:r w:rsidR="00030864" w:rsidRPr="00B6326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in the last year?</w:t>
            </w:r>
          </w:p>
        </w:tc>
        <w:tc>
          <w:tcPr>
            <w:tcW w:w="2394" w:type="dxa"/>
          </w:tcPr>
          <w:p w14:paraId="79702969" w14:textId="77777777" w:rsidR="00E1226F" w:rsidRPr="00B6326E" w:rsidRDefault="00D86A65" w:rsidP="001E2EF2">
            <w:pPr>
              <w:pStyle w:val="ListParagraph"/>
              <w:numPr>
                <w:ilvl w:val="0"/>
                <w:numId w:val="52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  <w:p w14:paraId="7372A75A" w14:textId="407FA76D" w:rsidR="00D86A65" w:rsidRPr="00B6326E" w:rsidRDefault="00D86A65" w:rsidP="001E2EF2">
            <w:pPr>
              <w:pStyle w:val="ListParagraph"/>
              <w:numPr>
                <w:ilvl w:val="0"/>
                <w:numId w:val="52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2394" w:type="dxa"/>
          </w:tcPr>
          <w:p w14:paraId="108B2E58" w14:textId="77777777" w:rsidR="00E1226F" w:rsidRPr="00B6326E" w:rsidRDefault="00E1226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226F" w:rsidRPr="00B6326E" w14:paraId="4151195D" w14:textId="77777777" w:rsidTr="000108A3">
        <w:trPr>
          <w:trHeight w:val="150"/>
        </w:trPr>
        <w:tc>
          <w:tcPr>
            <w:tcW w:w="720" w:type="dxa"/>
          </w:tcPr>
          <w:p w14:paraId="4437ECF1" w14:textId="5EF1A65E" w:rsidR="00E1226F" w:rsidRPr="00B6326E" w:rsidRDefault="00CC60A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5</w:t>
            </w:r>
          </w:p>
        </w:tc>
        <w:tc>
          <w:tcPr>
            <w:tcW w:w="4320" w:type="dxa"/>
          </w:tcPr>
          <w:p w14:paraId="3089C3F3" w14:textId="56C0E0D0" w:rsidR="00E1226F" w:rsidRPr="00B6326E" w:rsidRDefault="00A140C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ve you ever kicked/beaten up</w:t>
            </w:r>
            <w:r w:rsidR="00030864"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the last year?</w:t>
            </w:r>
          </w:p>
        </w:tc>
        <w:tc>
          <w:tcPr>
            <w:tcW w:w="2394" w:type="dxa"/>
          </w:tcPr>
          <w:p w14:paraId="03F779F1" w14:textId="77777777" w:rsidR="00E1226F" w:rsidRPr="00B6326E" w:rsidRDefault="00D86A65" w:rsidP="001E2EF2">
            <w:pPr>
              <w:pStyle w:val="ListParagraph"/>
              <w:numPr>
                <w:ilvl w:val="0"/>
                <w:numId w:val="53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  <w:p w14:paraId="302F186C" w14:textId="0F8576D8" w:rsidR="00D86A65" w:rsidRPr="00B6326E" w:rsidRDefault="00D86A65" w:rsidP="001E2EF2">
            <w:pPr>
              <w:pStyle w:val="ListParagraph"/>
              <w:numPr>
                <w:ilvl w:val="0"/>
                <w:numId w:val="53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632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2394" w:type="dxa"/>
          </w:tcPr>
          <w:p w14:paraId="19C8A43B" w14:textId="77777777" w:rsidR="00E1226F" w:rsidRPr="00B6326E" w:rsidRDefault="00E1226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706B72C5" w14:textId="480DCBDF" w:rsidR="004D4EC2" w:rsidRPr="00B6326E" w:rsidRDefault="004D4EC2">
      <w:pPr>
        <w:rPr>
          <w:rFonts w:ascii="Times New Roman" w:hAnsi="Times New Roman" w:cs="Times New Roman"/>
          <w:color w:val="000000"/>
          <w:sz w:val="24"/>
          <w:szCs w:val="24"/>
        </w:rPr>
      </w:pPr>
    </w:p>
    <w:sectPr w:rsidR="004D4EC2" w:rsidRPr="00B6326E">
      <w:footerReference w:type="even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418A46" w14:textId="77777777" w:rsidR="002A62F2" w:rsidRDefault="002A62F2" w:rsidP="002D5B1E">
      <w:pPr>
        <w:spacing w:after="0" w:line="240" w:lineRule="auto"/>
      </w:pPr>
      <w:r>
        <w:separator/>
      </w:r>
    </w:p>
  </w:endnote>
  <w:endnote w:type="continuationSeparator" w:id="0">
    <w:p w14:paraId="7DC492DF" w14:textId="77777777" w:rsidR="002A62F2" w:rsidRDefault="002A62F2" w:rsidP="002D5B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86BEC" w14:textId="62364F5F" w:rsidR="00EF04FA" w:rsidRDefault="00EF04F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88FEB11" wp14:editId="7ABC13B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415715037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F9D759A" w14:textId="36B57B39" w:rsidR="00EF04FA" w:rsidRPr="00EF04FA" w:rsidRDefault="00EF04FA" w:rsidP="00EF04FA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F04FA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8FEB1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5F9D759A" w14:textId="36B57B39" w:rsidR="00EF04FA" w:rsidRPr="00EF04FA" w:rsidRDefault="00EF04FA" w:rsidP="00EF04FA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F04FA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27F06" w14:textId="5B234E41" w:rsidR="00EF04FA" w:rsidRDefault="00EF04F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47DFBC3" wp14:editId="6D3B1962">
              <wp:simplePos x="914400" y="943356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408082346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AB43578" w14:textId="0E73EFC6" w:rsidR="00EF04FA" w:rsidRPr="00EF04FA" w:rsidRDefault="00EF04FA" w:rsidP="00EF04FA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F04FA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7DFBC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1AB43578" w14:textId="0E73EFC6" w:rsidR="00EF04FA" w:rsidRPr="00EF04FA" w:rsidRDefault="00EF04FA" w:rsidP="00EF04FA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F04FA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35DB4" w14:textId="78495C57" w:rsidR="00EF04FA" w:rsidRDefault="00EF04F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1686BC5" wp14:editId="16AD5274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405787993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B32AF5C" w14:textId="127E5A88" w:rsidR="00EF04FA" w:rsidRPr="00EF04FA" w:rsidRDefault="00EF04FA" w:rsidP="00EF04FA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F04FA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686BC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6B32AF5C" w14:textId="127E5A88" w:rsidR="00EF04FA" w:rsidRPr="00EF04FA" w:rsidRDefault="00EF04FA" w:rsidP="00EF04FA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F04FA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9F9AD5" w14:textId="77777777" w:rsidR="002A62F2" w:rsidRDefault="002A62F2" w:rsidP="002D5B1E">
      <w:pPr>
        <w:spacing w:after="0" w:line="240" w:lineRule="auto"/>
      </w:pPr>
      <w:r>
        <w:separator/>
      </w:r>
    </w:p>
  </w:footnote>
  <w:footnote w:type="continuationSeparator" w:id="0">
    <w:p w14:paraId="296ADE99" w14:textId="77777777" w:rsidR="002A62F2" w:rsidRDefault="002A62F2" w:rsidP="002D5B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8594E"/>
    <w:multiLevelType w:val="hybridMultilevel"/>
    <w:tmpl w:val="59325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85563"/>
    <w:multiLevelType w:val="hybridMultilevel"/>
    <w:tmpl w:val="5942CA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5F706A"/>
    <w:multiLevelType w:val="hybridMultilevel"/>
    <w:tmpl w:val="E62488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297E00"/>
    <w:multiLevelType w:val="hybridMultilevel"/>
    <w:tmpl w:val="F1E09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8C1F6B"/>
    <w:multiLevelType w:val="hybridMultilevel"/>
    <w:tmpl w:val="738C5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D44021"/>
    <w:multiLevelType w:val="hybridMultilevel"/>
    <w:tmpl w:val="8C32DE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201803"/>
    <w:multiLevelType w:val="hybridMultilevel"/>
    <w:tmpl w:val="BD2A7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903174"/>
    <w:multiLevelType w:val="hybridMultilevel"/>
    <w:tmpl w:val="3202C752"/>
    <w:lvl w:ilvl="0" w:tplc="FC305E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A2217E"/>
    <w:multiLevelType w:val="hybridMultilevel"/>
    <w:tmpl w:val="4EA8E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614228"/>
    <w:multiLevelType w:val="hybridMultilevel"/>
    <w:tmpl w:val="F0DCE0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B83187"/>
    <w:multiLevelType w:val="hybridMultilevel"/>
    <w:tmpl w:val="C84E0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0426AF"/>
    <w:multiLevelType w:val="hybridMultilevel"/>
    <w:tmpl w:val="C2DAA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093370"/>
    <w:multiLevelType w:val="hybridMultilevel"/>
    <w:tmpl w:val="533CB4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5734EB"/>
    <w:multiLevelType w:val="hybridMultilevel"/>
    <w:tmpl w:val="68E6A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8F2B29"/>
    <w:multiLevelType w:val="hybridMultilevel"/>
    <w:tmpl w:val="F0B28E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0374F"/>
    <w:multiLevelType w:val="hybridMultilevel"/>
    <w:tmpl w:val="16BA3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923F0C"/>
    <w:multiLevelType w:val="hybridMultilevel"/>
    <w:tmpl w:val="5A1A0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191A0A"/>
    <w:multiLevelType w:val="hybridMultilevel"/>
    <w:tmpl w:val="F72AA702"/>
    <w:lvl w:ilvl="0" w:tplc="8B8881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8A912F0"/>
    <w:multiLevelType w:val="hybridMultilevel"/>
    <w:tmpl w:val="FCDC1F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F35B74"/>
    <w:multiLevelType w:val="hybridMultilevel"/>
    <w:tmpl w:val="8604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1F4D00"/>
    <w:multiLevelType w:val="hybridMultilevel"/>
    <w:tmpl w:val="22FEB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420890"/>
    <w:multiLevelType w:val="hybridMultilevel"/>
    <w:tmpl w:val="7B9CAE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CA31B5B"/>
    <w:multiLevelType w:val="hybridMultilevel"/>
    <w:tmpl w:val="37E494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D276577"/>
    <w:multiLevelType w:val="hybridMultilevel"/>
    <w:tmpl w:val="4AFCFD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ECE4E66"/>
    <w:multiLevelType w:val="hybridMultilevel"/>
    <w:tmpl w:val="ADC28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078397B"/>
    <w:multiLevelType w:val="hybridMultilevel"/>
    <w:tmpl w:val="2CCA85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79807F7"/>
    <w:multiLevelType w:val="hybridMultilevel"/>
    <w:tmpl w:val="59B4E2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C9134B"/>
    <w:multiLevelType w:val="hybridMultilevel"/>
    <w:tmpl w:val="46300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A2D058B"/>
    <w:multiLevelType w:val="hybridMultilevel"/>
    <w:tmpl w:val="8C2CE1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A5212D2"/>
    <w:multiLevelType w:val="hybridMultilevel"/>
    <w:tmpl w:val="EF74B8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A725D9F"/>
    <w:multiLevelType w:val="hybridMultilevel"/>
    <w:tmpl w:val="FF527C54"/>
    <w:lvl w:ilvl="0" w:tplc="57EA3D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3FA14828"/>
    <w:multiLevelType w:val="multilevel"/>
    <w:tmpl w:val="9E661E0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41785F58"/>
    <w:multiLevelType w:val="hybridMultilevel"/>
    <w:tmpl w:val="D67A8F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4314B7D"/>
    <w:multiLevelType w:val="hybridMultilevel"/>
    <w:tmpl w:val="E59C211C"/>
    <w:lvl w:ilvl="0" w:tplc="7B38B20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81E74BC"/>
    <w:multiLevelType w:val="hybridMultilevel"/>
    <w:tmpl w:val="A7584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A3E6E3B"/>
    <w:multiLevelType w:val="hybridMultilevel"/>
    <w:tmpl w:val="2D520F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8E556E"/>
    <w:multiLevelType w:val="hybridMultilevel"/>
    <w:tmpl w:val="90CA3F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0422D41"/>
    <w:multiLevelType w:val="hybridMultilevel"/>
    <w:tmpl w:val="8A266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0465CF3"/>
    <w:multiLevelType w:val="hybridMultilevel"/>
    <w:tmpl w:val="A95A57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7760F19"/>
    <w:multiLevelType w:val="hybridMultilevel"/>
    <w:tmpl w:val="89E8F1FE"/>
    <w:lvl w:ilvl="0" w:tplc="6DE461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8614C0C"/>
    <w:multiLevelType w:val="hybridMultilevel"/>
    <w:tmpl w:val="A4E444D2"/>
    <w:lvl w:ilvl="0" w:tplc="DE4465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595901FC"/>
    <w:multiLevelType w:val="hybridMultilevel"/>
    <w:tmpl w:val="AE20B5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CCA756D"/>
    <w:multiLevelType w:val="hybridMultilevel"/>
    <w:tmpl w:val="E892A8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09E4E12"/>
    <w:multiLevelType w:val="hybridMultilevel"/>
    <w:tmpl w:val="0EECF160"/>
    <w:lvl w:ilvl="0" w:tplc="42866F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5F534F9"/>
    <w:multiLevelType w:val="hybridMultilevel"/>
    <w:tmpl w:val="EA0ECB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64A5F50"/>
    <w:multiLevelType w:val="hybridMultilevel"/>
    <w:tmpl w:val="B6F6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0625D2"/>
    <w:multiLevelType w:val="hybridMultilevel"/>
    <w:tmpl w:val="E21ABC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A1034A4"/>
    <w:multiLevelType w:val="hybridMultilevel"/>
    <w:tmpl w:val="64C44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A4110F3"/>
    <w:multiLevelType w:val="hybridMultilevel"/>
    <w:tmpl w:val="54F4AD26"/>
    <w:lvl w:ilvl="0" w:tplc="F780B4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6BCC3A2E"/>
    <w:multiLevelType w:val="hybridMultilevel"/>
    <w:tmpl w:val="4E00B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CCE62B1"/>
    <w:multiLevelType w:val="hybridMultilevel"/>
    <w:tmpl w:val="7908A2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D425215"/>
    <w:multiLevelType w:val="hybridMultilevel"/>
    <w:tmpl w:val="BB0E82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D5933DC"/>
    <w:multiLevelType w:val="hybridMultilevel"/>
    <w:tmpl w:val="A664F1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E6C7A54"/>
    <w:multiLevelType w:val="hybridMultilevel"/>
    <w:tmpl w:val="7E5651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F793C33"/>
    <w:multiLevelType w:val="hybridMultilevel"/>
    <w:tmpl w:val="6EC86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50C1832"/>
    <w:multiLevelType w:val="hybridMultilevel"/>
    <w:tmpl w:val="CC1E10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7484A59"/>
    <w:multiLevelType w:val="hybridMultilevel"/>
    <w:tmpl w:val="0C50C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9690F02"/>
    <w:multiLevelType w:val="hybridMultilevel"/>
    <w:tmpl w:val="2BB2BB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AAD134D"/>
    <w:multiLevelType w:val="hybridMultilevel"/>
    <w:tmpl w:val="F5B490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EEB538C"/>
    <w:multiLevelType w:val="hybridMultilevel"/>
    <w:tmpl w:val="E4CC25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FC32B59"/>
    <w:multiLevelType w:val="hybridMultilevel"/>
    <w:tmpl w:val="184C9F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3441169">
    <w:abstractNumId w:val="12"/>
  </w:num>
  <w:num w:numId="2" w16cid:durableId="911695454">
    <w:abstractNumId w:val="38"/>
  </w:num>
  <w:num w:numId="3" w16cid:durableId="1180049322">
    <w:abstractNumId w:val="37"/>
  </w:num>
  <w:num w:numId="4" w16cid:durableId="480276023">
    <w:abstractNumId w:val="5"/>
  </w:num>
  <w:num w:numId="5" w16cid:durableId="1209613024">
    <w:abstractNumId w:val="4"/>
  </w:num>
  <w:num w:numId="6" w16cid:durableId="1751463508">
    <w:abstractNumId w:val="42"/>
  </w:num>
  <w:num w:numId="7" w16cid:durableId="1178815638">
    <w:abstractNumId w:val="26"/>
  </w:num>
  <w:num w:numId="8" w16cid:durableId="40713047">
    <w:abstractNumId w:val="2"/>
  </w:num>
  <w:num w:numId="9" w16cid:durableId="2038315544">
    <w:abstractNumId w:val="55"/>
  </w:num>
  <w:num w:numId="10" w16cid:durableId="1407723160">
    <w:abstractNumId w:val="8"/>
  </w:num>
  <w:num w:numId="11" w16cid:durableId="2035957982">
    <w:abstractNumId w:val="32"/>
  </w:num>
  <w:num w:numId="12" w16cid:durableId="1512841576">
    <w:abstractNumId w:val="56"/>
  </w:num>
  <w:num w:numId="13" w16cid:durableId="1536890102">
    <w:abstractNumId w:val="47"/>
  </w:num>
  <w:num w:numId="14" w16cid:durableId="413938272">
    <w:abstractNumId w:val="35"/>
  </w:num>
  <w:num w:numId="15" w16cid:durableId="2118208415">
    <w:abstractNumId w:val="41"/>
  </w:num>
  <w:num w:numId="16" w16cid:durableId="1087924974">
    <w:abstractNumId w:val="36"/>
  </w:num>
  <w:num w:numId="17" w16cid:durableId="919097217">
    <w:abstractNumId w:val="45"/>
  </w:num>
  <w:num w:numId="18" w16cid:durableId="991955112">
    <w:abstractNumId w:val="34"/>
  </w:num>
  <w:num w:numId="19" w16cid:durableId="18817487">
    <w:abstractNumId w:val="0"/>
  </w:num>
  <w:num w:numId="20" w16cid:durableId="108286767">
    <w:abstractNumId w:val="57"/>
  </w:num>
  <w:num w:numId="21" w16cid:durableId="171573280">
    <w:abstractNumId w:val="16"/>
  </w:num>
  <w:num w:numId="22" w16cid:durableId="1487471719">
    <w:abstractNumId w:val="31"/>
  </w:num>
  <w:num w:numId="23" w16cid:durableId="1146163436">
    <w:abstractNumId w:val="30"/>
  </w:num>
  <w:num w:numId="24" w16cid:durableId="832840277">
    <w:abstractNumId w:val="11"/>
  </w:num>
  <w:num w:numId="25" w16cid:durableId="1057780902">
    <w:abstractNumId w:val="43"/>
  </w:num>
  <w:num w:numId="26" w16cid:durableId="529219157">
    <w:abstractNumId w:val="7"/>
  </w:num>
  <w:num w:numId="27" w16cid:durableId="45878417">
    <w:abstractNumId w:val="40"/>
  </w:num>
  <w:num w:numId="28" w16cid:durableId="635524257">
    <w:abstractNumId w:val="33"/>
  </w:num>
  <w:num w:numId="29" w16cid:durableId="1369063450">
    <w:abstractNumId w:val="39"/>
  </w:num>
  <w:num w:numId="30" w16cid:durableId="306982202">
    <w:abstractNumId w:val="48"/>
  </w:num>
  <w:num w:numId="31" w16cid:durableId="1845322234">
    <w:abstractNumId w:val="17"/>
  </w:num>
  <w:num w:numId="32" w16cid:durableId="339161846">
    <w:abstractNumId w:val="60"/>
  </w:num>
  <w:num w:numId="33" w16cid:durableId="1124735969">
    <w:abstractNumId w:val="29"/>
  </w:num>
  <w:num w:numId="34" w16cid:durableId="518665862">
    <w:abstractNumId w:val="9"/>
  </w:num>
  <w:num w:numId="35" w16cid:durableId="1142111583">
    <w:abstractNumId w:val="14"/>
  </w:num>
  <w:num w:numId="36" w16cid:durableId="1182352480">
    <w:abstractNumId w:val="13"/>
  </w:num>
  <w:num w:numId="37" w16cid:durableId="550309993">
    <w:abstractNumId w:val="23"/>
  </w:num>
  <w:num w:numId="38" w16cid:durableId="1033462012">
    <w:abstractNumId w:val="20"/>
  </w:num>
  <w:num w:numId="39" w16cid:durableId="1466192447">
    <w:abstractNumId w:val="10"/>
  </w:num>
  <w:num w:numId="40" w16cid:durableId="122895569">
    <w:abstractNumId w:val="24"/>
  </w:num>
  <w:num w:numId="41" w16cid:durableId="132139711">
    <w:abstractNumId w:val="19"/>
  </w:num>
  <w:num w:numId="42" w16cid:durableId="1447846724">
    <w:abstractNumId w:val="6"/>
  </w:num>
  <w:num w:numId="43" w16cid:durableId="1790776157">
    <w:abstractNumId w:val="58"/>
  </w:num>
  <w:num w:numId="44" w16cid:durableId="1441415216">
    <w:abstractNumId w:val="54"/>
  </w:num>
  <w:num w:numId="45" w16cid:durableId="1473404724">
    <w:abstractNumId w:val="22"/>
  </w:num>
  <w:num w:numId="46" w16cid:durableId="1161309060">
    <w:abstractNumId w:val="28"/>
  </w:num>
  <w:num w:numId="47" w16cid:durableId="1223522700">
    <w:abstractNumId w:val="53"/>
  </w:num>
  <w:num w:numId="48" w16cid:durableId="977759405">
    <w:abstractNumId w:val="52"/>
  </w:num>
  <w:num w:numId="49" w16cid:durableId="542057188">
    <w:abstractNumId w:val="25"/>
  </w:num>
  <w:num w:numId="50" w16cid:durableId="770127515">
    <w:abstractNumId w:val="18"/>
  </w:num>
  <w:num w:numId="51" w16cid:durableId="1218200143">
    <w:abstractNumId w:val="21"/>
  </w:num>
  <w:num w:numId="52" w16cid:durableId="1461611298">
    <w:abstractNumId w:val="46"/>
  </w:num>
  <w:num w:numId="53" w16cid:durableId="2009208862">
    <w:abstractNumId w:val="49"/>
  </w:num>
  <w:num w:numId="54" w16cid:durableId="1996491949">
    <w:abstractNumId w:val="50"/>
  </w:num>
  <w:num w:numId="55" w16cid:durableId="186528619">
    <w:abstractNumId w:val="1"/>
  </w:num>
  <w:num w:numId="56" w16cid:durableId="2082478676">
    <w:abstractNumId w:val="27"/>
  </w:num>
  <w:num w:numId="57" w16cid:durableId="1921519982">
    <w:abstractNumId w:val="44"/>
  </w:num>
  <w:num w:numId="58" w16cid:durableId="1586457075">
    <w:abstractNumId w:val="15"/>
  </w:num>
  <w:num w:numId="59" w16cid:durableId="964696525">
    <w:abstractNumId w:val="59"/>
  </w:num>
  <w:num w:numId="60" w16cid:durableId="1309893953">
    <w:abstractNumId w:val="3"/>
  </w:num>
  <w:num w:numId="61" w16cid:durableId="332922953">
    <w:abstractNumId w:val="51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zNDA0NzczNbRU0lEKTi0uzszPAykwrAUAFCl7PSwAAAA="/>
  </w:docVars>
  <w:rsids>
    <w:rsidRoot w:val="00FF5901"/>
    <w:rsid w:val="00002149"/>
    <w:rsid w:val="000028C1"/>
    <w:rsid w:val="000108A3"/>
    <w:rsid w:val="000113C7"/>
    <w:rsid w:val="00015A46"/>
    <w:rsid w:val="00016FAE"/>
    <w:rsid w:val="00025274"/>
    <w:rsid w:val="00026C56"/>
    <w:rsid w:val="00030864"/>
    <w:rsid w:val="000376F5"/>
    <w:rsid w:val="0004138C"/>
    <w:rsid w:val="00043E56"/>
    <w:rsid w:val="00046F78"/>
    <w:rsid w:val="000509F7"/>
    <w:rsid w:val="000551A3"/>
    <w:rsid w:val="000566CD"/>
    <w:rsid w:val="000667EB"/>
    <w:rsid w:val="0007036F"/>
    <w:rsid w:val="00070A57"/>
    <w:rsid w:val="000749EE"/>
    <w:rsid w:val="00077365"/>
    <w:rsid w:val="00081A81"/>
    <w:rsid w:val="00086250"/>
    <w:rsid w:val="00086474"/>
    <w:rsid w:val="00090DDF"/>
    <w:rsid w:val="00093193"/>
    <w:rsid w:val="000A3F62"/>
    <w:rsid w:val="000A4183"/>
    <w:rsid w:val="000B1E10"/>
    <w:rsid w:val="000B23CD"/>
    <w:rsid w:val="000C11C5"/>
    <w:rsid w:val="000C54A9"/>
    <w:rsid w:val="000E41A8"/>
    <w:rsid w:val="000E6550"/>
    <w:rsid w:val="000E7584"/>
    <w:rsid w:val="000F1BB4"/>
    <w:rsid w:val="00103638"/>
    <w:rsid w:val="00104C33"/>
    <w:rsid w:val="00105A55"/>
    <w:rsid w:val="00106231"/>
    <w:rsid w:val="00112EDC"/>
    <w:rsid w:val="0011443C"/>
    <w:rsid w:val="001159DA"/>
    <w:rsid w:val="00121331"/>
    <w:rsid w:val="00121B61"/>
    <w:rsid w:val="0012214D"/>
    <w:rsid w:val="00124100"/>
    <w:rsid w:val="00124302"/>
    <w:rsid w:val="0013022B"/>
    <w:rsid w:val="001335A0"/>
    <w:rsid w:val="00143B3B"/>
    <w:rsid w:val="0015115D"/>
    <w:rsid w:val="00152D9D"/>
    <w:rsid w:val="00154F01"/>
    <w:rsid w:val="001550C6"/>
    <w:rsid w:val="00160FEF"/>
    <w:rsid w:val="0016415B"/>
    <w:rsid w:val="0017348F"/>
    <w:rsid w:val="001741BE"/>
    <w:rsid w:val="00174C8B"/>
    <w:rsid w:val="00176FBB"/>
    <w:rsid w:val="00182A43"/>
    <w:rsid w:val="00183FEE"/>
    <w:rsid w:val="00184A58"/>
    <w:rsid w:val="001878C2"/>
    <w:rsid w:val="00190DBD"/>
    <w:rsid w:val="001A020B"/>
    <w:rsid w:val="001A4075"/>
    <w:rsid w:val="001A45E6"/>
    <w:rsid w:val="001A6C4F"/>
    <w:rsid w:val="001A7FA6"/>
    <w:rsid w:val="001B5F3B"/>
    <w:rsid w:val="001B7C94"/>
    <w:rsid w:val="001C7D10"/>
    <w:rsid w:val="001D2F3F"/>
    <w:rsid w:val="001D5914"/>
    <w:rsid w:val="001E2EF2"/>
    <w:rsid w:val="001F66D4"/>
    <w:rsid w:val="00205E07"/>
    <w:rsid w:val="002127E2"/>
    <w:rsid w:val="00214EDC"/>
    <w:rsid w:val="0021634C"/>
    <w:rsid w:val="00217107"/>
    <w:rsid w:val="00241B25"/>
    <w:rsid w:val="002460A8"/>
    <w:rsid w:val="002667E1"/>
    <w:rsid w:val="00266908"/>
    <w:rsid w:val="0026784C"/>
    <w:rsid w:val="00270CA4"/>
    <w:rsid w:val="002861DD"/>
    <w:rsid w:val="00292CAA"/>
    <w:rsid w:val="002A25A8"/>
    <w:rsid w:val="002A62F2"/>
    <w:rsid w:val="002A7EAA"/>
    <w:rsid w:val="002C3F80"/>
    <w:rsid w:val="002C4350"/>
    <w:rsid w:val="002C720F"/>
    <w:rsid w:val="002D23C5"/>
    <w:rsid w:val="002D360B"/>
    <w:rsid w:val="002D5B1E"/>
    <w:rsid w:val="002D7A22"/>
    <w:rsid w:val="002F22EC"/>
    <w:rsid w:val="002F4A71"/>
    <w:rsid w:val="0030389E"/>
    <w:rsid w:val="00310277"/>
    <w:rsid w:val="003145EB"/>
    <w:rsid w:val="00314BE2"/>
    <w:rsid w:val="003174F0"/>
    <w:rsid w:val="00323549"/>
    <w:rsid w:val="00330E33"/>
    <w:rsid w:val="00332BB0"/>
    <w:rsid w:val="003349DD"/>
    <w:rsid w:val="00335657"/>
    <w:rsid w:val="0033665F"/>
    <w:rsid w:val="00336F6B"/>
    <w:rsid w:val="003410F4"/>
    <w:rsid w:val="00343D81"/>
    <w:rsid w:val="00344112"/>
    <w:rsid w:val="003449E3"/>
    <w:rsid w:val="00364490"/>
    <w:rsid w:val="00371A75"/>
    <w:rsid w:val="0037650E"/>
    <w:rsid w:val="00381AD0"/>
    <w:rsid w:val="003830C4"/>
    <w:rsid w:val="00385A2C"/>
    <w:rsid w:val="003A7080"/>
    <w:rsid w:val="003B3C99"/>
    <w:rsid w:val="003B5CF4"/>
    <w:rsid w:val="003C770C"/>
    <w:rsid w:val="003D1F51"/>
    <w:rsid w:val="003E2F1A"/>
    <w:rsid w:val="00404A54"/>
    <w:rsid w:val="00406F8F"/>
    <w:rsid w:val="0041304D"/>
    <w:rsid w:val="004243F1"/>
    <w:rsid w:val="00442031"/>
    <w:rsid w:val="0044275C"/>
    <w:rsid w:val="004455B2"/>
    <w:rsid w:val="0045176B"/>
    <w:rsid w:val="00452390"/>
    <w:rsid w:val="00453874"/>
    <w:rsid w:val="00455F67"/>
    <w:rsid w:val="00456823"/>
    <w:rsid w:val="00457E88"/>
    <w:rsid w:val="00463EBB"/>
    <w:rsid w:val="0047352A"/>
    <w:rsid w:val="0047445C"/>
    <w:rsid w:val="00477639"/>
    <w:rsid w:val="00491E07"/>
    <w:rsid w:val="00493B96"/>
    <w:rsid w:val="004946C6"/>
    <w:rsid w:val="004A321E"/>
    <w:rsid w:val="004A7C05"/>
    <w:rsid w:val="004B1EA6"/>
    <w:rsid w:val="004B4805"/>
    <w:rsid w:val="004B60F6"/>
    <w:rsid w:val="004C0763"/>
    <w:rsid w:val="004D1301"/>
    <w:rsid w:val="004D14EA"/>
    <w:rsid w:val="004D4EC2"/>
    <w:rsid w:val="004D515C"/>
    <w:rsid w:val="004D544E"/>
    <w:rsid w:val="004E2A50"/>
    <w:rsid w:val="004E70E0"/>
    <w:rsid w:val="004F67E6"/>
    <w:rsid w:val="005075E5"/>
    <w:rsid w:val="00514A81"/>
    <w:rsid w:val="00515C18"/>
    <w:rsid w:val="005176FD"/>
    <w:rsid w:val="00525E30"/>
    <w:rsid w:val="005262BB"/>
    <w:rsid w:val="00530BA9"/>
    <w:rsid w:val="00532A86"/>
    <w:rsid w:val="00532B65"/>
    <w:rsid w:val="005341A5"/>
    <w:rsid w:val="005349C4"/>
    <w:rsid w:val="00537E7C"/>
    <w:rsid w:val="005402EB"/>
    <w:rsid w:val="005551AD"/>
    <w:rsid w:val="00555D31"/>
    <w:rsid w:val="00556982"/>
    <w:rsid w:val="00557274"/>
    <w:rsid w:val="00557972"/>
    <w:rsid w:val="0056466D"/>
    <w:rsid w:val="005663EE"/>
    <w:rsid w:val="005745E8"/>
    <w:rsid w:val="00574819"/>
    <w:rsid w:val="0057644B"/>
    <w:rsid w:val="00576D0A"/>
    <w:rsid w:val="005824F5"/>
    <w:rsid w:val="00591652"/>
    <w:rsid w:val="00592FF0"/>
    <w:rsid w:val="005959C6"/>
    <w:rsid w:val="005971B5"/>
    <w:rsid w:val="005B3389"/>
    <w:rsid w:val="005B7A0C"/>
    <w:rsid w:val="005C6DCE"/>
    <w:rsid w:val="005D6144"/>
    <w:rsid w:val="005E1BFB"/>
    <w:rsid w:val="005E45AD"/>
    <w:rsid w:val="005F6637"/>
    <w:rsid w:val="006020D2"/>
    <w:rsid w:val="00602260"/>
    <w:rsid w:val="00606075"/>
    <w:rsid w:val="00607AD3"/>
    <w:rsid w:val="006106A4"/>
    <w:rsid w:val="0061763C"/>
    <w:rsid w:val="006209ED"/>
    <w:rsid w:val="00626BA2"/>
    <w:rsid w:val="00635B8B"/>
    <w:rsid w:val="006404D4"/>
    <w:rsid w:val="00647EA0"/>
    <w:rsid w:val="006543A4"/>
    <w:rsid w:val="00661EA3"/>
    <w:rsid w:val="00664FBD"/>
    <w:rsid w:val="00665EE7"/>
    <w:rsid w:val="006911A8"/>
    <w:rsid w:val="00694566"/>
    <w:rsid w:val="006B6DDF"/>
    <w:rsid w:val="006C22CE"/>
    <w:rsid w:val="006C5851"/>
    <w:rsid w:val="006D1F17"/>
    <w:rsid w:val="006D3C1D"/>
    <w:rsid w:val="006D4DCC"/>
    <w:rsid w:val="006E6A97"/>
    <w:rsid w:val="00700AD1"/>
    <w:rsid w:val="007052BF"/>
    <w:rsid w:val="007117B6"/>
    <w:rsid w:val="007146F9"/>
    <w:rsid w:val="007239A7"/>
    <w:rsid w:val="007240C0"/>
    <w:rsid w:val="00732B1B"/>
    <w:rsid w:val="0073582A"/>
    <w:rsid w:val="00737048"/>
    <w:rsid w:val="007377E2"/>
    <w:rsid w:val="007428D8"/>
    <w:rsid w:val="007431CD"/>
    <w:rsid w:val="0074478F"/>
    <w:rsid w:val="00745487"/>
    <w:rsid w:val="0074661D"/>
    <w:rsid w:val="007574D3"/>
    <w:rsid w:val="00757949"/>
    <w:rsid w:val="00757BBE"/>
    <w:rsid w:val="007612E0"/>
    <w:rsid w:val="00765B00"/>
    <w:rsid w:val="00767E9B"/>
    <w:rsid w:val="00773C5A"/>
    <w:rsid w:val="0077432C"/>
    <w:rsid w:val="00777234"/>
    <w:rsid w:val="00777656"/>
    <w:rsid w:val="00786B9A"/>
    <w:rsid w:val="00792572"/>
    <w:rsid w:val="0079313A"/>
    <w:rsid w:val="007A21A3"/>
    <w:rsid w:val="007A4410"/>
    <w:rsid w:val="007B6A72"/>
    <w:rsid w:val="007B7665"/>
    <w:rsid w:val="007B7DDE"/>
    <w:rsid w:val="007C169A"/>
    <w:rsid w:val="007C21E6"/>
    <w:rsid w:val="007C6152"/>
    <w:rsid w:val="007D1446"/>
    <w:rsid w:val="007D2F32"/>
    <w:rsid w:val="007D3FF1"/>
    <w:rsid w:val="007E0535"/>
    <w:rsid w:val="007E2AE1"/>
    <w:rsid w:val="007E4CB7"/>
    <w:rsid w:val="007E507C"/>
    <w:rsid w:val="007E7CBA"/>
    <w:rsid w:val="007F1910"/>
    <w:rsid w:val="007F41B2"/>
    <w:rsid w:val="007F6A05"/>
    <w:rsid w:val="00802262"/>
    <w:rsid w:val="00806654"/>
    <w:rsid w:val="00810001"/>
    <w:rsid w:val="008127D0"/>
    <w:rsid w:val="00813F02"/>
    <w:rsid w:val="00824C20"/>
    <w:rsid w:val="00834920"/>
    <w:rsid w:val="008349FA"/>
    <w:rsid w:val="0084099C"/>
    <w:rsid w:val="0084352C"/>
    <w:rsid w:val="00847E73"/>
    <w:rsid w:val="00847FC7"/>
    <w:rsid w:val="00850D46"/>
    <w:rsid w:val="0085424F"/>
    <w:rsid w:val="0085778B"/>
    <w:rsid w:val="00862C0C"/>
    <w:rsid w:val="00862C8B"/>
    <w:rsid w:val="008732ED"/>
    <w:rsid w:val="00874026"/>
    <w:rsid w:val="008751F1"/>
    <w:rsid w:val="00881886"/>
    <w:rsid w:val="00882824"/>
    <w:rsid w:val="00884C6A"/>
    <w:rsid w:val="008A3C68"/>
    <w:rsid w:val="008B2AEC"/>
    <w:rsid w:val="008D2431"/>
    <w:rsid w:val="008D33D4"/>
    <w:rsid w:val="008D45EB"/>
    <w:rsid w:val="008D66F8"/>
    <w:rsid w:val="008D7593"/>
    <w:rsid w:val="008E2EAD"/>
    <w:rsid w:val="008E68A5"/>
    <w:rsid w:val="008E6990"/>
    <w:rsid w:val="008F200C"/>
    <w:rsid w:val="008F3F9C"/>
    <w:rsid w:val="008F76E9"/>
    <w:rsid w:val="009019DE"/>
    <w:rsid w:val="00906C7F"/>
    <w:rsid w:val="00910059"/>
    <w:rsid w:val="009133B5"/>
    <w:rsid w:val="0092119E"/>
    <w:rsid w:val="009269B8"/>
    <w:rsid w:val="00933B8B"/>
    <w:rsid w:val="00935583"/>
    <w:rsid w:val="0094503C"/>
    <w:rsid w:val="00957D59"/>
    <w:rsid w:val="00961E4D"/>
    <w:rsid w:val="00962018"/>
    <w:rsid w:val="00965528"/>
    <w:rsid w:val="009735F2"/>
    <w:rsid w:val="00977673"/>
    <w:rsid w:val="009779BA"/>
    <w:rsid w:val="00980976"/>
    <w:rsid w:val="00982C9B"/>
    <w:rsid w:val="00986886"/>
    <w:rsid w:val="00990229"/>
    <w:rsid w:val="009A17CB"/>
    <w:rsid w:val="009A2A86"/>
    <w:rsid w:val="009B279F"/>
    <w:rsid w:val="009B421F"/>
    <w:rsid w:val="009C1330"/>
    <w:rsid w:val="009C1973"/>
    <w:rsid w:val="009C694C"/>
    <w:rsid w:val="009D06EE"/>
    <w:rsid w:val="009D0F94"/>
    <w:rsid w:val="009D37A1"/>
    <w:rsid w:val="009D46C9"/>
    <w:rsid w:val="009E6A0F"/>
    <w:rsid w:val="009F0402"/>
    <w:rsid w:val="009F7D87"/>
    <w:rsid w:val="00A1009A"/>
    <w:rsid w:val="00A140C5"/>
    <w:rsid w:val="00A14363"/>
    <w:rsid w:val="00A26389"/>
    <w:rsid w:val="00A26A6D"/>
    <w:rsid w:val="00A278A7"/>
    <w:rsid w:val="00A32CFD"/>
    <w:rsid w:val="00A36F5B"/>
    <w:rsid w:val="00A52F72"/>
    <w:rsid w:val="00A5586E"/>
    <w:rsid w:val="00A579CD"/>
    <w:rsid w:val="00A7057A"/>
    <w:rsid w:val="00A73A17"/>
    <w:rsid w:val="00A94143"/>
    <w:rsid w:val="00A94BB3"/>
    <w:rsid w:val="00AA1AF0"/>
    <w:rsid w:val="00AA4624"/>
    <w:rsid w:val="00AB0396"/>
    <w:rsid w:val="00AB226B"/>
    <w:rsid w:val="00AB32B6"/>
    <w:rsid w:val="00AB32CC"/>
    <w:rsid w:val="00AB34D2"/>
    <w:rsid w:val="00AB7B12"/>
    <w:rsid w:val="00AC10DE"/>
    <w:rsid w:val="00AC1589"/>
    <w:rsid w:val="00AD37F2"/>
    <w:rsid w:val="00AD68F3"/>
    <w:rsid w:val="00AE3C6D"/>
    <w:rsid w:val="00AE4460"/>
    <w:rsid w:val="00AE74BE"/>
    <w:rsid w:val="00AF1AD8"/>
    <w:rsid w:val="00B0137C"/>
    <w:rsid w:val="00B02608"/>
    <w:rsid w:val="00B1137B"/>
    <w:rsid w:val="00B16EE8"/>
    <w:rsid w:val="00B211C2"/>
    <w:rsid w:val="00B3009A"/>
    <w:rsid w:val="00B3598D"/>
    <w:rsid w:val="00B51299"/>
    <w:rsid w:val="00B55900"/>
    <w:rsid w:val="00B5604F"/>
    <w:rsid w:val="00B56205"/>
    <w:rsid w:val="00B6326E"/>
    <w:rsid w:val="00B65BED"/>
    <w:rsid w:val="00B7092A"/>
    <w:rsid w:val="00B71211"/>
    <w:rsid w:val="00B75441"/>
    <w:rsid w:val="00B83B9A"/>
    <w:rsid w:val="00B91361"/>
    <w:rsid w:val="00B91AE9"/>
    <w:rsid w:val="00B933AB"/>
    <w:rsid w:val="00BA3D43"/>
    <w:rsid w:val="00BA57F7"/>
    <w:rsid w:val="00BB1A37"/>
    <w:rsid w:val="00BC147A"/>
    <w:rsid w:val="00BD505D"/>
    <w:rsid w:val="00BD577A"/>
    <w:rsid w:val="00BD79EA"/>
    <w:rsid w:val="00BE234C"/>
    <w:rsid w:val="00BE3BB1"/>
    <w:rsid w:val="00BE3D1C"/>
    <w:rsid w:val="00BE5169"/>
    <w:rsid w:val="00C03729"/>
    <w:rsid w:val="00C06C61"/>
    <w:rsid w:val="00C07485"/>
    <w:rsid w:val="00C1432D"/>
    <w:rsid w:val="00C16D34"/>
    <w:rsid w:val="00C32B05"/>
    <w:rsid w:val="00C43E10"/>
    <w:rsid w:val="00C44FE1"/>
    <w:rsid w:val="00C56D9E"/>
    <w:rsid w:val="00C57748"/>
    <w:rsid w:val="00C60DD7"/>
    <w:rsid w:val="00C65110"/>
    <w:rsid w:val="00C65DCE"/>
    <w:rsid w:val="00C7054B"/>
    <w:rsid w:val="00C76A83"/>
    <w:rsid w:val="00C82AA1"/>
    <w:rsid w:val="00CA6A10"/>
    <w:rsid w:val="00CB197B"/>
    <w:rsid w:val="00CB353A"/>
    <w:rsid w:val="00CB3582"/>
    <w:rsid w:val="00CB4BA1"/>
    <w:rsid w:val="00CC053A"/>
    <w:rsid w:val="00CC60A2"/>
    <w:rsid w:val="00CE27B5"/>
    <w:rsid w:val="00CE2DC4"/>
    <w:rsid w:val="00CE34AC"/>
    <w:rsid w:val="00CF3E19"/>
    <w:rsid w:val="00CF5919"/>
    <w:rsid w:val="00CF627A"/>
    <w:rsid w:val="00D11A18"/>
    <w:rsid w:val="00D133EC"/>
    <w:rsid w:val="00D41BAA"/>
    <w:rsid w:val="00D44BDC"/>
    <w:rsid w:val="00D45D17"/>
    <w:rsid w:val="00D575CD"/>
    <w:rsid w:val="00D707CF"/>
    <w:rsid w:val="00D7366A"/>
    <w:rsid w:val="00D73FF4"/>
    <w:rsid w:val="00D82C9C"/>
    <w:rsid w:val="00D86A65"/>
    <w:rsid w:val="00D900DA"/>
    <w:rsid w:val="00D96F92"/>
    <w:rsid w:val="00DA0390"/>
    <w:rsid w:val="00DA29FB"/>
    <w:rsid w:val="00DB7C5C"/>
    <w:rsid w:val="00DC20CB"/>
    <w:rsid w:val="00DC2DE1"/>
    <w:rsid w:val="00DC4DF7"/>
    <w:rsid w:val="00DC59C1"/>
    <w:rsid w:val="00DC78BE"/>
    <w:rsid w:val="00DD04C4"/>
    <w:rsid w:val="00DD09AD"/>
    <w:rsid w:val="00DE0235"/>
    <w:rsid w:val="00DE60D7"/>
    <w:rsid w:val="00DF11E3"/>
    <w:rsid w:val="00DF260B"/>
    <w:rsid w:val="00DF4BB0"/>
    <w:rsid w:val="00DF6A07"/>
    <w:rsid w:val="00E00F27"/>
    <w:rsid w:val="00E04002"/>
    <w:rsid w:val="00E05639"/>
    <w:rsid w:val="00E05FDE"/>
    <w:rsid w:val="00E1226F"/>
    <w:rsid w:val="00E206E6"/>
    <w:rsid w:val="00E222A1"/>
    <w:rsid w:val="00E261D8"/>
    <w:rsid w:val="00E35C84"/>
    <w:rsid w:val="00E35EE0"/>
    <w:rsid w:val="00E364DD"/>
    <w:rsid w:val="00E4115F"/>
    <w:rsid w:val="00E43179"/>
    <w:rsid w:val="00E44EA5"/>
    <w:rsid w:val="00E51553"/>
    <w:rsid w:val="00E527B6"/>
    <w:rsid w:val="00E63040"/>
    <w:rsid w:val="00E66CAA"/>
    <w:rsid w:val="00E76598"/>
    <w:rsid w:val="00E76C79"/>
    <w:rsid w:val="00E81261"/>
    <w:rsid w:val="00EA1FC5"/>
    <w:rsid w:val="00EB07A1"/>
    <w:rsid w:val="00EB500D"/>
    <w:rsid w:val="00EC4FD1"/>
    <w:rsid w:val="00EC5CA3"/>
    <w:rsid w:val="00ED083F"/>
    <w:rsid w:val="00ED2B1C"/>
    <w:rsid w:val="00EF04FA"/>
    <w:rsid w:val="00EF25F2"/>
    <w:rsid w:val="00F03F94"/>
    <w:rsid w:val="00F07728"/>
    <w:rsid w:val="00F12EA9"/>
    <w:rsid w:val="00F15F79"/>
    <w:rsid w:val="00F1714A"/>
    <w:rsid w:val="00F22A37"/>
    <w:rsid w:val="00F271D1"/>
    <w:rsid w:val="00F33305"/>
    <w:rsid w:val="00F33913"/>
    <w:rsid w:val="00F535F0"/>
    <w:rsid w:val="00F579A3"/>
    <w:rsid w:val="00F65558"/>
    <w:rsid w:val="00F66808"/>
    <w:rsid w:val="00F66A9E"/>
    <w:rsid w:val="00F711D4"/>
    <w:rsid w:val="00F71F1C"/>
    <w:rsid w:val="00F75AEC"/>
    <w:rsid w:val="00F809E1"/>
    <w:rsid w:val="00F84B1B"/>
    <w:rsid w:val="00F854FA"/>
    <w:rsid w:val="00F87ED7"/>
    <w:rsid w:val="00F94E99"/>
    <w:rsid w:val="00FA247B"/>
    <w:rsid w:val="00FB0B92"/>
    <w:rsid w:val="00FB1E30"/>
    <w:rsid w:val="00FB42BC"/>
    <w:rsid w:val="00FB45E5"/>
    <w:rsid w:val="00FC287A"/>
    <w:rsid w:val="00FC4D03"/>
    <w:rsid w:val="00FC533E"/>
    <w:rsid w:val="00FD364A"/>
    <w:rsid w:val="00FE658F"/>
    <w:rsid w:val="00FF400A"/>
    <w:rsid w:val="00FF5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12ECF"/>
  <w15:docId w15:val="{4ABD69DA-BD4C-427C-AD69-05FA0E0DE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49C4"/>
  </w:style>
  <w:style w:type="paragraph" w:styleId="Heading1">
    <w:name w:val="heading 1"/>
    <w:basedOn w:val="Normal"/>
    <w:next w:val="Normal"/>
    <w:link w:val="Heading1Char"/>
    <w:uiPriority w:val="9"/>
    <w:qFormat/>
    <w:rsid w:val="007C6152"/>
    <w:pPr>
      <w:keepNext/>
      <w:spacing w:after="0" w:line="240" w:lineRule="auto"/>
      <w:jc w:val="center"/>
      <w:outlineLvl w:val="0"/>
    </w:pPr>
    <w:rPr>
      <w:rFonts w:ascii="Times New Roman" w:hAnsi="Times New Roman" w:cs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30C4"/>
    <w:pPr>
      <w:keepNext/>
      <w:spacing w:after="0" w:line="240" w:lineRule="auto"/>
      <w:jc w:val="center"/>
      <w:outlineLvl w:val="1"/>
    </w:pPr>
    <w:rPr>
      <w:rFonts w:ascii="Times New Roman" w:hAnsi="Times New Roman" w:cs="Times New Roman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7EA0"/>
    <w:pPr>
      <w:keepNext/>
      <w:framePr w:hSpace="180" w:wrap="around" w:vAnchor="page" w:hAnchor="margin" w:x="-162" w:y="2446"/>
      <w:spacing w:after="0" w:line="240" w:lineRule="auto"/>
      <w:outlineLvl w:val="2"/>
    </w:pPr>
    <w:rPr>
      <w:rFonts w:ascii="Times New Roman" w:hAnsi="Times New Roman" w:cs="Times New Roman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046F7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D2F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E1BF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5E1BFB"/>
    <w:rPr>
      <w:rFonts w:ascii="Times New Roman" w:hAnsi="Times New Roman" w:cs="Times New Roman" w:hint="default"/>
    </w:rPr>
  </w:style>
  <w:style w:type="paragraph" w:styleId="ListParagraph">
    <w:name w:val="List Paragraph"/>
    <w:basedOn w:val="Normal"/>
    <w:uiPriority w:val="99"/>
    <w:qFormat/>
    <w:rsid w:val="00043E56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5D6144"/>
    <w:pPr>
      <w:widowControl w:val="0"/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1"/>
    <w:rsid w:val="00046F78"/>
    <w:rPr>
      <w:rFonts w:asciiTheme="majorHAnsi" w:eastAsiaTheme="majorEastAsia" w:hAnsiTheme="majorHAnsi" w:cstheme="majorBidi"/>
      <w:b/>
      <w:bCs/>
      <w:i/>
      <w:iCs/>
      <w:color w:val="4F81BD" w:themeColor="accent1"/>
      <w:lang w:val="en-AU" w:eastAsia="en-AU"/>
    </w:rPr>
  </w:style>
  <w:style w:type="paragraph" w:styleId="Header">
    <w:name w:val="header"/>
    <w:basedOn w:val="Normal"/>
    <w:link w:val="HeaderChar"/>
    <w:uiPriority w:val="99"/>
    <w:unhideWhenUsed/>
    <w:rsid w:val="002D5B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B1E"/>
  </w:style>
  <w:style w:type="paragraph" w:styleId="Footer">
    <w:name w:val="footer"/>
    <w:basedOn w:val="Normal"/>
    <w:link w:val="FooterChar"/>
    <w:uiPriority w:val="99"/>
    <w:unhideWhenUsed/>
    <w:rsid w:val="002D5B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B1E"/>
  </w:style>
  <w:style w:type="character" w:customStyle="1" w:styleId="Heading1Char">
    <w:name w:val="Heading 1 Char"/>
    <w:basedOn w:val="DefaultParagraphFont"/>
    <w:link w:val="Heading1"/>
    <w:uiPriority w:val="9"/>
    <w:rsid w:val="007C6152"/>
    <w:rPr>
      <w:rFonts w:ascii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830C4"/>
    <w:rPr>
      <w:rFonts w:ascii="Times New Roman" w:hAnsi="Times New Roman" w:cs="Times New Roman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47EA0"/>
    <w:rPr>
      <w:rFonts w:ascii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2F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2FF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F04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04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04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4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4F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65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9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6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3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9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0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356</Words>
  <Characters>773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ardgrave, Melissa</cp:lastModifiedBy>
  <cp:revision>2</cp:revision>
  <dcterms:created xsi:type="dcterms:W3CDTF">2023-09-21T22:03:00Z</dcterms:created>
  <dcterms:modified xsi:type="dcterms:W3CDTF">2023-09-21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82fd559,546218dd,53eda1aa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3-09-21T00:36:58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7fcb5ffe-b1df-42d7-9169-e228e69b28a4</vt:lpwstr>
  </property>
  <property fmtid="{D5CDD505-2E9C-101B-9397-08002B2CF9AE}" pid="11" name="MSIP_Label_2bbab825-a111-45e4-86a1-18cee0005896_ContentBits">
    <vt:lpwstr>2</vt:lpwstr>
  </property>
</Properties>
</file>